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3292" w:rsidRDefault="006777D3" w:rsidP="00633292">
      <w:pPr>
        <w:overflowPunct/>
        <w:rPr>
          <w:color w:val="800000"/>
          <w:sz w:val="22"/>
          <w:szCs w:val="22"/>
        </w:rPr>
      </w:pPr>
      <w:r w:rsidRPr="00AB7D9A">
        <w:rPr>
          <w:rFonts w:ascii="Algerian" w:hAnsi="Algerian"/>
          <w:b/>
          <w:color w:val="0000FF"/>
          <w:sz w:val="28"/>
          <w:szCs w:val="28"/>
        </w:rPr>
        <w:t>MATH 161</w:t>
      </w:r>
      <w:r w:rsidR="000325FA" w:rsidRPr="00AB7D9A">
        <w:rPr>
          <w:rFonts w:ascii="Algerian" w:hAnsi="Algerian"/>
          <w:b/>
          <w:color w:val="0000FF"/>
          <w:sz w:val="28"/>
          <w:szCs w:val="28"/>
        </w:rPr>
        <w:t xml:space="preserve">   </w:t>
      </w:r>
      <w:r w:rsidRPr="00AB7D9A">
        <w:rPr>
          <w:rFonts w:ascii="Algerian" w:hAnsi="Algerian"/>
          <w:b/>
          <w:color w:val="0000FF"/>
          <w:sz w:val="28"/>
          <w:szCs w:val="28"/>
        </w:rPr>
        <w:t xml:space="preserve">  Practice TEST II</w:t>
      </w:r>
      <w:r w:rsidR="005073A9">
        <w:rPr>
          <w:rFonts w:ascii="Algerian" w:hAnsi="Algerian"/>
          <w:b/>
          <w:color w:val="0000FF"/>
          <w:sz w:val="28"/>
          <w:szCs w:val="28"/>
        </w:rPr>
        <w:t>I</w:t>
      </w:r>
      <w:r w:rsidR="00AB7D9A" w:rsidRPr="00AB7D9A">
        <w:rPr>
          <w:rFonts w:ascii="Algerian" w:hAnsi="Algerian"/>
          <w:b/>
          <w:color w:val="0000FF"/>
          <w:sz w:val="28"/>
          <w:szCs w:val="28"/>
        </w:rPr>
        <w:t xml:space="preserve"> </w:t>
      </w:r>
      <w:r w:rsidR="00AB7D9A">
        <w:rPr>
          <w:rFonts w:ascii="Algerian" w:hAnsi="Algerian"/>
          <w:b/>
          <w:color w:val="0000FF"/>
          <w:sz w:val="28"/>
          <w:szCs w:val="28"/>
        </w:rPr>
        <w:t xml:space="preserve"> </w:t>
      </w:r>
      <w:r w:rsidR="00AB7D9A" w:rsidRPr="00AB7D9A">
        <w:rPr>
          <w:i/>
          <w:color w:val="0000FF"/>
          <w:sz w:val="28"/>
          <w:szCs w:val="28"/>
        </w:rPr>
        <w:t>(preliminary version)</w:t>
      </w:r>
      <w:r w:rsidR="00633292" w:rsidRPr="00633292">
        <w:rPr>
          <w:color w:val="800000"/>
          <w:sz w:val="22"/>
          <w:szCs w:val="22"/>
        </w:rPr>
        <w:t xml:space="preserve"> </w:t>
      </w:r>
    </w:p>
    <w:p w:rsidR="00633292" w:rsidRDefault="00633292" w:rsidP="00633292">
      <w:pPr>
        <w:overflowPunct/>
        <w:rPr>
          <w:color w:val="800000"/>
          <w:sz w:val="22"/>
          <w:szCs w:val="22"/>
        </w:rPr>
      </w:pPr>
    </w:p>
    <w:p w:rsidR="00633292" w:rsidRPr="000D06F3" w:rsidRDefault="00633292" w:rsidP="000D06F3">
      <w:pPr>
        <w:pStyle w:val="ListParagraph"/>
        <w:numPr>
          <w:ilvl w:val="0"/>
          <w:numId w:val="33"/>
        </w:numPr>
        <w:overflowPunct/>
        <w:ind w:left="360"/>
        <w:rPr>
          <w:color w:val="800000"/>
          <w:sz w:val="22"/>
          <w:szCs w:val="22"/>
        </w:rPr>
      </w:pPr>
      <w:r w:rsidRPr="000D06F3">
        <w:rPr>
          <w:color w:val="800000"/>
          <w:sz w:val="22"/>
          <w:szCs w:val="22"/>
        </w:rPr>
        <w:t>Find an anti-derivative of each of the following functions.  Show your work!</w:t>
      </w:r>
    </w:p>
    <w:p w:rsidR="00633292" w:rsidRDefault="00633292" w:rsidP="00633292">
      <w:pPr>
        <w:overflowPunct/>
        <w:ind w:left="1008"/>
        <w:rPr>
          <w:color w:val="800000"/>
          <w:sz w:val="22"/>
          <w:szCs w:val="22"/>
          <w:vertAlign w:val="subscript"/>
        </w:rPr>
      </w:pPr>
      <w:r w:rsidRPr="00241BB0">
        <w:rPr>
          <w:color w:val="800000"/>
          <w:position w:val="-10"/>
          <w:sz w:val="22"/>
          <w:szCs w:val="22"/>
          <w:vertAlign w:val="subscript"/>
        </w:rPr>
        <w:object w:dxaOrig="146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6.25pt;height:21pt" o:ole="">
            <v:imagedata r:id="rId7" o:title=""/>
          </v:shape>
          <o:OLEObject Type="Embed" ProgID="Equation.3" ShapeID="_x0000_i1025" DrawAspect="Content" ObjectID="_1603535981" r:id="rId8"/>
        </w:object>
      </w:r>
    </w:p>
    <w:p w:rsidR="00633292" w:rsidRPr="00633292" w:rsidRDefault="00326C9A" w:rsidP="00633292">
      <w:pPr>
        <w:overflowPunct/>
        <w:ind w:left="1008"/>
        <w:rPr>
          <w:color w:val="800000"/>
          <w:sz w:val="22"/>
          <w:szCs w:val="2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b</m:t>
              </m:r>
            </m:e>
          </m:d>
          <m:r>
            <w:rPr>
              <w:rFonts w:ascii="Cambria Math" w:hAnsi="Cambria Math"/>
              <w:color w:val="800000"/>
              <w:sz w:val="22"/>
              <w:szCs w:val="22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800000"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800000"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800000"/>
                          <w:sz w:val="22"/>
                          <w:szCs w:val="22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color w:val="800000"/>
                              <w:sz w:val="22"/>
                              <w:szCs w:val="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800000"/>
                              <w:sz w:val="22"/>
                              <w:szCs w:val="22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800000"/>
                              <w:sz w:val="22"/>
                              <w:szCs w:val="22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  <w:color w:val="800000"/>
                      <w:sz w:val="22"/>
                      <w:szCs w:val="22"/>
                    </w:rPr>
                    <m:t>19</m:t>
                  </m:r>
                </m:sup>
              </m:sSup>
            </m:den>
          </m:f>
        </m:oMath>
      </m:oMathPara>
    </w:p>
    <w:p w:rsidR="00633292" w:rsidRDefault="00633292" w:rsidP="00774D29">
      <w:pPr>
        <w:overflowPunct/>
        <w:rPr>
          <w:color w:val="800000"/>
          <w:sz w:val="22"/>
          <w:szCs w:val="22"/>
        </w:rPr>
      </w:pPr>
    </w:p>
    <w:p w:rsidR="00633292" w:rsidRPr="00633292" w:rsidRDefault="00326C9A" w:rsidP="00633292">
      <w:pPr>
        <w:overflowPunct/>
        <w:ind w:left="1008"/>
        <w:rPr>
          <w:color w:val="800000"/>
          <w:sz w:val="22"/>
          <w:szCs w:val="2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c</m:t>
              </m:r>
            </m:e>
          </m:d>
          <m:r>
            <w:rPr>
              <w:rFonts w:ascii="Cambria Math" w:hAnsi="Cambria Math"/>
              <w:color w:val="800000"/>
              <w:sz w:val="22"/>
              <w:szCs w:val="22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800000"/>
                      <w:sz w:val="22"/>
                      <w:szCs w:val="22"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color w:val="800000"/>
                          <w:sz w:val="22"/>
                          <w:szCs w:val="22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800000"/>
                          <w:sz w:val="22"/>
                          <w:szCs w:val="22"/>
                        </w:rPr>
                        <m:t>arctan</m:t>
                      </m:r>
                    </m:fName>
                    <m:e>
                      <m:r>
                        <w:rPr>
                          <w:rFonts w:ascii="Cambria Math" w:hAnsi="Cambria Math"/>
                          <w:color w:val="800000"/>
                          <w:sz w:val="22"/>
                          <w:szCs w:val="22"/>
                        </w:rPr>
                        <m:t>x</m:t>
                      </m:r>
                    </m:e>
                  </m:func>
                </m:e>
              </m:rad>
            </m:num>
            <m:den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800000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800000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800000"/>
                      <w:sz w:val="22"/>
                      <w:szCs w:val="22"/>
                    </w:rPr>
                    <m:t>2</m:t>
                  </m:r>
                </m:sup>
              </m:sSup>
            </m:den>
          </m:f>
        </m:oMath>
      </m:oMathPara>
    </w:p>
    <w:p w:rsidR="00633292" w:rsidRPr="00241BB0" w:rsidRDefault="00633292" w:rsidP="00633292">
      <w:pPr>
        <w:overflowPunct/>
        <w:rPr>
          <w:color w:val="800000"/>
          <w:sz w:val="22"/>
          <w:szCs w:val="22"/>
        </w:rPr>
      </w:pPr>
    </w:p>
    <w:p w:rsidR="00B036DC" w:rsidRPr="00241BB0" w:rsidRDefault="00633292" w:rsidP="00C26D06">
      <w:pPr>
        <w:overflowPunct/>
        <w:spacing w:after="120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2.  Find the </w:t>
      </w:r>
      <w:r w:rsidRPr="00241BB0">
        <w:rPr>
          <w:i/>
          <w:color w:val="800000"/>
          <w:sz w:val="22"/>
          <w:szCs w:val="22"/>
        </w:rPr>
        <w:t>indefinite integral</w:t>
      </w:r>
      <w:r w:rsidRPr="00241BB0">
        <w:rPr>
          <w:color w:val="800000"/>
          <w:sz w:val="22"/>
          <w:szCs w:val="22"/>
        </w:rPr>
        <w:t xml:space="preserve"> of each of the following functions.   Show your work!</w:t>
      </w:r>
    </w:p>
    <w:p w:rsidR="00B036DC" w:rsidRPr="00C26D06" w:rsidRDefault="00D67C99" w:rsidP="00C26D06">
      <w:pPr>
        <w:overflowPunct/>
        <w:ind w:left="1008"/>
        <w:rPr>
          <w:color w:val="800000"/>
          <w:sz w:val="22"/>
          <w:szCs w:val="2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a</m:t>
              </m:r>
            </m:e>
          </m:d>
          <m:r>
            <w:rPr>
              <w:rFonts w:ascii="Cambria Math" w:hAnsi="Cambria Math"/>
              <w:color w:val="800000"/>
              <w:sz w:val="22"/>
              <w:szCs w:val="22"/>
            </w:rPr>
            <m:t xml:space="preserve">    </m:t>
          </m:r>
          <m:sSup>
            <m:sSup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x</m:t>
              </m:r>
            </m:e>
            <m:sup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5</m:t>
              </m:r>
            </m:sup>
          </m:sSup>
          <m:func>
            <m:func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800000"/>
                  <w:sz w:val="22"/>
                  <w:szCs w:val="22"/>
                </w:rPr>
                <m:t>sec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color w:val="800000"/>
                      <w:sz w:val="22"/>
                      <w:szCs w:val="2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800000"/>
                          <w:sz w:val="22"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800000"/>
                          <w:sz w:val="22"/>
                          <w:szCs w:val="22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color w:val="800000"/>
                          <w:sz w:val="22"/>
                          <w:szCs w:val="22"/>
                        </w:rPr>
                        <m:t>6</m:t>
                      </m:r>
                    </m:sup>
                  </m:sSup>
                </m:e>
              </m:d>
            </m:e>
          </m:func>
          <m:func>
            <m:func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800000"/>
                  <w:sz w:val="22"/>
                  <w:szCs w:val="22"/>
                </w:rPr>
                <m:t>ta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color w:val="800000"/>
                      <w:sz w:val="22"/>
                      <w:szCs w:val="2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800000"/>
                          <w:sz w:val="22"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800000"/>
                          <w:sz w:val="22"/>
                          <w:szCs w:val="22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color w:val="800000"/>
                          <w:sz w:val="22"/>
                          <w:szCs w:val="22"/>
                        </w:rPr>
                        <m:t>6</m:t>
                      </m:r>
                    </m:sup>
                  </m:sSup>
                </m:e>
              </m:d>
            </m:e>
          </m:func>
        </m:oMath>
      </m:oMathPara>
    </w:p>
    <w:p w:rsidR="00633292" w:rsidRPr="00241BB0" w:rsidRDefault="00633292" w:rsidP="00633292">
      <w:pPr>
        <w:overflowPunct/>
        <w:ind w:left="1008"/>
        <w:rPr>
          <w:color w:val="800000"/>
          <w:sz w:val="22"/>
          <w:szCs w:val="22"/>
        </w:rPr>
      </w:pPr>
      <w:r w:rsidRPr="00241BB0">
        <w:rPr>
          <w:color w:val="800000"/>
          <w:position w:val="-10"/>
          <w:sz w:val="22"/>
          <w:szCs w:val="22"/>
          <w:vertAlign w:val="subscript"/>
        </w:rPr>
        <w:object w:dxaOrig="1340" w:dyaOrig="400">
          <v:shape id="_x0000_i1027" type="#_x0000_t75" style="width:98.25pt;height:28.5pt" o:ole="">
            <v:imagedata r:id="rId9" o:title=""/>
          </v:shape>
          <o:OLEObject Type="Embed" ProgID="Equation.3" ShapeID="_x0000_i1027" DrawAspect="Content" ObjectID="_1603535982" r:id="rId10"/>
        </w:object>
      </w:r>
    </w:p>
    <w:p w:rsidR="00774D29" w:rsidRPr="00633292" w:rsidRDefault="00774D29" w:rsidP="00774D29">
      <w:pPr>
        <w:overflowPunct/>
        <w:ind w:left="1008"/>
        <w:rPr>
          <w:color w:val="800000"/>
          <w:sz w:val="22"/>
          <w:szCs w:val="2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c</m:t>
              </m:r>
            </m:e>
          </m:d>
          <m:r>
            <w:rPr>
              <w:rFonts w:ascii="Cambria Math" w:hAnsi="Cambria Math"/>
              <w:color w:val="800000"/>
              <w:sz w:val="22"/>
              <w:szCs w:val="22"/>
            </w:rPr>
            <m:t xml:space="preserve">    </m:t>
          </m:r>
          <m:f>
            <m:f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800000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800000"/>
                      <w:sz w:val="22"/>
                      <w:szCs w:val="22"/>
                    </w:rPr>
                    <m:t>(arc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color w:val="800000"/>
                          <w:sz w:val="22"/>
                          <w:szCs w:val="22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800000"/>
                          <w:sz w:val="22"/>
                          <w:szCs w:val="22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  <w:color w:val="800000"/>
                          <w:sz w:val="22"/>
                          <w:szCs w:val="22"/>
                        </w:rPr>
                        <m:t>x</m:t>
                      </m:r>
                    </m:e>
                  </m:func>
                  <m:r>
                    <w:rPr>
                      <w:rFonts w:ascii="Cambria Math" w:hAnsi="Cambria Math"/>
                      <w:color w:val="800000"/>
                      <w:sz w:val="22"/>
                      <w:szCs w:val="22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color w:val="800000"/>
                      <w:sz w:val="22"/>
                      <w:szCs w:val="22"/>
                    </w:rPr>
                    <m:t>3</m:t>
                  </m:r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800000"/>
                      <w:sz w:val="22"/>
                      <w:szCs w:val="22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color w:val="800000"/>
                      <w:sz w:val="22"/>
                      <w:szCs w:val="22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800000"/>
                          <w:sz w:val="22"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800000"/>
                          <w:sz w:val="22"/>
                          <w:szCs w:val="22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color w:val="800000"/>
                          <w:sz w:val="22"/>
                          <w:szCs w:val="22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:rsidR="00633292" w:rsidRPr="00241BB0" w:rsidRDefault="00633292" w:rsidP="00633292">
      <w:pPr>
        <w:overflowPunct/>
        <w:rPr>
          <w:color w:val="800000"/>
          <w:sz w:val="22"/>
          <w:szCs w:val="22"/>
        </w:rPr>
      </w:pPr>
    </w:p>
    <w:p w:rsidR="00633292" w:rsidRPr="00241BB0" w:rsidRDefault="00633292" w:rsidP="00633292">
      <w:pPr>
        <w:overflowPunct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3.   Solve the following initial value problem:</w:t>
      </w:r>
    </w:p>
    <w:p w:rsidR="00633292" w:rsidRPr="00241BB0" w:rsidRDefault="00633292" w:rsidP="00633292">
      <w:pPr>
        <w:overflowPunct/>
        <w:ind w:left="1008"/>
        <w:rPr>
          <w:color w:val="800000"/>
          <w:sz w:val="22"/>
          <w:szCs w:val="22"/>
        </w:rPr>
      </w:pPr>
      <w:r w:rsidRPr="00241BB0">
        <w:rPr>
          <w:color w:val="800000"/>
          <w:position w:val="-24"/>
          <w:sz w:val="22"/>
          <w:szCs w:val="22"/>
          <w:vertAlign w:val="subscript"/>
        </w:rPr>
        <w:object w:dxaOrig="2040" w:dyaOrig="620">
          <v:shape id="_x0000_i1028" type="#_x0000_t75" style="width:149.25pt;height:45pt" o:ole="">
            <v:imagedata r:id="rId11" o:title=""/>
          </v:shape>
          <o:OLEObject Type="Embed" ProgID="Equation.3" ShapeID="_x0000_i1028" DrawAspect="Content" ObjectID="_1603535983" r:id="rId12"/>
        </w:object>
      </w:r>
      <w:r w:rsidRPr="00241BB0">
        <w:rPr>
          <w:color w:val="800000"/>
          <w:sz w:val="22"/>
          <w:szCs w:val="22"/>
        </w:rPr>
        <w:t xml:space="preserve">      given that y = 3 when t = 0.</w:t>
      </w:r>
    </w:p>
    <w:p w:rsidR="00633292" w:rsidRPr="00241BB0" w:rsidRDefault="00633292" w:rsidP="00633292">
      <w:pPr>
        <w:overflowPunct/>
        <w:rPr>
          <w:color w:val="800000"/>
          <w:sz w:val="22"/>
          <w:szCs w:val="22"/>
        </w:rPr>
      </w:pPr>
    </w:p>
    <w:p w:rsidR="00633292" w:rsidRPr="00241BB0" w:rsidRDefault="00633292" w:rsidP="00C26D06">
      <w:pPr>
        <w:overflowPunct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4.   We wish to approximate the value of</w:t>
      </w:r>
    </w:p>
    <w:p w:rsidR="00633292" w:rsidRPr="00241BB0" w:rsidRDefault="00633292" w:rsidP="00C26D06">
      <w:pPr>
        <w:overflowPunct/>
        <w:jc w:val="center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</w:t>
      </w:r>
      <w:r w:rsidRPr="00241BB0">
        <w:rPr>
          <w:color w:val="800000"/>
          <w:sz w:val="22"/>
          <w:szCs w:val="22"/>
          <w:vertAlign w:val="subscript"/>
        </w:rPr>
        <w:object w:dxaOrig="1280" w:dyaOrig="740">
          <v:shape id="_x0000_i1029" type="#_x0000_t75" style="width:87pt;height:50.25pt" o:ole="">
            <v:imagedata r:id="rId13" o:title=""/>
          </v:shape>
          <o:OLEObject Type="Embed" ProgID="Equation.3" ShapeID="_x0000_i1029" DrawAspect="Content" ObjectID="_1603535984" r:id="rId14"/>
        </w:object>
      </w:r>
    </w:p>
    <w:p w:rsidR="00633292" w:rsidRPr="00241BB0" w:rsidRDefault="00633292" w:rsidP="00C26D06">
      <w:pPr>
        <w:overflowPunct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Sketch the curve </w:t>
      </w:r>
      <w:r w:rsidRPr="00241BB0">
        <w:rPr>
          <w:i/>
          <w:color w:val="800000"/>
          <w:sz w:val="22"/>
          <w:szCs w:val="22"/>
        </w:rPr>
        <w:t>g(x) = 1 – 2</w:t>
      </w:r>
      <w:r w:rsidRPr="00241BB0">
        <w:rPr>
          <w:i/>
          <w:color w:val="800000"/>
          <w:sz w:val="22"/>
          <w:szCs w:val="22"/>
          <w:vertAlign w:val="superscript"/>
        </w:rPr>
        <w:t>-x</w:t>
      </w:r>
      <w:r w:rsidRPr="00241BB0">
        <w:rPr>
          <w:color w:val="800000"/>
          <w:sz w:val="22"/>
          <w:szCs w:val="22"/>
        </w:rPr>
        <w:t xml:space="preserve"> over the interval [1, 5].</w:t>
      </w:r>
      <w:r w:rsidR="00C26D06">
        <w:rPr>
          <w:color w:val="800000"/>
          <w:sz w:val="22"/>
          <w:szCs w:val="22"/>
        </w:rPr>
        <w:t xml:space="preserve">    </w:t>
      </w:r>
      <w:r w:rsidRPr="00241BB0">
        <w:rPr>
          <w:color w:val="800000"/>
          <w:sz w:val="22"/>
          <w:szCs w:val="22"/>
        </w:rPr>
        <w:t xml:space="preserve">Using </w:t>
      </w:r>
      <w:r w:rsidRPr="00241BB0">
        <w:rPr>
          <w:i/>
          <w:color w:val="800000"/>
          <w:sz w:val="22"/>
          <w:szCs w:val="22"/>
        </w:rPr>
        <w:t>two rectangles</w:t>
      </w:r>
      <w:r w:rsidRPr="00241BB0">
        <w:rPr>
          <w:color w:val="800000"/>
          <w:sz w:val="22"/>
          <w:szCs w:val="22"/>
        </w:rPr>
        <w:t xml:space="preserve"> of equal base length, compute each of the following estimates:</w:t>
      </w:r>
    </w:p>
    <w:p w:rsidR="00633292" w:rsidRPr="00241BB0" w:rsidRDefault="00633292" w:rsidP="00C26D06">
      <w:pPr>
        <w:overflowPunct/>
        <w:ind w:left="1008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(</w:t>
      </w:r>
      <w:r w:rsidR="00C26D06">
        <w:rPr>
          <w:color w:val="800000"/>
          <w:sz w:val="22"/>
          <w:szCs w:val="22"/>
        </w:rPr>
        <w:t>a</w:t>
      </w:r>
      <w:r w:rsidRPr="00241BB0">
        <w:rPr>
          <w:color w:val="800000"/>
          <w:sz w:val="22"/>
          <w:szCs w:val="22"/>
        </w:rPr>
        <w:t>)    left-hand endpoints</w:t>
      </w:r>
    </w:p>
    <w:p w:rsidR="00633292" w:rsidRPr="00241BB0" w:rsidRDefault="00633292" w:rsidP="00633292">
      <w:pPr>
        <w:overflowPunct/>
        <w:ind w:left="1008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(</w:t>
      </w:r>
      <w:r w:rsidR="00C26D06">
        <w:rPr>
          <w:color w:val="800000"/>
          <w:sz w:val="22"/>
          <w:szCs w:val="22"/>
        </w:rPr>
        <w:t>b</w:t>
      </w:r>
      <w:r w:rsidRPr="00241BB0">
        <w:rPr>
          <w:color w:val="800000"/>
          <w:sz w:val="22"/>
          <w:szCs w:val="22"/>
        </w:rPr>
        <w:t>)    right-hand endpoints</w:t>
      </w:r>
    </w:p>
    <w:p w:rsidR="00633292" w:rsidRPr="00241BB0" w:rsidRDefault="00633292" w:rsidP="00633292">
      <w:pPr>
        <w:overflowPunct/>
        <w:rPr>
          <w:color w:val="800000"/>
          <w:sz w:val="22"/>
          <w:szCs w:val="22"/>
        </w:rPr>
      </w:pPr>
    </w:p>
    <w:p w:rsidR="00633292" w:rsidRPr="00241BB0" w:rsidRDefault="00633292" w:rsidP="00633292">
      <w:pPr>
        <w:overflowPunct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5.     </w:t>
      </w:r>
      <w:r w:rsidRPr="00241BB0">
        <w:rPr>
          <w:i/>
          <w:color w:val="800000"/>
          <w:sz w:val="22"/>
          <w:szCs w:val="22"/>
        </w:rPr>
        <w:t>Verify</w:t>
      </w:r>
      <w:r w:rsidRPr="00241BB0">
        <w:rPr>
          <w:color w:val="800000"/>
          <w:sz w:val="22"/>
          <w:szCs w:val="22"/>
        </w:rPr>
        <w:t xml:space="preserve"> the following anti-differentiation formula:</w:t>
      </w:r>
    </w:p>
    <w:p w:rsidR="00633292" w:rsidRPr="00241BB0" w:rsidRDefault="00C26D06" w:rsidP="000D06F3">
      <w:pPr>
        <w:overflowPunct/>
        <w:jc w:val="center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  <w:vertAlign w:val="subscript"/>
        </w:rPr>
        <w:object w:dxaOrig="4380" w:dyaOrig="620">
          <v:shape id="_x0000_i1030" type="#_x0000_t75" style="width:275.25pt;height:39pt" o:ole="">
            <v:imagedata r:id="rId15" o:title=""/>
          </v:shape>
          <o:OLEObject Type="Embed" ProgID="Equation.3" ShapeID="_x0000_i1030" DrawAspect="Content" ObjectID="_1603535985" r:id="rId16"/>
        </w:object>
      </w:r>
    </w:p>
    <w:p w:rsidR="00633292" w:rsidRPr="00241BB0" w:rsidRDefault="00633292" w:rsidP="00C26D06">
      <w:pPr>
        <w:overflowPunct/>
        <w:ind w:left="720" w:hanging="720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6.   Using only the area interpretation of the definite integral, compute each of the following.  (Sketch!)</w:t>
      </w:r>
    </w:p>
    <w:p w:rsidR="00B2366C" w:rsidRDefault="00C26D06" w:rsidP="000D06F3">
      <w:pPr>
        <w:overflowPunct/>
        <w:ind w:left="1008"/>
        <w:rPr>
          <w:color w:val="800000"/>
          <w:sz w:val="22"/>
          <w:szCs w:val="22"/>
          <w:vertAlign w:val="subscript"/>
        </w:rPr>
      </w:pPr>
      <w:r w:rsidRPr="00241BB0">
        <w:rPr>
          <w:color w:val="800000"/>
          <w:position w:val="-30"/>
          <w:sz w:val="22"/>
          <w:szCs w:val="22"/>
          <w:vertAlign w:val="subscript"/>
        </w:rPr>
        <w:object w:dxaOrig="1760" w:dyaOrig="740">
          <v:shape id="_x0000_i1031" type="#_x0000_t75" style="width:114.75pt;height:48pt" o:ole="">
            <v:imagedata r:id="rId17" o:title=""/>
          </v:shape>
          <o:OLEObject Type="Embed" ProgID="Equation.3" ShapeID="_x0000_i1031" DrawAspect="Content" ObjectID="_1603535986" r:id="rId18"/>
        </w:object>
      </w:r>
      <w:r w:rsidR="00B2366C">
        <w:rPr>
          <w:color w:val="800000"/>
          <w:sz w:val="22"/>
          <w:szCs w:val="22"/>
        </w:rPr>
        <w:t xml:space="preserve">         </w:t>
      </w:r>
      <w:r w:rsidRPr="00241BB0">
        <w:rPr>
          <w:color w:val="800000"/>
          <w:position w:val="-30"/>
          <w:sz w:val="22"/>
          <w:szCs w:val="22"/>
          <w:vertAlign w:val="subscript"/>
        </w:rPr>
        <w:object w:dxaOrig="1600" w:dyaOrig="740">
          <v:shape id="_x0000_i1032" type="#_x0000_t75" style="width:92.25pt;height:42.75pt" o:ole="">
            <v:imagedata r:id="rId19" o:title=""/>
          </v:shape>
          <o:OLEObject Type="Embed" ProgID="Equation.3" ShapeID="_x0000_i1032" DrawAspect="Content" ObjectID="_1603535987" r:id="rId20"/>
        </w:object>
      </w:r>
      <w:r w:rsidR="00B2366C">
        <w:rPr>
          <w:color w:val="800000"/>
          <w:sz w:val="22"/>
          <w:szCs w:val="22"/>
        </w:rPr>
        <w:t xml:space="preserve">     </w:t>
      </w:r>
      <w:r w:rsidRPr="00241BB0">
        <w:rPr>
          <w:color w:val="800000"/>
          <w:position w:val="-32"/>
          <w:sz w:val="22"/>
          <w:szCs w:val="22"/>
          <w:vertAlign w:val="subscript"/>
        </w:rPr>
        <w:object w:dxaOrig="1700" w:dyaOrig="760">
          <v:shape id="_x0000_i1033" type="#_x0000_t75" style="width:89.25pt;height:39.75pt" o:ole="">
            <v:imagedata r:id="rId21" o:title=""/>
          </v:shape>
          <o:OLEObject Type="Embed" ProgID="Equation.3" ShapeID="_x0000_i1033" DrawAspect="Content" ObjectID="_1603535988" r:id="rId22"/>
        </w:object>
      </w:r>
    </w:p>
    <w:p w:rsidR="00B2366C" w:rsidRPr="00241BB0" w:rsidRDefault="00B2366C" w:rsidP="00B2366C">
      <w:pPr>
        <w:overflowPunct/>
        <w:ind w:left="1008"/>
        <w:rPr>
          <w:color w:val="800000"/>
          <w:sz w:val="22"/>
          <w:szCs w:val="22"/>
        </w:rPr>
      </w:pPr>
    </w:p>
    <w:p w:rsidR="00633292" w:rsidRPr="00241BB0" w:rsidRDefault="00633292" w:rsidP="00633292">
      <w:pPr>
        <w:overflowPunct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7.   Compute each of the following.   </w:t>
      </w:r>
      <w:r w:rsidRPr="00241BB0">
        <w:rPr>
          <w:i/>
          <w:color w:val="800000"/>
          <w:sz w:val="22"/>
          <w:szCs w:val="22"/>
        </w:rPr>
        <w:t>Simplify</w:t>
      </w:r>
      <w:r w:rsidRPr="00241BB0">
        <w:rPr>
          <w:color w:val="800000"/>
          <w:sz w:val="22"/>
          <w:szCs w:val="22"/>
        </w:rPr>
        <w:t xml:space="preserve"> your answers as much as possible.</w:t>
      </w:r>
    </w:p>
    <w:p w:rsidR="00633292" w:rsidRPr="00C26D06" w:rsidRDefault="00633292" w:rsidP="00C26D06">
      <w:pPr>
        <w:overflowPunct/>
        <w:ind w:left="1008"/>
        <w:rPr>
          <w:color w:val="800000"/>
          <w:sz w:val="22"/>
          <w:szCs w:val="22"/>
        </w:rPr>
      </w:pPr>
      <w:r w:rsidRPr="00241BB0">
        <w:rPr>
          <w:color w:val="800000"/>
          <w:position w:val="-28"/>
          <w:sz w:val="22"/>
          <w:szCs w:val="22"/>
          <w:vertAlign w:val="subscript"/>
        </w:rPr>
        <w:object w:dxaOrig="1320" w:dyaOrig="680">
          <v:shape id="_x0000_i1034" type="#_x0000_t75" style="width:74.25pt;height:37.5pt" o:ole="">
            <v:imagedata r:id="rId23" o:title=""/>
          </v:shape>
          <o:OLEObject Type="Embed" ProgID="Equation.3" ShapeID="_x0000_i1034" DrawAspect="Content" ObjectID="_1603535989" r:id="rId24"/>
        </w:object>
      </w:r>
      <w:r w:rsidR="00C26D06">
        <w:rPr>
          <w:color w:val="800000"/>
          <w:sz w:val="22"/>
          <w:szCs w:val="22"/>
        </w:rPr>
        <w:t xml:space="preserve">          </w:t>
      </w:r>
      <w:r w:rsidRPr="00241BB0">
        <w:rPr>
          <w:color w:val="800000"/>
          <w:position w:val="-28"/>
          <w:sz w:val="22"/>
          <w:szCs w:val="22"/>
          <w:vertAlign w:val="subscript"/>
        </w:rPr>
        <w:object w:dxaOrig="1560" w:dyaOrig="680">
          <v:shape id="_x0000_i1035" type="#_x0000_t75" style="width:100.5pt;height:43.5pt" o:ole="">
            <v:imagedata r:id="rId25" o:title=""/>
          </v:shape>
          <o:OLEObject Type="Embed" ProgID="Equation.3" ShapeID="_x0000_i1035" DrawAspect="Content" ObjectID="_1603535990" r:id="rId26"/>
        </w:object>
      </w:r>
      <w:r w:rsidR="00C26D06">
        <w:rPr>
          <w:color w:val="800000"/>
          <w:sz w:val="22"/>
          <w:szCs w:val="22"/>
        </w:rPr>
        <w:t xml:space="preserve">      </w:t>
      </w:r>
      <w:r w:rsidRPr="00241BB0">
        <w:rPr>
          <w:color w:val="800000"/>
          <w:position w:val="-30"/>
          <w:sz w:val="22"/>
          <w:szCs w:val="22"/>
          <w:vertAlign w:val="subscript"/>
        </w:rPr>
        <w:object w:dxaOrig="1180" w:dyaOrig="700">
          <v:shape id="_x0000_i1036" type="#_x0000_t75" style="width:78pt;height:46.5pt" o:ole="">
            <v:imagedata r:id="rId27" o:title=""/>
          </v:shape>
          <o:OLEObject Type="Embed" ProgID="Equation.3" ShapeID="_x0000_i1036" DrawAspect="Content" ObjectID="_1603535991" r:id="rId28"/>
        </w:object>
      </w:r>
    </w:p>
    <w:p w:rsidR="00356596" w:rsidRPr="00C26D06" w:rsidRDefault="00633292" w:rsidP="00C26D06">
      <w:pPr>
        <w:overflowPunct/>
        <w:ind w:left="1008"/>
        <w:rPr>
          <w:color w:val="800000"/>
          <w:sz w:val="22"/>
          <w:szCs w:val="22"/>
          <w:vertAlign w:val="subscript"/>
        </w:rPr>
      </w:pPr>
      <w:r w:rsidRPr="00241BB0">
        <w:rPr>
          <w:color w:val="800000"/>
          <w:position w:val="-28"/>
          <w:sz w:val="22"/>
          <w:szCs w:val="22"/>
          <w:vertAlign w:val="subscript"/>
        </w:rPr>
        <w:object w:dxaOrig="1060" w:dyaOrig="680">
          <v:shape id="_x0000_i1037" type="#_x0000_t75" style="width:70.5pt;height:45pt" o:ole="">
            <v:imagedata r:id="rId29" o:title=""/>
          </v:shape>
          <o:OLEObject Type="Embed" ProgID="Equation.3" ShapeID="_x0000_i1037" DrawAspect="Content" ObjectID="_1603535992" r:id="rId30"/>
        </w:object>
      </w:r>
      <w:r w:rsidR="00C26D06">
        <w:rPr>
          <w:color w:val="800000"/>
          <w:sz w:val="22"/>
          <w:szCs w:val="22"/>
          <w:vertAlign w:val="subscript"/>
        </w:rPr>
        <w:t xml:space="preserve">             </w:t>
      </w:r>
      <w:r w:rsidRPr="00241BB0">
        <w:rPr>
          <w:color w:val="800000"/>
          <w:position w:val="-30"/>
          <w:sz w:val="22"/>
          <w:szCs w:val="22"/>
          <w:vertAlign w:val="subscript"/>
        </w:rPr>
        <w:object w:dxaOrig="1880" w:dyaOrig="700">
          <v:shape id="_x0000_i1038" type="#_x0000_t75" style="width:108.75pt;height:40.5pt" o:ole="">
            <v:imagedata r:id="rId31" o:title=""/>
          </v:shape>
          <o:OLEObject Type="Embed" ProgID="Equation.3" ShapeID="_x0000_i1038" DrawAspect="Content" ObjectID="_1603535993" r:id="rId32"/>
        </w:object>
      </w:r>
      <w:r w:rsidR="00C26D06">
        <w:rPr>
          <w:color w:val="800000"/>
          <w:sz w:val="22"/>
          <w:szCs w:val="22"/>
          <w:vertAlign w:val="subscript"/>
        </w:rPr>
        <w:t xml:space="preserve">      </w:t>
      </w:r>
      <w:r w:rsidRPr="00241BB0">
        <w:rPr>
          <w:color w:val="800000"/>
          <w:position w:val="-28"/>
          <w:sz w:val="22"/>
          <w:szCs w:val="22"/>
          <w:vertAlign w:val="subscript"/>
        </w:rPr>
        <w:object w:dxaOrig="1480" w:dyaOrig="680">
          <v:shape id="_x0000_i1039" type="#_x0000_t75" style="width:84pt;height:39pt" o:ole="">
            <v:imagedata r:id="rId33" o:title=""/>
          </v:shape>
          <o:OLEObject Type="Embed" ProgID="Equation.3" ShapeID="_x0000_i1039" DrawAspect="Content" ObjectID="_1603535994" r:id="rId34"/>
        </w:object>
      </w:r>
    </w:p>
    <w:p w:rsidR="00700D0C" w:rsidRDefault="00700D0C" w:rsidP="00C26D06">
      <w:pPr>
        <w:overflowPunct/>
        <w:spacing w:line="360" w:lineRule="auto"/>
        <w:ind w:left="1008"/>
        <w:rPr>
          <w:color w:val="800000"/>
          <w:sz w:val="22"/>
          <w:szCs w:val="22"/>
          <w:vertAlign w:val="subscript"/>
        </w:rPr>
      </w:pPr>
      <w:r w:rsidRPr="00241BB0">
        <w:rPr>
          <w:color w:val="800000"/>
          <w:position w:val="-30"/>
          <w:sz w:val="22"/>
          <w:szCs w:val="22"/>
          <w:vertAlign w:val="subscript"/>
        </w:rPr>
        <w:object w:dxaOrig="1180" w:dyaOrig="700">
          <v:shape id="_x0000_i1040" type="#_x0000_t75" style="width:78pt;height:46.5pt" o:ole="">
            <v:imagedata r:id="rId27" o:title=""/>
          </v:shape>
          <o:OLEObject Type="Embed" ProgID="Equation.3" ShapeID="_x0000_i1040" DrawAspect="Content" ObjectID="_1603535995" r:id="rId35"/>
        </w:object>
      </w:r>
      <w:r w:rsidR="00C26D06">
        <w:rPr>
          <w:color w:val="800000"/>
          <w:sz w:val="22"/>
          <w:szCs w:val="22"/>
          <w:vertAlign w:val="subscript"/>
        </w:rPr>
        <w:t xml:space="preserve">             </w:t>
      </w:r>
      <w:r w:rsidRPr="00241BB0">
        <w:rPr>
          <w:color w:val="800000"/>
          <w:position w:val="-28"/>
          <w:sz w:val="22"/>
          <w:szCs w:val="22"/>
          <w:vertAlign w:val="subscript"/>
        </w:rPr>
        <w:object w:dxaOrig="1060" w:dyaOrig="680">
          <v:shape id="_x0000_i1041" type="#_x0000_t75" style="width:70.5pt;height:45pt" o:ole="">
            <v:imagedata r:id="rId29" o:title=""/>
          </v:shape>
          <o:OLEObject Type="Embed" ProgID="Equation.3" ShapeID="_x0000_i1041" DrawAspect="Content" ObjectID="_1603535996" r:id="rId36"/>
        </w:object>
      </w:r>
      <w:r w:rsidR="00C26D06">
        <w:rPr>
          <w:color w:val="800000"/>
          <w:sz w:val="22"/>
          <w:szCs w:val="22"/>
          <w:vertAlign w:val="subscript"/>
        </w:rPr>
        <w:t xml:space="preserve">          </w:t>
      </w:r>
      <w:r w:rsidRPr="00241BB0">
        <w:rPr>
          <w:color w:val="800000"/>
          <w:position w:val="-30"/>
          <w:sz w:val="22"/>
          <w:szCs w:val="22"/>
          <w:vertAlign w:val="subscript"/>
        </w:rPr>
        <w:object w:dxaOrig="1880" w:dyaOrig="700">
          <v:shape id="_x0000_i1042" type="#_x0000_t75" style="width:108.75pt;height:40.5pt" o:ole="">
            <v:imagedata r:id="rId31" o:title=""/>
          </v:shape>
          <o:OLEObject Type="Embed" ProgID="Equation.3" ShapeID="_x0000_i1042" DrawAspect="Content" ObjectID="_1603535997" r:id="rId37"/>
        </w:object>
      </w:r>
    </w:p>
    <w:p w:rsidR="00A56E93" w:rsidRPr="00C26D06" w:rsidRDefault="00BB5839" w:rsidP="00C26D06">
      <w:pPr>
        <w:overflowPunct/>
        <w:spacing w:line="360" w:lineRule="auto"/>
        <w:ind w:left="1008"/>
        <w:rPr>
          <w:color w:val="800000"/>
          <w:sz w:val="22"/>
          <w:szCs w:val="22"/>
          <w:vertAlign w:val="subscript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/>
              <w:sz w:val="22"/>
              <w:szCs w:val="22"/>
            </w:rPr>
            <m:t xml:space="preserve">  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 w:val="22"/>
                  <w:szCs w:val="22"/>
                </w:rPr>
                <m:t>j=1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1000</m:t>
              </m:r>
            </m:sup>
            <m:e>
              <m:func>
                <m:func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j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j+1</m:t>
                      </m:r>
                    </m:den>
                  </m:f>
                </m:e>
              </m:func>
            </m:e>
          </m:nary>
        </m:oMath>
      </m:oMathPara>
    </w:p>
    <w:p w:rsidR="00700D0C" w:rsidRPr="00241BB0" w:rsidRDefault="00700D0C" w:rsidP="00B2366C">
      <w:pPr>
        <w:tabs>
          <w:tab w:val="left" w:pos="420"/>
        </w:tabs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8</w:t>
      </w:r>
      <w:r w:rsidRPr="00241BB0">
        <w:rPr>
          <w:color w:val="800000"/>
          <w:sz w:val="22"/>
          <w:szCs w:val="22"/>
        </w:rPr>
        <w:t xml:space="preserve">.    Evaluate </w:t>
      </w:r>
    </w:p>
    <w:p w:rsidR="00700D0C" w:rsidRPr="00241BB0" w:rsidRDefault="000D06F3" w:rsidP="00B2366C">
      <w:pPr>
        <w:tabs>
          <w:tab w:val="left" w:pos="420"/>
        </w:tabs>
        <w:jc w:val="center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  <w:vertAlign w:val="subscript"/>
        </w:rPr>
        <w:object w:dxaOrig="2700" w:dyaOrig="760">
          <v:shape id="_x0000_i1044" type="#_x0000_t75" style="width:188.25pt;height:53.25pt" o:ole="">
            <v:imagedata r:id="rId38" o:title=""/>
          </v:shape>
          <o:OLEObject Type="Embed" ProgID="Equation.3" ShapeID="_x0000_i1044" DrawAspect="Content" ObjectID="_1603535998" r:id="rId39"/>
        </w:object>
      </w:r>
    </w:p>
    <w:p w:rsidR="00700D0C" w:rsidRPr="00241BB0" w:rsidRDefault="00700D0C" w:rsidP="00B2366C">
      <w:pPr>
        <w:tabs>
          <w:tab w:val="left" w:pos="420"/>
        </w:tabs>
        <w:ind w:left="144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by interpreting this definite integral in terms of areas.   Sketch!</w:t>
      </w:r>
    </w:p>
    <w:p w:rsidR="00B2366C" w:rsidRPr="00241BB0" w:rsidRDefault="00B2366C" w:rsidP="00700D0C">
      <w:pPr>
        <w:rPr>
          <w:color w:val="800000"/>
          <w:sz w:val="22"/>
          <w:szCs w:val="22"/>
        </w:rPr>
      </w:pPr>
    </w:p>
    <w:p w:rsidR="000D06F3" w:rsidRPr="00241BB0" w:rsidRDefault="000D06F3" w:rsidP="000D06F3">
      <w:pPr>
        <w:overflowPunct/>
        <w:ind w:left="720" w:hanging="720"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9</w:t>
      </w:r>
      <w:r w:rsidR="00700D0C" w:rsidRPr="00241BB0">
        <w:rPr>
          <w:color w:val="800000"/>
          <w:sz w:val="22"/>
          <w:szCs w:val="22"/>
        </w:rPr>
        <w:t xml:space="preserve">.    Albertine has purchased a Chevy </w:t>
      </w:r>
      <w:r w:rsidR="00700D0C">
        <w:rPr>
          <w:color w:val="800000"/>
          <w:sz w:val="22"/>
          <w:szCs w:val="22"/>
        </w:rPr>
        <w:t>B</w:t>
      </w:r>
      <w:r w:rsidR="00700D0C" w:rsidRPr="00241BB0">
        <w:rPr>
          <w:color w:val="800000"/>
          <w:sz w:val="22"/>
          <w:szCs w:val="22"/>
        </w:rPr>
        <w:t>olt that can accelerate from 0 ft/sec to 88 ft/sec in 5 seconds.   The car’s velocity is given below:</w:t>
      </w:r>
    </w:p>
    <w:p w:rsidR="00700D0C" w:rsidRPr="00241BB0" w:rsidRDefault="00700D0C" w:rsidP="00700D0C">
      <w:pPr>
        <w:overflowPunct/>
        <w:ind w:left="1008"/>
        <w:jc w:val="center"/>
        <w:rPr>
          <w:i/>
          <w:color w:val="800000"/>
          <w:sz w:val="22"/>
          <w:szCs w:val="22"/>
        </w:rPr>
      </w:pPr>
    </w:p>
    <w:tbl>
      <w:tblPr>
        <w:tblW w:w="0" w:type="auto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2"/>
        <w:gridCol w:w="949"/>
        <w:gridCol w:w="1071"/>
        <w:gridCol w:w="1149"/>
        <w:gridCol w:w="1071"/>
        <w:gridCol w:w="915"/>
        <w:gridCol w:w="915"/>
      </w:tblGrid>
      <w:tr w:rsidR="00700D0C" w:rsidRPr="00241BB0" w:rsidTr="00326C9A">
        <w:tc>
          <w:tcPr>
            <w:tcW w:w="1924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i/>
                <w:color w:val="800000"/>
                <w:sz w:val="22"/>
                <w:szCs w:val="22"/>
              </w:rPr>
            </w:pPr>
            <w:r w:rsidRPr="00241BB0">
              <w:rPr>
                <w:i/>
                <w:color w:val="800000"/>
                <w:sz w:val="22"/>
                <w:szCs w:val="22"/>
              </w:rPr>
              <w:t>t (seconds)</w:t>
            </w:r>
          </w:p>
        </w:tc>
        <w:tc>
          <w:tcPr>
            <w:tcW w:w="1046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2</w:t>
            </w:r>
          </w:p>
        </w:tc>
        <w:tc>
          <w:tcPr>
            <w:tcW w:w="1170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4</w:t>
            </w:r>
          </w:p>
        </w:tc>
        <w:tc>
          <w:tcPr>
            <w:tcW w:w="990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5</w:t>
            </w:r>
          </w:p>
        </w:tc>
      </w:tr>
      <w:tr w:rsidR="00700D0C" w:rsidRPr="00241BB0" w:rsidTr="00326C9A">
        <w:tc>
          <w:tcPr>
            <w:tcW w:w="1924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i/>
                <w:color w:val="800000"/>
                <w:sz w:val="22"/>
                <w:szCs w:val="22"/>
              </w:rPr>
            </w:pPr>
            <w:r w:rsidRPr="00241BB0">
              <w:rPr>
                <w:i/>
                <w:color w:val="800000"/>
                <w:sz w:val="22"/>
                <w:szCs w:val="22"/>
              </w:rPr>
              <w:t>v(t) (ft/second)</w:t>
            </w:r>
          </w:p>
        </w:tc>
        <w:tc>
          <w:tcPr>
            <w:tcW w:w="1046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30</w:t>
            </w:r>
          </w:p>
        </w:tc>
        <w:tc>
          <w:tcPr>
            <w:tcW w:w="1260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52</w:t>
            </w:r>
          </w:p>
        </w:tc>
        <w:tc>
          <w:tcPr>
            <w:tcW w:w="1170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68</w:t>
            </w:r>
          </w:p>
        </w:tc>
        <w:tc>
          <w:tcPr>
            <w:tcW w:w="990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80</w:t>
            </w:r>
          </w:p>
        </w:tc>
        <w:tc>
          <w:tcPr>
            <w:tcW w:w="990" w:type="dxa"/>
            <w:shd w:val="clear" w:color="auto" w:fill="auto"/>
          </w:tcPr>
          <w:p w:rsidR="00700D0C" w:rsidRPr="00241BB0" w:rsidRDefault="00700D0C" w:rsidP="00326C9A">
            <w:pPr>
              <w:overflowPunct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88</w:t>
            </w:r>
          </w:p>
        </w:tc>
      </w:tr>
    </w:tbl>
    <w:p w:rsidR="00700D0C" w:rsidRPr="00241BB0" w:rsidRDefault="00700D0C" w:rsidP="00700D0C">
      <w:pPr>
        <w:overflowPunct/>
        <w:ind w:left="1008"/>
        <w:jc w:val="center"/>
        <w:rPr>
          <w:color w:val="800000"/>
          <w:sz w:val="22"/>
          <w:szCs w:val="22"/>
        </w:rPr>
      </w:pPr>
    </w:p>
    <w:p w:rsidR="00700D0C" w:rsidRPr="00241BB0" w:rsidRDefault="00700D0C" w:rsidP="00B2366C">
      <w:pPr>
        <w:overflowPunct/>
        <w:ind w:left="576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Using five rectangles, find upper and lower bounds (that is, over and under-estimates) for the distance traveled by Albertine’s car in 5 seconds.</w:t>
      </w:r>
    </w:p>
    <w:p w:rsidR="00700D0C" w:rsidRPr="00B2366C" w:rsidRDefault="00700D0C" w:rsidP="00B2366C">
      <w:pPr>
        <w:overflowPunct/>
        <w:jc w:val="center"/>
        <w:rPr>
          <w:rFonts w:ascii="Verdana" w:hAnsi="Verdana"/>
          <w:color w:val="800000"/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>
            <wp:extent cx="1381125" cy="807427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495" cy="808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0D0C" w:rsidRPr="00241BB0" w:rsidRDefault="00700D0C" w:rsidP="00700D0C">
      <w:pPr>
        <w:overflowPunct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1</w:t>
      </w:r>
      <w:r w:rsidR="000D06F3">
        <w:rPr>
          <w:color w:val="800000"/>
          <w:sz w:val="22"/>
          <w:szCs w:val="22"/>
        </w:rPr>
        <w:t>0</w:t>
      </w:r>
      <w:r w:rsidRPr="00241BB0">
        <w:rPr>
          <w:color w:val="800000"/>
          <w:sz w:val="22"/>
          <w:szCs w:val="22"/>
        </w:rPr>
        <w:t>.     Find an anti-derivative of each of the following functions.  Show your work!</w:t>
      </w:r>
    </w:p>
    <w:p w:rsidR="00700D0C" w:rsidRPr="00241BB0" w:rsidRDefault="00700D0C" w:rsidP="00700D0C">
      <w:pPr>
        <w:overflowPunct/>
        <w:rPr>
          <w:color w:val="800000"/>
          <w:sz w:val="22"/>
          <w:szCs w:val="22"/>
        </w:rPr>
      </w:pPr>
    </w:p>
    <w:p w:rsidR="00700D0C" w:rsidRPr="00241BB0" w:rsidRDefault="00700D0C" w:rsidP="000D06F3">
      <w:pPr>
        <w:overflowPunct/>
        <w:ind w:left="1008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(a)     tan x</w:t>
      </w:r>
      <w:r w:rsidR="00B2366C">
        <w:rPr>
          <w:color w:val="800000"/>
          <w:sz w:val="22"/>
          <w:szCs w:val="22"/>
        </w:rPr>
        <w:t xml:space="preserve">        </w:t>
      </w:r>
      <w:r w:rsidRPr="00241BB0">
        <w:rPr>
          <w:color w:val="800000"/>
          <w:sz w:val="22"/>
          <w:szCs w:val="22"/>
        </w:rPr>
        <w:t xml:space="preserve">(b) </w:t>
      </w:r>
      <w:r w:rsidR="00B2366C">
        <w:rPr>
          <w:color w:val="800000"/>
          <w:sz w:val="22"/>
          <w:szCs w:val="22"/>
        </w:rPr>
        <w:t xml:space="preserve"> </w:t>
      </w:r>
      <w:r w:rsidRPr="00241BB0">
        <w:rPr>
          <w:color w:val="800000"/>
          <w:sz w:val="22"/>
          <w:szCs w:val="22"/>
        </w:rPr>
        <w:t>tan</w:t>
      </w:r>
      <w:r w:rsidRPr="00241BB0">
        <w:rPr>
          <w:color w:val="800000"/>
          <w:sz w:val="22"/>
          <w:szCs w:val="22"/>
          <w:vertAlign w:val="superscript"/>
        </w:rPr>
        <w:t xml:space="preserve">2 </w:t>
      </w:r>
      <w:r w:rsidRPr="00241BB0">
        <w:rPr>
          <w:color w:val="800000"/>
          <w:sz w:val="22"/>
          <w:szCs w:val="22"/>
        </w:rPr>
        <w:t>x</w:t>
      </w:r>
      <w:r w:rsidRPr="00241BB0">
        <w:rPr>
          <w:color w:val="800000"/>
          <w:sz w:val="22"/>
          <w:szCs w:val="22"/>
          <w:vertAlign w:val="subscript"/>
        </w:rPr>
        <w:t xml:space="preserve"> </w:t>
      </w:r>
    </w:p>
    <w:p w:rsidR="00700D0C" w:rsidRPr="00B2366C" w:rsidRDefault="00700D0C" w:rsidP="000D06F3">
      <w:pPr>
        <w:overflowPunct/>
        <w:ind w:left="1008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(</w:t>
      </w:r>
      <w:r w:rsidR="00B2366C">
        <w:rPr>
          <w:color w:val="800000"/>
          <w:sz w:val="22"/>
          <w:szCs w:val="22"/>
        </w:rPr>
        <w:t>b</w:t>
      </w:r>
      <w:r w:rsidRPr="00241BB0">
        <w:rPr>
          <w:color w:val="800000"/>
          <w:sz w:val="22"/>
          <w:szCs w:val="22"/>
        </w:rPr>
        <w:t>)</w:t>
      </w:r>
      <w:r w:rsidR="00B2366C">
        <w:rPr>
          <w:color w:val="800000"/>
          <w:sz w:val="22"/>
          <w:szCs w:val="22"/>
        </w:rPr>
        <w:t xml:space="preserve">  </w:t>
      </w:r>
      <w:r w:rsidRPr="00241BB0">
        <w:rPr>
          <w:color w:val="800000"/>
          <w:sz w:val="22"/>
          <w:szCs w:val="22"/>
        </w:rPr>
        <w:t xml:space="preserve">  sin</w:t>
      </w:r>
      <w:r w:rsidRPr="00241BB0">
        <w:rPr>
          <w:color w:val="800000"/>
          <w:sz w:val="22"/>
          <w:szCs w:val="22"/>
          <w:vertAlign w:val="superscript"/>
        </w:rPr>
        <w:t xml:space="preserve">2 </w:t>
      </w:r>
      <w:r w:rsidRPr="00241BB0">
        <w:rPr>
          <w:color w:val="800000"/>
          <w:sz w:val="22"/>
          <w:szCs w:val="22"/>
        </w:rPr>
        <w:t xml:space="preserve">x </w:t>
      </w:r>
      <w:r w:rsidRPr="00241BB0">
        <w:rPr>
          <w:color w:val="800000"/>
          <w:sz w:val="22"/>
          <w:szCs w:val="22"/>
          <w:vertAlign w:val="subscript"/>
        </w:rPr>
        <w:t xml:space="preserve">   </w:t>
      </w:r>
      <w:r w:rsidR="00B2366C">
        <w:rPr>
          <w:color w:val="800000"/>
          <w:sz w:val="22"/>
          <w:szCs w:val="22"/>
        </w:rPr>
        <w:t xml:space="preserve">  </w:t>
      </w:r>
      <w:r w:rsidRPr="00241BB0">
        <w:rPr>
          <w:i/>
          <w:color w:val="0000FF"/>
          <w:sz w:val="22"/>
          <w:szCs w:val="22"/>
        </w:rPr>
        <w:t>Hint:</w:t>
      </w:r>
      <w:r w:rsidRPr="00241BB0">
        <w:rPr>
          <w:color w:val="800000"/>
          <w:sz w:val="22"/>
          <w:szCs w:val="22"/>
        </w:rPr>
        <w:t xml:space="preserve">  Recall that </w:t>
      </w:r>
      <w:r w:rsidRPr="00241BB0">
        <w:rPr>
          <w:color w:val="800000"/>
          <w:position w:val="-24"/>
          <w:sz w:val="22"/>
          <w:szCs w:val="22"/>
          <w:vertAlign w:val="subscript"/>
        </w:rPr>
        <w:object w:dxaOrig="1840" w:dyaOrig="620">
          <v:shape id="_x0000_i1046" type="#_x0000_t75" style="width:96pt;height:33pt" o:ole="">
            <v:imagedata r:id="rId41" o:title=""/>
          </v:shape>
          <o:OLEObject Type="Embed" ProgID="Equation.3" ShapeID="_x0000_i1046" DrawAspect="Content" ObjectID="_1603535999" r:id="rId42"/>
        </w:object>
      </w:r>
    </w:p>
    <w:p w:rsidR="00700D0C" w:rsidRPr="00B2366C" w:rsidRDefault="00700D0C" w:rsidP="000D06F3">
      <w:pPr>
        <w:overflowPunct/>
        <w:ind w:left="1008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(</w:t>
      </w:r>
      <w:r w:rsidR="00B2366C">
        <w:rPr>
          <w:color w:val="800000"/>
          <w:sz w:val="22"/>
          <w:szCs w:val="22"/>
        </w:rPr>
        <w:t>c</w:t>
      </w:r>
      <w:r w:rsidRPr="00241BB0">
        <w:rPr>
          <w:color w:val="800000"/>
          <w:sz w:val="22"/>
          <w:szCs w:val="22"/>
        </w:rPr>
        <w:t>)   cos</w:t>
      </w:r>
      <w:r w:rsidRPr="00241BB0">
        <w:rPr>
          <w:color w:val="800000"/>
          <w:sz w:val="22"/>
          <w:szCs w:val="22"/>
          <w:vertAlign w:val="superscript"/>
        </w:rPr>
        <w:t xml:space="preserve">2 </w:t>
      </w:r>
      <w:r w:rsidRPr="00241BB0">
        <w:rPr>
          <w:color w:val="800000"/>
          <w:sz w:val="22"/>
          <w:szCs w:val="22"/>
        </w:rPr>
        <w:t xml:space="preserve">x </w:t>
      </w:r>
      <w:r w:rsidRPr="00241BB0">
        <w:rPr>
          <w:color w:val="800000"/>
          <w:sz w:val="22"/>
          <w:szCs w:val="22"/>
          <w:vertAlign w:val="subscript"/>
        </w:rPr>
        <w:t xml:space="preserve">   </w:t>
      </w:r>
      <w:r w:rsidRPr="00241BB0">
        <w:rPr>
          <w:i/>
          <w:color w:val="0000FF"/>
          <w:sz w:val="22"/>
          <w:szCs w:val="22"/>
        </w:rPr>
        <w:t>Hint:</w:t>
      </w:r>
      <w:r w:rsidRPr="00241BB0">
        <w:rPr>
          <w:color w:val="800000"/>
          <w:sz w:val="22"/>
          <w:szCs w:val="22"/>
        </w:rPr>
        <w:t xml:space="preserve">  Recall that </w:t>
      </w:r>
      <w:r w:rsidRPr="00241BB0">
        <w:rPr>
          <w:color w:val="800000"/>
          <w:position w:val="-24"/>
          <w:sz w:val="22"/>
          <w:szCs w:val="22"/>
          <w:vertAlign w:val="subscript"/>
        </w:rPr>
        <w:object w:dxaOrig="1880" w:dyaOrig="620">
          <v:shape id="_x0000_i1047" type="#_x0000_t75" style="width:99pt;height:33pt" o:ole="">
            <v:imagedata r:id="rId43" o:title=""/>
          </v:shape>
          <o:OLEObject Type="Embed" ProgID="Equation.3" ShapeID="_x0000_i1047" DrawAspect="Content" ObjectID="_1603536000" r:id="rId44"/>
        </w:object>
      </w:r>
    </w:p>
    <w:p w:rsidR="00700D0C" w:rsidRPr="00241BB0" w:rsidRDefault="00700D0C" w:rsidP="000D06F3">
      <w:pPr>
        <w:overflowPunct/>
        <w:ind w:left="1728" w:hanging="720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(</w:t>
      </w:r>
      <w:r w:rsidR="00B2366C">
        <w:rPr>
          <w:color w:val="800000"/>
          <w:sz w:val="22"/>
          <w:szCs w:val="22"/>
        </w:rPr>
        <w:t>d</w:t>
      </w:r>
      <w:r w:rsidRPr="00241BB0">
        <w:rPr>
          <w:color w:val="800000"/>
          <w:sz w:val="22"/>
          <w:szCs w:val="22"/>
        </w:rPr>
        <w:t>)   sec</w:t>
      </w:r>
      <w:r w:rsidRPr="00241BB0">
        <w:rPr>
          <w:color w:val="800000"/>
          <w:sz w:val="22"/>
          <w:szCs w:val="22"/>
          <w:vertAlign w:val="superscript"/>
        </w:rPr>
        <w:t>4</w:t>
      </w:r>
      <w:r w:rsidRPr="00241BB0">
        <w:rPr>
          <w:color w:val="800000"/>
          <w:sz w:val="22"/>
          <w:szCs w:val="22"/>
        </w:rPr>
        <w:t xml:space="preserve"> x    </w:t>
      </w:r>
      <w:r w:rsidRPr="00241BB0">
        <w:rPr>
          <w:i/>
          <w:color w:val="0000FF"/>
          <w:sz w:val="22"/>
          <w:szCs w:val="22"/>
        </w:rPr>
        <w:t>Hint:</w:t>
      </w:r>
      <w:r w:rsidRPr="00241BB0">
        <w:rPr>
          <w:color w:val="800000"/>
          <w:sz w:val="22"/>
          <w:szCs w:val="22"/>
        </w:rPr>
        <w:t xml:space="preserve">  Write sec</w:t>
      </w:r>
      <w:r w:rsidRPr="00241BB0">
        <w:rPr>
          <w:color w:val="800000"/>
          <w:sz w:val="22"/>
          <w:szCs w:val="22"/>
          <w:vertAlign w:val="superscript"/>
        </w:rPr>
        <w:t>4</w:t>
      </w:r>
      <w:r w:rsidRPr="00241BB0">
        <w:rPr>
          <w:color w:val="800000"/>
          <w:sz w:val="22"/>
          <w:szCs w:val="22"/>
        </w:rPr>
        <w:t xml:space="preserve"> x = (sec</w:t>
      </w:r>
      <w:r w:rsidRPr="00241BB0">
        <w:rPr>
          <w:color w:val="800000"/>
          <w:sz w:val="22"/>
          <w:szCs w:val="22"/>
          <w:vertAlign w:val="superscript"/>
        </w:rPr>
        <w:t>2</w:t>
      </w:r>
      <w:r w:rsidRPr="00241BB0">
        <w:rPr>
          <w:color w:val="800000"/>
          <w:sz w:val="22"/>
          <w:szCs w:val="22"/>
        </w:rPr>
        <w:t xml:space="preserve"> x)(sec</w:t>
      </w:r>
      <w:r w:rsidRPr="00241BB0">
        <w:rPr>
          <w:color w:val="800000"/>
          <w:sz w:val="22"/>
          <w:szCs w:val="22"/>
          <w:vertAlign w:val="superscript"/>
        </w:rPr>
        <w:t>2</w:t>
      </w:r>
      <w:r w:rsidRPr="00241BB0">
        <w:rPr>
          <w:color w:val="800000"/>
          <w:sz w:val="22"/>
          <w:szCs w:val="22"/>
        </w:rPr>
        <w:t xml:space="preserve"> x) and then apply a basic identity.</w:t>
      </w:r>
    </w:p>
    <w:p w:rsidR="00700D0C" w:rsidRPr="00241BB0" w:rsidRDefault="00700D0C" w:rsidP="00700D0C">
      <w:pPr>
        <w:overflowPunct/>
        <w:rPr>
          <w:color w:val="800000"/>
          <w:sz w:val="22"/>
          <w:szCs w:val="22"/>
        </w:rPr>
      </w:pPr>
    </w:p>
    <w:p w:rsidR="00700D0C" w:rsidRPr="00241BB0" w:rsidRDefault="00700D0C" w:rsidP="00700D0C">
      <w:pPr>
        <w:overflowPunct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1</w:t>
      </w:r>
      <w:r w:rsidR="000D06F3">
        <w:rPr>
          <w:color w:val="800000"/>
          <w:sz w:val="22"/>
          <w:szCs w:val="22"/>
        </w:rPr>
        <w:t>1</w:t>
      </w:r>
      <w:r w:rsidRPr="00241BB0">
        <w:rPr>
          <w:color w:val="800000"/>
          <w:sz w:val="22"/>
          <w:szCs w:val="22"/>
        </w:rPr>
        <w:t>.  Solve the initial value problem:</w:t>
      </w:r>
    </w:p>
    <w:p w:rsidR="00700D0C" w:rsidRPr="00241BB0" w:rsidRDefault="00700D0C" w:rsidP="00700D0C">
      <w:pPr>
        <w:overflowPunct/>
        <w:ind w:left="576"/>
        <w:jc w:val="center"/>
        <w:rPr>
          <w:color w:val="800000"/>
          <w:sz w:val="22"/>
          <w:szCs w:val="22"/>
        </w:rPr>
      </w:pPr>
      <w:r w:rsidRPr="00241BB0">
        <w:rPr>
          <w:color w:val="800000"/>
          <w:position w:val="-28"/>
          <w:sz w:val="22"/>
          <w:szCs w:val="22"/>
        </w:rPr>
        <w:object w:dxaOrig="2580" w:dyaOrig="680">
          <v:shape id="_x0000_i1048" type="#_x0000_t75" style="width:153pt;height:42pt" o:ole="">
            <v:imagedata r:id="rId45" o:title=""/>
          </v:shape>
          <o:OLEObject Type="Embed" ProgID="Equation.3" ShapeID="_x0000_i1048" DrawAspect="Content" ObjectID="_1603536001" r:id="rId46"/>
        </w:object>
      </w:r>
    </w:p>
    <w:p w:rsidR="00700D0C" w:rsidRPr="00241BB0" w:rsidRDefault="00700D0C" w:rsidP="00700D0C">
      <w:pPr>
        <w:overflowPunct/>
        <w:ind w:left="576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   given that y(1) = 13.</w:t>
      </w:r>
    </w:p>
    <w:p w:rsidR="00700D0C" w:rsidRPr="00241BB0" w:rsidRDefault="00700D0C" w:rsidP="00700D0C">
      <w:pPr>
        <w:overflowPunct/>
        <w:ind w:left="576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</w:t>
      </w:r>
    </w:p>
    <w:p w:rsidR="00700D0C" w:rsidRPr="00241BB0" w:rsidRDefault="00700D0C" w:rsidP="00247E28">
      <w:pPr>
        <w:overflowPunct/>
        <w:rPr>
          <w:bCs/>
          <w:color w:val="800000"/>
          <w:sz w:val="22"/>
          <w:szCs w:val="22"/>
        </w:rPr>
      </w:pPr>
      <w:r w:rsidRPr="00241BB0">
        <w:rPr>
          <w:bCs/>
          <w:color w:val="800000"/>
          <w:sz w:val="22"/>
          <w:szCs w:val="22"/>
        </w:rPr>
        <w:t>1</w:t>
      </w:r>
      <w:r w:rsidR="000D06F3">
        <w:rPr>
          <w:bCs/>
          <w:color w:val="800000"/>
          <w:sz w:val="22"/>
          <w:szCs w:val="22"/>
        </w:rPr>
        <w:t>2</w:t>
      </w:r>
      <w:r w:rsidRPr="00241BB0">
        <w:rPr>
          <w:bCs/>
          <w:color w:val="800000"/>
          <w:sz w:val="22"/>
          <w:szCs w:val="22"/>
        </w:rPr>
        <w:t>.     Evaluate each of the following indefinite integrals:</w:t>
      </w:r>
    </w:p>
    <w:p w:rsidR="00700D0C" w:rsidRPr="00247E28" w:rsidRDefault="00700D0C" w:rsidP="00247E28">
      <w:pPr>
        <w:numPr>
          <w:ilvl w:val="1"/>
          <w:numId w:val="17"/>
        </w:numPr>
        <w:overflowPunct/>
        <w:spacing w:line="360" w:lineRule="auto"/>
        <w:ind w:left="1008"/>
        <w:rPr>
          <w:bCs/>
          <w:color w:val="800000"/>
          <w:sz w:val="22"/>
          <w:szCs w:val="22"/>
        </w:rPr>
      </w:pPr>
      <w:r w:rsidRPr="00241BB0">
        <w:rPr>
          <w:bCs/>
          <w:color w:val="800000"/>
          <w:sz w:val="22"/>
          <w:szCs w:val="22"/>
        </w:rPr>
        <w:lastRenderedPageBreak/>
        <w:t xml:space="preserve">   </w:t>
      </w:r>
      <w:r w:rsidRPr="00241BB0">
        <w:rPr>
          <w:bCs/>
          <w:color w:val="800000"/>
          <w:position w:val="-24"/>
          <w:sz w:val="22"/>
          <w:szCs w:val="22"/>
        </w:rPr>
        <w:object w:dxaOrig="1760" w:dyaOrig="620">
          <v:shape id="_x0000_i1049" type="#_x0000_t75" style="width:113.25pt;height:39pt" o:ole="">
            <v:imagedata r:id="rId47" o:title=""/>
          </v:shape>
          <o:OLEObject Type="Embed" ProgID="Equation.3" ShapeID="_x0000_i1049" DrawAspect="Content" ObjectID="_1603536002" r:id="rId48"/>
        </w:object>
      </w:r>
      <w:r w:rsidRPr="00241BB0">
        <w:rPr>
          <w:bCs/>
          <w:color w:val="800000"/>
          <w:sz w:val="22"/>
          <w:szCs w:val="22"/>
        </w:rPr>
        <w:t xml:space="preserve"> </w:t>
      </w:r>
    </w:p>
    <w:p w:rsidR="00700D0C" w:rsidRPr="00247E28" w:rsidRDefault="00700D0C" w:rsidP="00247E28">
      <w:pPr>
        <w:numPr>
          <w:ilvl w:val="1"/>
          <w:numId w:val="17"/>
        </w:numPr>
        <w:overflowPunct/>
        <w:spacing w:line="360" w:lineRule="auto"/>
        <w:ind w:left="1008"/>
        <w:rPr>
          <w:bCs/>
          <w:color w:val="800000"/>
          <w:sz w:val="22"/>
          <w:szCs w:val="22"/>
        </w:rPr>
      </w:pPr>
      <w:r w:rsidRPr="00241BB0">
        <w:rPr>
          <w:bCs/>
          <w:color w:val="800000"/>
          <w:sz w:val="22"/>
          <w:szCs w:val="22"/>
        </w:rPr>
        <w:t xml:space="preserve">   </w:t>
      </w:r>
      <w:r w:rsidRPr="00241BB0">
        <w:rPr>
          <w:bCs/>
          <w:color w:val="800000"/>
          <w:position w:val="-16"/>
          <w:sz w:val="22"/>
          <w:szCs w:val="22"/>
        </w:rPr>
        <w:object w:dxaOrig="1960" w:dyaOrig="440">
          <v:shape id="_x0000_i1050" type="#_x0000_t75" style="width:126pt;height:28.5pt" o:ole="">
            <v:imagedata r:id="rId49" o:title=""/>
          </v:shape>
          <o:OLEObject Type="Embed" ProgID="Equation.3" ShapeID="_x0000_i1050" DrawAspect="Content" ObjectID="_1603536003" r:id="rId50"/>
        </w:object>
      </w:r>
      <w:r w:rsidRPr="00241BB0">
        <w:rPr>
          <w:bCs/>
          <w:color w:val="800000"/>
          <w:sz w:val="22"/>
          <w:szCs w:val="22"/>
        </w:rPr>
        <w:t xml:space="preserve">  </w:t>
      </w:r>
    </w:p>
    <w:p w:rsidR="00700D0C" w:rsidRPr="000D06F3" w:rsidRDefault="00700D0C" w:rsidP="00700D0C">
      <w:pPr>
        <w:numPr>
          <w:ilvl w:val="1"/>
          <w:numId w:val="17"/>
        </w:numPr>
        <w:overflowPunct/>
        <w:spacing w:line="360" w:lineRule="auto"/>
        <w:ind w:left="1008"/>
        <w:rPr>
          <w:bCs/>
          <w:color w:val="800000"/>
          <w:sz w:val="22"/>
          <w:szCs w:val="22"/>
        </w:rPr>
      </w:pPr>
      <w:r w:rsidRPr="00241BB0">
        <w:rPr>
          <w:bCs/>
          <w:color w:val="800000"/>
          <w:sz w:val="22"/>
          <w:szCs w:val="22"/>
        </w:rPr>
        <w:t xml:space="preserve">    </w:t>
      </w:r>
      <w:r w:rsidRPr="00241BB0">
        <w:rPr>
          <w:bCs/>
          <w:color w:val="800000"/>
          <w:position w:val="-16"/>
          <w:sz w:val="22"/>
          <w:szCs w:val="22"/>
        </w:rPr>
        <w:object w:dxaOrig="2240" w:dyaOrig="440">
          <v:shape id="_x0000_i1051" type="#_x0000_t75" style="width:2in;height:28.5pt" o:ole="">
            <v:imagedata r:id="rId51" o:title=""/>
          </v:shape>
          <o:OLEObject Type="Embed" ProgID="Equation.3" ShapeID="_x0000_i1051" DrawAspect="Content" ObjectID="_1603536004" r:id="rId52"/>
        </w:object>
      </w:r>
    </w:p>
    <w:p w:rsidR="00700D0C" w:rsidRPr="00241BB0" w:rsidRDefault="00700D0C" w:rsidP="00247E28">
      <w:pPr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1</w:t>
      </w:r>
      <w:r w:rsidR="000D06F3">
        <w:rPr>
          <w:color w:val="800000"/>
          <w:sz w:val="22"/>
          <w:szCs w:val="22"/>
        </w:rPr>
        <w:t>3</w:t>
      </w:r>
      <w:r w:rsidRPr="00241BB0">
        <w:rPr>
          <w:color w:val="800000"/>
          <w:sz w:val="22"/>
          <w:szCs w:val="22"/>
        </w:rPr>
        <w:t xml:space="preserve">.     Evaluate each of the following definite integrals using </w:t>
      </w:r>
      <w:r w:rsidRPr="00241BB0">
        <w:rPr>
          <w:i/>
          <w:color w:val="800000"/>
          <w:sz w:val="22"/>
          <w:szCs w:val="22"/>
        </w:rPr>
        <w:t>only the geometric</w:t>
      </w:r>
      <w:r w:rsidRPr="00241BB0">
        <w:rPr>
          <w:color w:val="800000"/>
          <w:sz w:val="22"/>
          <w:szCs w:val="22"/>
        </w:rPr>
        <w:t xml:space="preserve"> </w:t>
      </w:r>
      <w:r w:rsidRPr="00241BB0">
        <w:rPr>
          <w:i/>
          <w:color w:val="800000"/>
          <w:sz w:val="22"/>
          <w:szCs w:val="22"/>
        </w:rPr>
        <w:t>interpretation</w:t>
      </w:r>
      <w:r w:rsidRPr="00241BB0">
        <w:rPr>
          <w:color w:val="800000"/>
          <w:sz w:val="22"/>
          <w:szCs w:val="22"/>
        </w:rPr>
        <w:t xml:space="preserve"> of the definite integral.  Explain your solution.</w:t>
      </w:r>
    </w:p>
    <w:p w:rsidR="00700D0C" w:rsidRPr="00241BB0" w:rsidRDefault="00700D0C" w:rsidP="00247E28">
      <w:pPr>
        <w:ind w:left="720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(a)     </w:t>
      </w:r>
      <w:r w:rsidRPr="00241BB0">
        <w:rPr>
          <w:color w:val="800000"/>
          <w:position w:val="-32"/>
          <w:sz w:val="22"/>
          <w:szCs w:val="22"/>
        </w:rPr>
        <w:object w:dxaOrig="1300" w:dyaOrig="760">
          <v:shape id="_x0000_i1052" type="#_x0000_t75" style="width:71.25pt;height:41.25pt" o:ole="">
            <v:imagedata r:id="rId53" o:title=""/>
          </v:shape>
          <o:OLEObject Type="Embed" ProgID="Equation.3" ShapeID="_x0000_i1052" DrawAspect="Content" ObjectID="_1603536005" r:id="rId54"/>
        </w:object>
      </w:r>
    </w:p>
    <w:p w:rsidR="00700D0C" w:rsidRPr="00241BB0" w:rsidRDefault="00700D0C" w:rsidP="00247E28">
      <w:pPr>
        <w:ind w:left="720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(b)       </w:t>
      </w:r>
      <w:r w:rsidRPr="00241BB0">
        <w:rPr>
          <w:color w:val="800000"/>
          <w:position w:val="-32"/>
          <w:sz w:val="22"/>
          <w:szCs w:val="22"/>
        </w:rPr>
        <w:object w:dxaOrig="1440" w:dyaOrig="760">
          <v:shape id="_x0000_i1053" type="#_x0000_t75" style="width:83.25pt;height:44.25pt" o:ole="">
            <v:imagedata r:id="rId55" o:title=""/>
          </v:shape>
          <o:OLEObject Type="Embed" ProgID="Equation.3" ShapeID="_x0000_i1053" DrawAspect="Content" ObjectID="_1603536006" r:id="rId56"/>
        </w:object>
      </w:r>
    </w:p>
    <w:p w:rsidR="00700D0C" w:rsidRPr="00241BB0" w:rsidRDefault="00700D0C" w:rsidP="00247E28">
      <w:pPr>
        <w:ind w:left="720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(c)       </w:t>
      </w:r>
      <w:r w:rsidRPr="00241BB0">
        <w:rPr>
          <w:color w:val="800000"/>
          <w:position w:val="-32"/>
          <w:sz w:val="22"/>
          <w:szCs w:val="22"/>
        </w:rPr>
        <w:object w:dxaOrig="1800" w:dyaOrig="760">
          <v:shape id="_x0000_i1054" type="#_x0000_t75" style="width:105.75pt;height:44.25pt" o:ole="">
            <v:imagedata r:id="rId57" o:title=""/>
          </v:shape>
          <o:OLEObject Type="Embed" ProgID="Equation.3" ShapeID="_x0000_i1054" DrawAspect="Content" ObjectID="_1603536007" r:id="rId58"/>
        </w:object>
      </w:r>
    </w:p>
    <w:p w:rsidR="00700D0C" w:rsidRPr="00241BB0" w:rsidRDefault="00700D0C" w:rsidP="000D06F3">
      <w:pPr>
        <w:ind w:left="720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(d)       </w:t>
      </w:r>
      <w:r w:rsidRPr="00241BB0">
        <w:rPr>
          <w:color w:val="800000"/>
          <w:position w:val="-32"/>
          <w:sz w:val="22"/>
          <w:szCs w:val="22"/>
        </w:rPr>
        <w:object w:dxaOrig="2160" w:dyaOrig="760">
          <v:shape id="_x0000_i1055" type="#_x0000_t75" style="width:117.75pt;height:41.25pt" o:ole="">
            <v:imagedata r:id="rId59" o:title=""/>
          </v:shape>
          <o:OLEObject Type="Embed" ProgID="Equation.3" ShapeID="_x0000_i1055" DrawAspect="Content" ObjectID="_1603536008" r:id="rId60"/>
        </w:object>
      </w:r>
    </w:p>
    <w:p w:rsidR="00700D0C" w:rsidRPr="00241BB0" w:rsidRDefault="00700D0C" w:rsidP="00247E28">
      <w:pPr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1</w:t>
      </w:r>
      <w:r w:rsidR="000D06F3">
        <w:rPr>
          <w:color w:val="800000"/>
          <w:sz w:val="22"/>
          <w:szCs w:val="22"/>
        </w:rPr>
        <w:t>4</w:t>
      </w:r>
      <w:r w:rsidRPr="00241BB0">
        <w:rPr>
          <w:color w:val="800000"/>
          <w:sz w:val="22"/>
          <w:szCs w:val="22"/>
        </w:rPr>
        <w:t>.   Calculate each of the following sums.  Simplify each answer.</w:t>
      </w:r>
    </w:p>
    <w:p w:rsidR="00700D0C" w:rsidRPr="00241BB0" w:rsidRDefault="00700D0C" w:rsidP="000D06F3">
      <w:pPr>
        <w:ind w:left="1008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(a)   </w:t>
      </w:r>
      <w:r w:rsidRPr="00241BB0">
        <w:rPr>
          <w:color w:val="800000"/>
          <w:position w:val="-32"/>
          <w:sz w:val="22"/>
          <w:szCs w:val="22"/>
        </w:rPr>
        <w:object w:dxaOrig="1280" w:dyaOrig="720">
          <v:shape id="_x0000_i1056" type="#_x0000_t75" style="width:69pt;height:39pt" o:ole="">
            <v:imagedata r:id="rId61" o:title=""/>
          </v:shape>
          <o:OLEObject Type="Embed" ProgID="Equation.3" ShapeID="_x0000_i1056" DrawAspect="Content" ObjectID="_1603536009" r:id="rId62"/>
        </w:object>
      </w:r>
      <w:r w:rsidR="00247E28">
        <w:rPr>
          <w:color w:val="800000"/>
          <w:sz w:val="22"/>
          <w:szCs w:val="22"/>
        </w:rPr>
        <w:t xml:space="preserve">     </w:t>
      </w:r>
      <w:r w:rsidRPr="00241BB0">
        <w:rPr>
          <w:color w:val="800000"/>
          <w:sz w:val="22"/>
          <w:szCs w:val="22"/>
        </w:rPr>
        <w:t xml:space="preserve">(b)  </w:t>
      </w:r>
      <w:r w:rsidRPr="00241BB0">
        <w:rPr>
          <w:color w:val="800000"/>
          <w:position w:val="-32"/>
          <w:sz w:val="22"/>
          <w:szCs w:val="22"/>
        </w:rPr>
        <w:object w:dxaOrig="900" w:dyaOrig="720">
          <v:shape id="_x0000_i1057" type="#_x0000_t75" style="width:43.5pt;height:34.5pt" o:ole="">
            <v:imagedata r:id="rId63" o:title=""/>
          </v:shape>
          <o:OLEObject Type="Embed" ProgID="Equation.3" ShapeID="_x0000_i1057" DrawAspect="Content" ObjectID="_1603536010" r:id="rId64"/>
        </w:object>
      </w:r>
      <w:r w:rsidR="00247E28">
        <w:rPr>
          <w:color w:val="800000"/>
          <w:sz w:val="22"/>
          <w:szCs w:val="22"/>
        </w:rPr>
        <w:t xml:space="preserve">    </w:t>
      </w:r>
      <w:r w:rsidRPr="00241BB0">
        <w:rPr>
          <w:color w:val="800000"/>
          <w:sz w:val="22"/>
          <w:szCs w:val="22"/>
        </w:rPr>
        <w:t>(c)</w:t>
      </w:r>
      <w:r w:rsidR="00247E28">
        <w:rPr>
          <w:color w:val="800000"/>
          <w:sz w:val="22"/>
          <w:szCs w:val="22"/>
        </w:rPr>
        <w:t xml:space="preserve"> </w:t>
      </w:r>
      <w:r w:rsidRPr="00241BB0">
        <w:rPr>
          <w:color w:val="800000"/>
          <w:sz w:val="22"/>
          <w:szCs w:val="22"/>
        </w:rPr>
        <w:t xml:space="preserve"> </w:t>
      </w:r>
      <w:r w:rsidRPr="00241BB0">
        <w:rPr>
          <w:color w:val="800000"/>
          <w:position w:val="-32"/>
          <w:sz w:val="22"/>
          <w:szCs w:val="22"/>
        </w:rPr>
        <w:object w:dxaOrig="740" w:dyaOrig="720">
          <v:shape id="_x0000_i1058" type="#_x0000_t75" style="width:38.25pt;height:37.5pt" o:ole="">
            <v:imagedata r:id="rId65" o:title=""/>
          </v:shape>
          <o:OLEObject Type="Embed" ProgID="Equation.3" ShapeID="_x0000_i1058" DrawAspect="Content" ObjectID="_1603536011" r:id="rId66"/>
        </w:object>
      </w:r>
    </w:p>
    <w:tbl>
      <w:tblPr>
        <w:tblW w:w="0" w:type="auto"/>
        <w:jc w:val="center"/>
        <w:tblCellSpacing w:w="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"/>
      </w:tblGrid>
      <w:tr w:rsidR="00700D0C" w:rsidRPr="00241BB0" w:rsidTr="00326C9A">
        <w:trPr>
          <w:tblCellSpacing w:w="0" w:type="dxa"/>
          <w:jc w:val="center"/>
        </w:trPr>
        <w:tc>
          <w:tcPr>
            <w:tcW w:w="0" w:type="auto"/>
            <w:vAlign w:val="center"/>
          </w:tcPr>
          <w:p w:rsidR="00700D0C" w:rsidRPr="00241BB0" w:rsidRDefault="00700D0C" w:rsidP="00326C9A">
            <w:pPr>
              <w:rPr>
                <w:color w:val="000000"/>
                <w:sz w:val="22"/>
                <w:szCs w:val="22"/>
              </w:rPr>
            </w:pPr>
          </w:p>
        </w:tc>
      </w:tr>
    </w:tbl>
    <w:p w:rsidR="00700D0C" w:rsidRPr="00241BB0" w:rsidRDefault="00700D0C" w:rsidP="000D06F3">
      <w:pPr>
        <w:pStyle w:val="PlainText"/>
        <w:spacing w:after="120"/>
        <w:jc w:val="both"/>
        <w:rPr>
          <w:rFonts w:ascii="Times New Roman" w:eastAsia="MS Mincho" w:hAnsi="Times New Roman"/>
          <w:color w:val="800000"/>
          <w:sz w:val="22"/>
          <w:szCs w:val="22"/>
        </w:rPr>
      </w:pPr>
      <w:r w:rsidRPr="00241BB0">
        <w:rPr>
          <w:rFonts w:ascii="Times New Roman" w:eastAsia="MS Mincho" w:hAnsi="Times New Roman"/>
          <w:color w:val="800000"/>
          <w:sz w:val="22"/>
          <w:szCs w:val="22"/>
        </w:rPr>
        <w:t>1</w:t>
      </w:r>
      <w:r w:rsidR="000D06F3">
        <w:rPr>
          <w:rFonts w:ascii="Times New Roman" w:eastAsia="MS Mincho" w:hAnsi="Times New Roman"/>
          <w:color w:val="800000"/>
          <w:sz w:val="22"/>
          <w:szCs w:val="22"/>
        </w:rPr>
        <w:t>5</w:t>
      </w:r>
      <w:r w:rsidRPr="00241BB0">
        <w:rPr>
          <w:rFonts w:ascii="Times New Roman" w:eastAsia="MS Mincho" w:hAnsi="Times New Roman"/>
          <w:color w:val="800000"/>
          <w:sz w:val="22"/>
          <w:szCs w:val="22"/>
        </w:rPr>
        <w:t xml:space="preserve">.    Find the </w:t>
      </w:r>
      <w:r w:rsidRPr="00241BB0">
        <w:rPr>
          <w:rFonts w:ascii="Times New Roman" w:eastAsia="MS Mincho" w:hAnsi="Times New Roman"/>
          <w:i/>
          <w:color w:val="0000FF"/>
          <w:sz w:val="22"/>
          <w:szCs w:val="22"/>
        </w:rPr>
        <w:t>average value</w:t>
      </w:r>
      <w:r w:rsidRPr="00241BB0">
        <w:rPr>
          <w:rFonts w:ascii="Times New Roman" w:eastAsia="MS Mincho" w:hAnsi="Times New Roman"/>
          <w:color w:val="800000"/>
          <w:sz w:val="22"/>
          <w:szCs w:val="22"/>
        </w:rPr>
        <w:t xml:space="preserve"> of the function f(x) = 4 sin 2x over the interval [0, </w:t>
      </w:r>
      <w:r w:rsidRPr="00241BB0">
        <w:rPr>
          <w:rFonts w:ascii="Symbol" w:eastAsia="MS Mincho" w:hAnsi="Symbol"/>
          <w:color w:val="800000"/>
          <w:sz w:val="22"/>
          <w:szCs w:val="22"/>
        </w:rPr>
        <w:t></w:t>
      </w:r>
      <w:r w:rsidRPr="00241BB0">
        <w:rPr>
          <w:rFonts w:ascii="Symbol" w:eastAsia="MS Mincho" w:hAnsi="Symbol"/>
          <w:color w:val="800000"/>
          <w:sz w:val="22"/>
          <w:szCs w:val="22"/>
        </w:rPr>
        <w:t></w:t>
      </w:r>
      <w:r w:rsidRPr="00241BB0">
        <w:rPr>
          <w:rFonts w:ascii="Symbol" w:eastAsia="MS Mincho" w:hAnsi="Symbol"/>
          <w:color w:val="800000"/>
          <w:sz w:val="22"/>
          <w:szCs w:val="22"/>
        </w:rPr>
        <w:t></w:t>
      </w:r>
      <w:r w:rsidRPr="00241BB0">
        <w:rPr>
          <w:rFonts w:ascii="Times New Roman" w:eastAsia="MS Mincho" w:hAnsi="Times New Roman"/>
          <w:color w:val="800000"/>
          <w:sz w:val="22"/>
          <w:szCs w:val="22"/>
        </w:rPr>
        <w:t>].</w:t>
      </w:r>
    </w:p>
    <w:p w:rsidR="00700D0C" w:rsidRDefault="00700D0C" w:rsidP="000D06F3">
      <w:pPr>
        <w:pStyle w:val="PlainText"/>
        <w:jc w:val="both"/>
        <w:rPr>
          <w:rFonts w:ascii="Times New Roman" w:eastAsia="MS Mincho" w:hAnsi="Times New Roman"/>
          <w:color w:val="800000"/>
          <w:sz w:val="22"/>
          <w:szCs w:val="22"/>
        </w:rPr>
      </w:pPr>
      <w:r w:rsidRPr="00241BB0">
        <w:rPr>
          <w:rFonts w:ascii="Times New Roman" w:eastAsia="MS Mincho" w:hAnsi="Times New Roman"/>
          <w:color w:val="800000"/>
          <w:sz w:val="22"/>
          <w:szCs w:val="22"/>
        </w:rPr>
        <w:t>1</w:t>
      </w:r>
      <w:r w:rsidR="000D06F3">
        <w:rPr>
          <w:rFonts w:ascii="Times New Roman" w:eastAsia="MS Mincho" w:hAnsi="Times New Roman"/>
          <w:color w:val="800000"/>
          <w:sz w:val="22"/>
          <w:szCs w:val="22"/>
        </w:rPr>
        <w:t>6</w:t>
      </w:r>
      <w:r w:rsidRPr="00241BB0">
        <w:rPr>
          <w:rFonts w:ascii="Times New Roman" w:eastAsia="MS Mincho" w:hAnsi="Times New Roman"/>
          <w:color w:val="800000"/>
          <w:sz w:val="22"/>
          <w:szCs w:val="22"/>
        </w:rPr>
        <w:t xml:space="preserve">.   Compute the </w:t>
      </w:r>
      <w:r w:rsidRPr="00241BB0">
        <w:rPr>
          <w:rFonts w:ascii="Times New Roman" w:eastAsia="MS Mincho" w:hAnsi="Times New Roman"/>
          <w:i/>
          <w:color w:val="0000FF"/>
          <w:sz w:val="22"/>
          <w:szCs w:val="22"/>
        </w:rPr>
        <w:t>average value</w:t>
      </w:r>
      <w:r w:rsidRPr="00241BB0">
        <w:rPr>
          <w:rFonts w:ascii="Times New Roman" w:eastAsia="MS Mincho" w:hAnsi="Times New Roman"/>
          <w:color w:val="800000"/>
          <w:sz w:val="22"/>
          <w:szCs w:val="22"/>
        </w:rPr>
        <w:t xml:space="preserve"> of the curve y = cos</w:t>
      </w:r>
      <w:r w:rsidRPr="00241BB0">
        <w:rPr>
          <w:rFonts w:ascii="Times New Roman" w:eastAsia="MS Mincho" w:hAnsi="Times New Roman"/>
          <w:color w:val="800000"/>
          <w:sz w:val="22"/>
          <w:szCs w:val="22"/>
          <w:vertAlign w:val="superscript"/>
        </w:rPr>
        <w:t>2</w:t>
      </w:r>
      <w:r w:rsidRPr="00241BB0">
        <w:rPr>
          <w:rFonts w:ascii="Times New Roman" w:eastAsia="MS Mincho" w:hAnsi="Times New Roman"/>
          <w:color w:val="800000"/>
          <w:sz w:val="22"/>
          <w:szCs w:val="22"/>
        </w:rPr>
        <w:t xml:space="preserve"> 4x over the interval [0, </w:t>
      </w:r>
      <w:r w:rsidRPr="00241BB0">
        <w:rPr>
          <w:rFonts w:ascii="Symbol" w:eastAsia="MS Mincho" w:hAnsi="Symbol"/>
          <w:color w:val="800000"/>
          <w:sz w:val="22"/>
          <w:szCs w:val="22"/>
        </w:rPr>
        <w:t></w:t>
      </w:r>
      <w:r w:rsidRPr="00241BB0">
        <w:rPr>
          <w:rFonts w:ascii="Times New Roman" w:eastAsia="MS Mincho" w:hAnsi="Times New Roman"/>
          <w:color w:val="800000"/>
          <w:sz w:val="22"/>
          <w:szCs w:val="22"/>
        </w:rPr>
        <w:t>].</w:t>
      </w:r>
    </w:p>
    <w:p w:rsidR="000D06F3" w:rsidRPr="00241BB0" w:rsidRDefault="000D06F3" w:rsidP="000D06F3">
      <w:pPr>
        <w:pStyle w:val="PlainText"/>
        <w:jc w:val="both"/>
        <w:rPr>
          <w:rFonts w:ascii="Times New Roman" w:eastAsia="MS Mincho" w:hAnsi="Times New Roman"/>
          <w:color w:val="800000"/>
          <w:sz w:val="22"/>
          <w:szCs w:val="22"/>
        </w:rPr>
      </w:pPr>
    </w:p>
    <w:p w:rsidR="00700D0C" w:rsidRPr="00241BB0" w:rsidRDefault="000D06F3" w:rsidP="000D06F3">
      <w:pPr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17</w:t>
      </w:r>
      <w:r w:rsidR="00700D0C" w:rsidRPr="00241BB0">
        <w:rPr>
          <w:color w:val="800000"/>
          <w:sz w:val="22"/>
          <w:szCs w:val="22"/>
        </w:rPr>
        <w:t xml:space="preserve">.  Evaluate each of the following. </w:t>
      </w:r>
      <w:r w:rsidR="00247E28">
        <w:rPr>
          <w:color w:val="800000"/>
          <w:sz w:val="22"/>
          <w:szCs w:val="22"/>
        </w:rPr>
        <w:t xml:space="preserve"> Simplify</w:t>
      </w:r>
    </w:p>
    <w:p w:rsidR="00700D0C" w:rsidRPr="00241BB0" w:rsidRDefault="00700D0C" w:rsidP="000D06F3">
      <w:pPr>
        <w:ind w:left="1008"/>
        <w:rPr>
          <w:i/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(</w:t>
      </w:r>
      <w:r>
        <w:rPr>
          <w:color w:val="800000"/>
          <w:sz w:val="22"/>
          <w:szCs w:val="22"/>
        </w:rPr>
        <w:t>a</w:t>
      </w:r>
      <w:r w:rsidRPr="00241BB0">
        <w:rPr>
          <w:color w:val="800000"/>
          <w:sz w:val="22"/>
          <w:szCs w:val="22"/>
        </w:rPr>
        <w:t xml:space="preserve">)  </w:t>
      </w:r>
      <w:r w:rsidRPr="00241BB0">
        <w:rPr>
          <w:color w:val="000000"/>
          <w:position w:val="-30"/>
          <w:sz w:val="22"/>
          <w:szCs w:val="22"/>
        </w:rPr>
        <w:object w:dxaOrig="900" w:dyaOrig="700">
          <v:shape id="_x0000_i1060" type="#_x0000_t75" style="width:63pt;height:49.5pt" o:ole="">
            <v:imagedata r:id="rId67" o:title=""/>
          </v:shape>
          <o:OLEObject Type="Embed" ProgID="Equation.3" ShapeID="_x0000_i1060" DrawAspect="Content" ObjectID="_1603536012" r:id="rId68"/>
        </w:object>
      </w:r>
      <w:r w:rsidRPr="00241BB0">
        <w:rPr>
          <w:color w:val="000000"/>
          <w:sz w:val="22"/>
          <w:szCs w:val="22"/>
        </w:rPr>
        <w:t xml:space="preserve">    </w:t>
      </w:r>
      <w:r w:rsidRPr="00241BB0">
        <w:rPr>
          <w:i/>
          <w:color w:val="800000"/>
          <w:sz w:val="22"/>
          <w:szCs w:val="22"/>
        </w:rPr>
        <w:t>(</w:t>
      </w:r>
      <w:r w:rsidR="00247E28">
        <w:rPr>
          <w:i/>
          <w:color w:val="800000"/>
          <w:sz w:val="22"/>
          <w:szCs w:val="22"/>
        </w:rPr>
        <w:t xml:space="preserve"> </w:t>
      </w:r>
      <w:r w:rsidRPr="00241BB0">
        <w:rPr>
          <w:color w:val="800000"/>
          <w:sz w:val="22"/>
          <w:szCs w:val="22"/>
        </w:rPr>
        <w:t>(</w:t>
      </w:r>
      <w:r>
        <w:rPr>
          <w:color w:val="800000"/>
          <w:sz w:val="22"/>
          <w:szCs w:val="22"/>
        </w:rPr>
        <w:t>b</w:t>
      </w:r>
      <w:r w:rsidRPr="00241BB0">
        <w:rPr>
          <w:color w:val="800000"/>
          <w:sz w:val="22"/>
          <w:szCs w:val="22"/>
        </w:rPr>
        <w:t xml:space="preserve">)    </w:t>
      </w:r>
      <w:r w:rsidRPr="00241BB0">
        <w:rPr>
          <w:color w:val="000000"/>
          <w:position w:val="-28"/>
          <w:sz w:val="22"/>
          <w:szCs w:val="22"/>
        </w:rPr>
        <w:object w:dxaOrig="1280" w:dyaOrig="680">
          <v:shape id="_x0000_i1061" type="#_x0000_t75" style="width:84.75pt;height:45.75pt" o:ole="">
            <v:imagedata r:id="rId69" o:title=""/>
          </v:shape>
          <o:OLEObject Type="Embed" ProgID="Equation.3" ShapeID="_x0000_i1061" DrawAspect="Content" ObjectID="_1603536013" r:id="rId70"/>
        </w:object>
      </w:r>
      <w:r w:rsidRPr="00241BB0">
        <w:rPr>
          <w:color w:val="000000"/>
          <w:sz w:val="22"/>
          <w:szCs w:val="22"/>
        </w:rPr>
        <w:t xml:space="preserve">  </w:t>
      </w:r>
    </w:p>
    <w:p w:rsidR="00700D0C" w:rsidRPr="00241BB0" w:rsidRDefault="00700D0C" w:rsidP="000D06F3">
      <w:pPr>
        <w:ind w:left="1008"/>
        <w:rPr>
          <w:color w:val="000000"/>
          <w:sz w:val="22"/>
          <w:szCs w:val="22"/>
        </w:rPr>
      </w:pPr>
      <w:r w:rsidRPr="00241BB0">
        <w:rPr>
          <w:color w:val="800000"/>
          <w:sz w:val="22"/>
          <w:szCs w:val="22"/>
        </w:rPr>
        <w:t>(</w:t>
      </w:r>
      <w:r>
        <w:rPr>
          <w:color w:val="800000"/>
          <w:sz w:val="22"/>
          <w:szCs w:val="22"/>
        </w:rPr>
        <w:t>c</w:t>
      </w:r>
      <w:r w:rsidRPr="00241BB0">
        <w:rPr>
          <w:color w:val="800000"/>
          <w:sz w:val="22"/>
          <w:szCs w:val="22"/>
        </w:rPr>
        <w:t xml:space="preserve">)    </w:t>
      </w:r>
      <w:r w:rsidRPr="00241BB0">
        <w:rPr>
          <w:color w:val="000000"/>
          <w:position w:val="-32"/>
          <w:sz w:val="22"/>
          <w:szCs w:val="22"/>
        </w:rPr>
        <w:object w:dxaOrig="1600" w:dyaOrig="760">
          <v:shape id="_x0000_i1062" type="#_x0000_t75" style="width:111pt;height:52.5pt" o:ole="">
            <v:imagedata r:id="rId71" o:title=""/>
          </v:shape>
          <o:OLEObject Type="Embed" ProgID="Equation.3" ShapeID="_x0000_i1062" DrawAspect="Content" ObjectID="_1603536014" r:id="rId72"/>
        </w:object>
      </w:r>
    </w:p>
    <w:p w:rsidR="00700D0C" w:rsidRPr="00241BB0" w:rsidRDefault="000D06F3" w:rsidP="00700D0C">
      <w:pPr>
        <w:spacing w:before="100" w:beforeAutospacing="1" w:after="100" w:afterAutospacing="1"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18</w:t>
      </w:r>
      <w:r w:rsidR="00700D0C" w:rsidRPr="00241BB0">
        <w:rPr>
          <w:color w:val="800000"/>
          <w:sz w:val="22"/>
          <w:szCs w:val="22"/>
        </w:rPr>
        <w:t>.  Consider the following table of data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5"/>
        <w:gridCol w:w="821"/>
        <w:gridCol w:w="821"/>
        <w:gridCol w:w="821"/>
        <w:gridCol w:w="821"/>
        <w:gridCol w:w="821"/>
      </w:tblGrid>
      <w:tr w:rsidR="00700D0C" w:rsidRPr="00241BB0" w:rsidTr="00326C9A">
        <w:trPr>
          <w:jc w:val="center"/>
        </w:trPr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x</w:t>
            </w:r>
          </w:p>
        </w:tc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-1.00</w:t>
            </w:r>
          </w:p>
        </w:tc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-0.25</w:t>
            </w:r>
          </w:p>
        </w:tc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0.50</w:t>
            </w:r>
          </w:p>
        </w:tc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1.25</w:t>
            </w:r>
          </w:p>
        </w:tc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2.00</w:t>
            </w:r>
          </w:p>
        </w:tc>
      </w:tr>
      <w:tr w:rsidR="00700D0C" w:rsidRPr="00241BB0" w:rsidTr="00326C9A">
        <w:trPr>
          <w:jc w:val="center"/>
        </w:trPr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F(x)</w:t>
            </w:r>
          </w:p>
        </w:tc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0.0000</w:t>
            </w:r>
          </w:p>
        </w:tc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2.6522</w:t>
            </w:r>
          </w:p>
        </w:tc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jc w:val="center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4.8755</w:t>
            </w:r>
          </w:p>
        </w:tc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6.8328</w:t>
            </w:r>
          </w:p>
        </w:tc>
        <w:tc>
          <w:tcPr>
            <w:tcW w:w="0" w:type="auto"/>
            <w:shd w:val="clear" w:color="auto" w:fill="auto"/>
          </w:tcPr>
          <w:p w:rsidR="00700D0C" w:rsidRPr="00241BB0" w:rsidRDefault="00700D0C" w:rsidP="00326C9A">
            <w:pPr>
              <w:spacing w:before="100" w:beforeAutospacing="1" w:after="100" w:afterAutospacing="1"/>
              <w:rPr>
                <w:color w:val="800000"/>
                <w:sz w:val="22"/>
                <w:szCs w:val="22"/>
              </w:rPr>
            </w:pPr>
            <w:r w:rsidRPr="00241BB0">
              <w:rPr>
                <w:color w:val="800000"/>
                <w:sz w:val="22"/>
                <w:szCs w:val="22"/>
              </w:rPr>
              <w:t>8.6790</w:t>
            </w:r>
          </w:p>
        </w:tc>
      </w:tr>
    </w:tbl>
    <w:p w:rsidR="00700D0C" w:rsidRPr="00241BB0" w:rsidRDefault="00700D0C" w:rsidP="00247E28">
      <w:pPr>
        <w:spacing w:before="120"/>
        <w:ind w:left="576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Approximate the area below the graph of y = F(x) above the interval [-1, 2] using:</w:t>
      </w:r>
    </w:p>
    <w:p w:rsidR="00700D0C" w:rsidRPr="00241BB0" w:rsidRDefault="00700D0C" w:rsidP="00247E28">
      <w:pPr>
        <w:ind w:left="1008"/>
        <w:rPr>
          <w:i/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(a)   left endpoints.  </w:t>
      </w:r>
      <w:r w:rsidRPr="00241BB0">
        <w:rPr>
          <w:i/>
          <w:color w:val="800000"/>
          <w:sz w:val="22"/>
          <w:szCs w:val="22"/>
        </w:rPr>
        <w:t>Sketch.</w:t>
      </w:r>
      <w:r w:rsidR="00247E28">
        <w:rPr>
          <w:i/>
          <w:color w:val="800000"/>
          <w:sz w:val="22"/>
          <w:szCs w:val="22"/>
        </w:rPr>
        <w:t xml:space="preserve">            </w:t>
      </w:r>
      <w:r w:rsidRPr="00241BB0">
        <w:rPr>
          <w:color w:val="800000"/>
          <w:sz w:val="22"/>
          <w:szCs w:val="22"/>
        </w:rPr>
        <w:t xml:space="preserve">(b)   right endpoints.  </w:t>
      </w:r>
      <w:r w:rsidRPr="00241BB0">
        <w:rPr>
          <w:i/>
          <w:color w:val="800000"/>
          <w:sz w:val="22"/>
          <w:szCs w:val="22"/>
        </w:rPr>
        <w:t>Sketch.</w:t>
      </w:r>
    </w:p>
    <w:p w:rsidR="00247E28" w:rsidRDefault="00700D0C" w:rsidP="00247E28">
      <w:pPr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</w:t>
      </w:r>
    </w:p>
    <w:p w:rsidR="00700D0C" w:rsidRPr="00241BB0" w:rsidRDefault="000D06F3" w:rsidP="00247E28">
      <w:pPr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lastRenderedPageBreak/>
        <w:t>19</w:t>
      </w:r>
      <w:r w:rsidR="00247E28">
        <w:rPr>
          <w:color w:val="800000"/>
          <w:sz w:val="22"/>
          <w:szCs w:val="22"/>
        </w:rPr>
        <w:t xml:space="preserve">.   </w:t>
      </w:r>
      <w:r w:rsidR="00700D0C" w:rsidRPr="00241BB0">
        <w:rPr>
          <w:color w:val="800000"/>
          <w:sz w:val="22"/>
          <w:szCs w:val="22"/>
        </w:rPr>
        <w:t>Solve the following initial value problem:</w:t>
      </w:r>
    </w:p>
    <w:p w:rsidR="00700D0C" w:rsidRPr="00241BB0" w:rsidRDefault="00247E28" w:rsidP="00700D0C">
      <w:pPr>
        <w:jc w:val="center"/>
        <w:rPr>
          <w:color w:val="000000"/>
          <w:sz w:val="22"/>
          <w:szCs w:val="22"/>
        </w:rPr>
      </w:pPr>
      <w:r w:rsidRPr="00241BB0">
        <w:rPr>
          <w:color w:val="000000"/>
          <w:position w:val="-24"/>
          <w:sz w:val="22"/>
          <w:szCs w:val="22"/>
        </w:rPr>
        <w:object w:dxaOrig="1920" w:dyaOrig="620">
          <v:shape id="_x0000_i1063" type="#_x0000_t75" style="width:111pt;height:36pt" o:ole="">
            <v:imagedata r:id="rId73" o:title=""/>
          </v:shape>
          <o:OLEObject Type="Embed" ProgID="Equation.3" ShapeID="_x0000_i1063" DrawAspect="Content" ObjectID="_1603536015" r:id="rId74"/>
        </w:object>
      </w:r>
    </w:p>
    <w:p w:rsidR="00700D0C" w:rsidRDefault="00700D0C" w:rsidP="00247E28">
      <w:pPr>
        <w:spacing w:after="120"/>
        <w:ind w:left="720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given that y(0) = 11.</w:t>
      </w:r>
    </w:p>
    <w:p w:rsidR="00700D0C" w:rsidRPr="00241BB0" w:rsidRDefault="00700D0C" w:rsidP="00247E28">
      <w:pPr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2</w:t>
      </w:r>
      <w:r w:rsidR="000D06F3">
        <w:rPr>
          <w:color w:val="800000"/>
          <w:sz w:val="22"/>
          <w:szCs w:val="22"/>
        </w:rPr>
        <w:t>0</w:t>
      </w:r>
      <w:r w:rsidRPr="00241BB0">
        <w:rPr>
          <w:color w:val="800000"/>
          <w:sz w:val="22"/>
          <w:szCs w:val="22"/>
        </w:rPr>
        <w:t>.   Verify the following integration formula:</w:t>
      </w:r>
    </w:p>
    <w:p w:rsidR="00700D0C" w:rsidRPr="00241BB0" w:rsidRDefault="00700D0C" w:rsidP="00247E28">
      <w:pPr>
        <w:jc w:val="center"/>
        <w:rPr>
          <w:color w:val="800000"/>
          <w:sz w:val="22"/>
          <w:szCs w:val="22"/>
        </w:rPr>
      </w:pPr>
      <w:r w:rsidRPr="00241BB0">
        <w:rPr>
          <w:color w:val="800000"/>
          <w:position w:val="-28"/>
          <w:sz w:val="22"/>
          <w:szCs w:val="22"/>
        </w:rPr>
        <w:object w:dxaOrig="4239" w:dyaOrig="700">
          <v:shape id="_x0000_i1064" type="#_x0000_t75" style="width:281.25pt;height:47.25pt" o:ole="">
            <v:imagedata r:id="rId75" o:title=""/>
          </v:shape>
          <o:OLEObject Type="Embed" ProgID="Equation.3" ShapeID="_x0000_i1064" DrawAspect="Content" ObjectID="_1603536016" r:id="rId76"/>
        </w:object>
      </w:r>
    </w:p>
    <w:p w:rsidR="00700D0C" w:rsidRPr="00241BB0" w:rsidRDefault="00700D0C" w:rsidP="00BB5839">
      <w:pPr>
        <w:ind w:left="720" w:hanging="720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2</w:t>
      </w:r>
      <w:r w:rsidR="000D06F3">
        <w:rPr>
          <w:color w:val="800000"/>
          <w:sz w:val="22"/>
          <w:szCs w:val="22"/>
        </w:rPr>
        <w:t>1</w:t>
      </w:r>
      <w:r w:rsidRPr="00241BB0">
        <w:rPr>
          <w:color w:val="800000"/>
          <w:sz w:val="22"/>
          <w:szCs w:val="22"/>
        </w:rPr>
        <w:t>.</w:t>
      </w:r>
      <w:r w:rsidRPr="00241BB0">
        <w:rPr>
          <w:color w:val="000000"/>
          <w:sz w:val="22"/>
          <w:szCs w:val="22"/>
        </w:rPr>
        <w:t xml:space="preserve">   </w:t>
      </w:r>
      <w:r w:rsidRPr="00241BB0">
        <w:rPr>
          <w:color w:val="800000"/>
          <w:sz w:val="22"/>
          <w:szCs w:val="22"/>
        </w:rPr>
        <w:t xml:space="preserve">At time </w:t>
      </w:r>
      <w:r w:rsidRPr="00241BB0">
        <w:rPr>
          <w:i/>
          <w:color w:val="800000"/>
          <w:sz w:val="22"/>
          <w:szCs w:val="22"/>
        </w:rPr>
        <w:t>t</w:t>
      </w:r>
      <w:r w:rsidRPr="00241BB0">
        <w:rPr>
          <w:color w:val="800000"/>
          <w:sz w:val="22"/>
          <w:szCs w:val="22"/>
        </w:rPr>
        <w:t xml:space="preserve">, in seconds, the velocity, </w:t>
      </w:r>
      <w:r w:rsidRPr="00241BB0">
        <w:rPr>
          <w:i/>
          <w:color w:val="800000"/>
          <w:sz w:val="22"/>
          <w:szCs w:val="22"/>
        </w:rPr>
        <w:t>v</w:t>
      </w:r>
      <w:r w:rsidRPr="00241BB0">
        <w:rPr>
          <w:color w:val="800000"/>
          <w:sz w:val="22"/>
          <w:szCs w:val="22"/>
        </w:rPr>
        <w:t>, in miles per hour, of Albertine’s new Prius is given by</w:t>
      </w:r>
      <w:r w:rsidR="00247E28">
        <w:rPr>
          <w:color w:val="800000"/>
          <w:sz w:val="22"/>
          <w:szCs w:val="22"/>
        </w:rPr>
        <w:t xml:space="preserve">   </w:t>
      </w:r>
      <w:r w:rsidR="00FD673E">
        <w:rPr>
          <w:color w:val="800000"/>
          <w:sz w:val="22"/>
          <w:szCs w:val="22"/>
        </w:rPr>
        <w:t>v(t) = 5 +</w:t>
      </w:r>
      <w:r w:rsidRPr="00241BB0">
        <w:rPr>
          <w:color w:val="800000"/>
          <w:sz w:val="22"/>
          <w:szCs w:val="22"/>
        </w:rPr>
        <w:t xml:space="preserve"> 0.8t</w:t>
      </w:r>
      <w:r w:rsidRPr="00241BB0">
        <w:rPr>
          <w:color w:val="800000"/>
          <w:sz w:val="22"/>
          <w:szCs w:val="22"/>
          <w:vertAlign w:val="superscript"/>
        </w:rPr>
        <w:t xml:space="preserve">2  </w:t>
      </w:r>
      <w:r w:rsidRPr="00241BB0">
        <w:rPr>
          <w:color w:val="800000"/>
          <w:sz w:val="22"/>
          <w:szCs w:val="22"/>
        </w:rPr>
        <w:t xml:space="preserve"> for 0 </w:t>
      </w:r>
      <w:r w:rsidRPr="00241BB0">
        <w:rPr>
          <w:color w:val="800000"/>
          <w:sz w:val="22"/>
          <w:szCs w:val="22"/>
          <w:u w:val="single"/>
        </w:rPr>
        <w:t>&lt;</w:t>
      </w:r>
      <w:r w:rsidRPr="00241BB0">
        <w:rPr>
          <w:color w:val="800000"/>
          <w:sz w:val="22"/>
          <w:szCs w:val="22"/>
        </w:rPr>
        <w:t xml:space="preserve"> t </w:t>
      </w:r>
      <w:r w:rsidRPr="00241BB0">
        <w:rPr>
          <w:color w:val="800000"/>
          <w:sz w:val="22"/>
          <w:szCs w:val="22"/>
          <w:u w:val="single"/>
        </w:rPr>
        <w:t>&lt;</w:t>
      </w:r>
      <w:r w:rsidRPr="00241BB0">
        <w:rPr>
          <w:color w:val="800000"/>
          <w:sz w:val="22"/>
          <w:szCs w:val="22"/>
        </w:rPr>
        <w:t xml:space="preserve"> 8.</w:t>
      </w:r>
    </w:p>
    <w:p w:rsidR="00700D0C" w:rsidRDefault="00700D0C" w:rsidP="00BB5839">
      <w:pPr>
        <w:ind w:left="576"/>
        <w:rPr>
          <w:i/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Use Δt = 2 to estimate the distance traveled </w:t>
      </w:r>
      <w:r w:rsidR="00247E28">
        <w:rPr>
          <w:color w:val="800000"/>
          <w:sz w:val="22"/>
          <w:szCs w:val="22"/>
        </w:rPr>
        <w:t xml:space="preserve">during this time. Find the left-hand </w:t>
      </w:r>
      <w:r w:rsidRPr="00241BB0">
        <w:rPr>
          <w:color w:val="800000"/>
          <w:sz w:val="22"/>
          <w:szCs w:val="22"/>
        </w:rPr>
        <w:t>and right</w:t>
      </w:r>
      <w:r w:rsidR="00247E28">
        <w:rPr>
          <w:color w:val="800000"/>
          <w:sz w:val="22"/>
          <w:szCs w:val="22"/>
        </w:rPr>
        <w:t>-hand</w:t>
      </w:r>
      <w:r w:rsidRPr="00241BB0">
        <w:rPr>
          <w:color w:val="800000"/>
          <w:sz w:val="22"/>
          <w:szCs w:val="22"/>
        </w:rPr>
        <w:t xml:space="preserve"> and the average of the two.  </w:t>
      </w:r>
      <w:r w:rsidRPr="00241BB0">
        <w:rPr>
          <w:i/>
          <w:color w:val="800000"/>
          <w:sz w:val="22"/>
          <w:szCs w:val="22"/>
        </w:rPr>
        <w:t>Sketch!</w:t>
      </w:r>
    </w:p>
    <w:p w:rsidR="00B80702" w:rsidRDefault="00B80702" w:rsidP="00700D0C">
      <w:pPr>
        <w:spacing w:line="360" w:lineRule="auto"/>
        <w:ind w:left="576"/>
        <w:rPr>
          <w:i/>
          <w:color w:val="800000"/>
          <w:sz w:val="22"/>
          <w:szCs w:val="22"/>
        </w:rPr>
      </w:pPr>
    </w:p>
    <w:p w:rsidR="00700D0C" w:rsidRDefault="00B80702" w:rsidP="00B80702">
      <w:pPr>
        <w:rPr>
          <w:i/>
          <w:color w:val="800000"/>
          <w:sz w:val="22"/>
          <w:szCs w:val="22"/>
        </w:rPr>
      </w:pPr>
      <w:r>
        <w:rPr>
          <w:i/>
          <w:color w:val="800000"/>
          <w:sz w:val="22"/>
          <w:szCs w:val="22"/>
        </w:rPr>
        <w:t>2</w:t>
      </w:r>
      <w:r w:rsidR="000D06F3">
        <w:rPr>
          <w:i/>
          <w:color w:val="800000"/>
          <w:sz w:val="22"/>
          <w:szCs w:val="22"/>
        </w:rPr>
        <w:t>2</w:t>
      </w:r>
      <w:r>
        <w:rPr>
          <w:i/>
          <w:color w:val="800000"/>
          <w:sz w:val="22"/>
          <w:szCs w:val="22"/>
        </w:rPr>
        <w:t xml:space="preserve">.   Consider the function f(x) = </w:t>
      </w:r>
      <w:r w:rsidRPr="00B80702">
        <w:rPr>
          <w:i/>
          <w:color w:val="800000"/>
          <w:sz w:val="22"/>
          <w:szCs w:val="22"/>
        </w:rPr>
        <w:t>x</w:t>
      </w:r>
      <w:r>
        <w:rPr>
          <w:i/>
          <w:color w:val="800000"/>
          <w:sz w:val="22"/>
          <w:szCs w:val="22"/>
          <w:vertAlign w:val="superscript"/>
        </w:rPr>
        <w:t>2</w:t>
      </w:r>
      <w:r>
        <w:rPr>
          <w:i/>
          <w:color w:val="800000"/>
          <w:sz w:val="22"/>
          <w:szCs w:val="22"/>
        </w:rPr>
        <w:t xml:space="preserve"> + 3x + 1 above the interval [1, 4].  Albertine wishes to approximate the area under this curve with accuracy of 0.004.   How many rectangles will she need?</w:t>
      </w:r>
    </w:p>
    <w:p w:rsidR="00B80702" w:rsidRPr="00B80702" w:rsidRDefault="00B80702" w:rsidP="00B80702">
      <w:pPr>
        <w:rPr>
          <w:i/>
          <w:color w:val="800000"/>
          <w:sz w:val="22"/>
          <w:szCs w:val="22"/>
        </w:rPr>
      </w:pPr>
    </w:p>
    <w:p w:rsidR="00700D0C" w:rsidRPr="00241BB0" w:rsidRDefault="00700D0C" w:rsidP="00B80702">
      <w:pPr>
        <w:spacing w:line="360" w:lineRule="auto"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2</w:t>
      </w:r>
      <w:r w:rsidR="000D06F3">
        <w:rPr>
          <w:color w:val="800000"/>
          <w:sz w:val="22"/>
          <w:szCs w:val="22"/>
        </w:rPr>
        <w:t>3</w:t>
      </w:r>
      <w:r w:rsidRPr="00241BB0">
        <w:rPr>
          <w:color w:val="800000"/>
          <w:sz w:val="22"/>
          <w:szCs w:val="22"/>
        </w:rPr>
        <w:t xml:space="preserve">.   (a)  State </w:t>
      </w:r>
      <w:r w:rsidRPr="00241BB0">
        <w:rPr>
          <w:b/>
          <w:color w:val="0000FF"/>
          <w:sz w:val="22"/>
          <w:szCs w:val="22"/>
        </w:rPr>
        <w:t>Rolle’s Theorem</w:t>
      </w:r>
      <w:r w:rsidRPr="00241BB0">
        <w:rPr>
          <w:color w:val="800000"/>
          <w:sz w:val="22"/>
          <w:szCs w:val="22"/>
        </w:rPr>
        <w:t>.</w:t>
      </w:r>
    </w:p>
    <w:p w:rsidR="00700D0C" w:rsidRPr="00241BB0" w:rsidRDefault="00700D0C" w:rsidP="00700D0C">
      <w:pPr>
        <w:numPr>
          <w:ilvl w:val="0"/>
          <w:numId w:val="26"/>
        </w:numPr>
        <w:overflowPunct/>
        <w:spacing w:line="360" w:lineRule="auto"/>
        <w:ind w:left="1080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 Using Rolle’s Theorem, prove that the function </w:t>
      </w:r>
    </w:p>
    <w:p w:rsidR="00700D0C" w:rsidRPr="00241BB0" w:rsidRDefault="00700D0C" w:rsidP="00B80702">
      <w:pPr>
        <w:overflowPunct/>
        <w:spacing w:after="120"/>
        <w:ind w:left="2160"/>
        <w:rPr>
          <w:color w:val="0000FF"/>
          <w:sz w:val="22"/>
          <w:szCs w:val="22"/>
          <w:lang w:val="es-MX"/>
        </w:rPr>
      </w:pPr>
      <w:r w:rsidRPr="00241BB0">
        <w:rPr>
          <w:color w:val="0000FF"/>
          <w:sz w:val="22"/>
          <w:szCs w:val="22"/>
          <w:lang w:val="es-MX"/>
        </w:rPr>
        <w:t>g(x) = (x – 2) ln (x + 1) + x sin(4</w:t>
      </w:r>
      <w:r w:rsidRPr="00241BB0">
        <w:rPr>
          <w:rFonts w:ascii="Symbol" w:hAnsi="Symbol"/>
          <w:color w:val="0000FF"/>
          <w:sz w:val="22"/>
          <w:szCs w:val="22"/>
        </w:rPr>
        <w:t></w:t>
      </w:r>
      <w:r w:rsidRPr="00241BB0">
        <w:rPr>
          <w:color w:val="0000FF"/>
          <w:sz w:val="22"/>
          <w:szCs w:val="22"/>
          <w:lang w:val="es-MX"/>
        </w:rPr>
        <w:t>x)</w:t>
      </w:r>
    </w:p>
    <w:p w:rsidR="00700D0C" w:rsidRPr="00241BB0" w:rsidRDefault="00700D0C" w:rsidP="00700D0C">
      <w:pPr>
        <w:overflowPunct/>
        <w:autoSpaceDE/>
        <w:adjustRightInd/>
        <w:ind w:left="1296"/>
        <w:rPr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has </w:t>
      </w:r>
      <w:r w:rsidRPr="00241BB0">
        <w:rPr>
          <w:i/>
          <w:color w:val="800000"/>
          <w:sz w:val="22"/>
          <w:szCs w:val="22"/>
        </w:rPr>
        <w:t>at least one</w:t>
      </w:r>
      <w:r w:rsidRPr="00241BB0">
        <w:rPr>
          <w:color w:val="800000"/>
          <w:sz w:val="22"/>
          <w:szCs w:val="22"/>
        </w:rPr>
        <w:t xml:space="preserve"> critical point between x = 0 and x = 2?    Explain!</w:t>
      </w:r>
    </w:p>
    <w:p w:rsidR="00700D0C" w:rsidRPr="00241BB0" w:rsidRDefault="00700D0C" w:rsidP="00700D0C">
      <w:pPr>
        <w:overflowPunct/>
        <w:rPr>
          <w:color w:val="800000"/>
          <w:sz w:val="22"/>
          <w:szCs w:val="22"/>
        </w:rPr>
      </w:pPr>
    </w:p>
    <w:p w:rsidR="00700D0C" w:rsidRPr="00241BB0" w:rsidRDefault="00700D0C" w:rsidP="00700D0C">
      <w:pPr>
        <w:overflowPunct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2</w:t>
      </w:r>
      <w:r w:rsidR="000D06F3">
        <w:rPr>
          <w:color w:val="800000"/>
          <w:sz w:val="22"/>
          <w:szCs w:val="22"/>
        </w:rPr>
        <w:t>4</w:t>
      </w:r>
      <w:r w:rsidRPr="00241BB0">
        <w:rPr>
          <w:color w:val="800000"/>
          <w:sz w:val="22"/>
          <w:szCs w:val="22"/>
        </w:rPr>
        <w:t xml:space="preserve">.   (a)  State the </w:t>
      </w:r>
      <w:r w:rsidRPr="00241BB0">
        <w:rPr>
          <w:b/>
          <w:color w:val="0000FF"/>
          <w:sz w:val="22"/>
          <w:szCs w:val="22"/>
        </w:rPr>
        <w:t>Mean Value Theorem</w:t>
      </w:r>
      <w:r w:rsidRPr="00241BB0">
        <w:rPr>
          <w:color w:val="800000"/>
          <w:sz w:val="22"/>
          <w:szCs w:val="22"/>
        </w:rPr>
        <w:t>.</w:t>
      </w:r>
    </w:p>
    <w:p w:rsidR="00700D0C" w:rsidRPr="00241BB0" w:rsidRDefault="00700D0C" w:rsidP="00700D0C">
      <w:pPr>
        <w:overflowPunct/>
        <w:rPr>
          <w:color w:val="800000"/>
          <w:sz w:val="22"/>
          <w:szCs w:val="22"/>
        </w:rPr>
      </w:pPr>
    </w:p>
    <w:p w:rsidR="00700D0C" w:rsidRPr="00241BB0" w:rsidRDefault="00700D0C" w:rsidP="00700D0C">
      <w:pPr>
        <w:spacing w:line="360" w:lineRule="auto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    (b)  Show how the Mean Value Theorem applies to the function </w:t>
      </w:r>
    </w:p>
    <w:p w:rsidR="00700D0C" w:rsidRPr="00241BB0" w:rsidRDefault="00700D0C" w:rsidP="000D06F3">
      <w:pPr>
        <w:spacing w:line="360" w:lineRule="auto"/>
        <w:ind w:left="720"/>
        <w:rPr>
          <w:color w:val="800000"/>
          <w:sz w:val="22"/>
          <w:szCs w:val="22"/>
        </w:rPr>
      </w:pPr>
      <w:r w:rsidRPr="00241BB0">
        <w:rPr>
          <w:i/>
          <w:color w:val="0000FF"/>
          <w:sz w:val="22"/>
          <w:szCs w:val="22"/>
        </w:rPr>
        <w:t>f(x) = 4 + ln x</w:t>
      </w:r>
      <w:r w:rsidRPr="00241BB0">
        <w:rPr>
          <w:color w:val="800000"/>
          <w:sz w:val="22"/>
          <w:szCs w:val="22"/>
        </w:rPr>
        <w:t xml:space="preserve"> on the interval [1, e</w:t>
      </w:r>
      <w:r w:rsidRPr="00241BB0">
        <w:rPr>
          <w:color w:val="800000"/>
          <w:sz w:val="22"/>
          <w:szCs w:val="22"/>
          <w:vertAlign w:val="superscript"/>
        </w:rPr>
        <w:t>3</w:t>
      </w:r>
      <w:r w:rsidRPr="00241BB0">
        <w:rPr>
          <w:color w:val="800000"/>
          <w:sz w:val="22"/>
          <w:szCs w:val="22"/>
        </w:rPr>
        <w:t xml:space="preserve">].  Sketch!  Find explicitly the </w:t>
      </w:r>
      <w:r w:rsidRPr="00241BB0">
        <w:rPr>
          <w:i/>
          <w:color w:val="800000"/>
          <w:sz w:val="22"/>
          <w:szCs w:val="22"/>
        </w:rPr>
        <w:t>c</w:t>
      </w:r>
      <w:r w:rsidRPr="00241BB0">
        <w:rPr>
          <w:color w:val="800000"/>
          <w:sz w:val="22"/>
          <w:szCs w:val="22"/>
        </w:rPr>
        <w:t xml:space="preserve"> value.</w:t>
      </w:r>
    </w:p>
    <w:p w:rsidR="00700D0C" w:rsidRPr="000D06F3" w:rsidRDefault="00700D0C" w:rsidP="000D06F3">
      <w:pPr>
        <w:overflowPunct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2</w:t>
      </w:r>
      <w:r w:rsidR="000D06F3">
        <w:rPr>
          <w:sz w:val="22"/>
          <w:szCs w:val="22"/>
        </w:rPr>
        <w:t>5</w:t>
      </w:r>
      <w:r w:rsidRPr="00241BB0">
        <w:rPr>
          <w:sz w:val="22"/>
          <w:szCs w:val="22"/>
        </w:rPr>
        <w:t>.   Explain why any two anti-derivatives of a function F(x) must differ by a constant.</w:t>
      </w:r>
    </w:p>
    <w:p w:rsidR="00700D0C" w:rsidRPr="00241BB0" w:rsidRDefault="00700D0C" w:rsidP="00B80702">
      <w:pPr>
        <w:overflowPunct/>
        <w:ind w:left="720" w:hanging="720"/>
        <w:rPr>
          <w:rFonts w:eastAsia="MS Mincho"/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2</w:t>
      </w:r>
      <w:r w:rsidR="000D06F3">
        <w:rPr>
          <w:color w:val="800000"/>
          <w:sz w:val="22"/>
          <w:szCs w:val="22"/>
        </w:rPr>
        <w:t>6</w:t>
      </w:r>
      <w:r w:rsidRPr="00241BB0">
        <w:rPr>
          <w:color w:val="800000"/>
          <w:sz w:val="22"/>
          <w:szCs w:val="22"/>
        </w:rPr>
        <w:t xml:space="preserve">.  </w:t>
      </w:r>
      <w:r w:rsidRPr="00241BB0">
        <w:rPr>
          <w:rFonts w:eastAsia="MS Mincho"/>
          <w:i/>
          <w:color w:val="800000"/>
          <w:sz w:val="22"/>
          <w:szCs w:val="22"/>
        </w:rPr>
        <w:t>(U. Michigan)</w:t>
      </w:r>
      <w:r w:rsidRPr="00241BB0">
        <w:rPr>
          <w:rFonts w:eastAsia="MS Mincho"/>
          <w:color w:val="800000"/>
          <w:sz w:val="22"/>
          <w:szCs w:val="22"/>
        </w:rPr>
        <w:t xml:space="preserve">  A car, initially going 100 feet per second, brakes at a constant rate (constant negative acceleration), coming to a stop in 8 seconds.  Let t be the time in seconds after the car started to brake.</w:t>
      </w:r>
    </w:p>
    <w:p w:rsidR="00700D0C" w:rsidRPr="00241BB0" w:rsidRDefault="00700D0C" w:rsidP="00B80702">
      <w:pPr>
        <w:overflowPunct/>
        <w:ind w:left="1440" w:hanging="720"/>
        <w:rPr>
          <w:rFonts w:eastAsia="MS Mincho"/>
          <w:color w:val="800000"/>
          <w:sz w:val="22"/>
          <w:szCs w:val="22"/>
        </w:rPr>
      </w:pPr>
      <w:r w:rsidRPr="00241BB0">
        <w:rPr>
          <w:rFonts w:eastAsia="MS Mincho"/>
          <w:color w:val="800000"/>
          <w:sz w:val="22"/>
          <w:szCs w:val="22"/>
        </w:rPr>
        <w:t xml:space="preserve">(a)   Sketch a graph of the velocity of the car from t = 0 </w:t>
      </w:r>
      <w:r w:rsidR="00B80702">
        <w:rPr>
          <w:rFonts w:eastAsia="MS Mincho"/>
          <w:color w:val="800000"/>
          <w:sz w:val="22"/>
          <w:szCs w:val="22"/>
        </w:rPr>
        <w:t xml:space="preserve">to t = 8, being sure to include </w:t>
      </w:r>
      <w:r w:rsidRPr="00241BB0">
        <w:rPr>
          <w:rFonts w:eastAsia="MS Mincho"/>
          <w:color w:val="800000"/>
          <w:sz w:val="22"/>
          <w:szCs w:val="22"/>
        </w:rPr>
        <w:t>labels.</w:t>
      </w:r>
    </w:p>
    <w:p w:rsidR="00700D0C" w:rsidRDefault="00700D0C" w:rsidP="00700D0C">
      <w:pPr>
        <w:overflowPunct/>
        <w:spacing w:line="360" w:lineRule="auto"/>
        <w:ind w:left="1440" w:hanging="720"/>
        <w:rPr>
          <w:rFonts w:eastAsia="MS Mincho"/>
          <w:color w:val="800000"/>
          <w:sz w:val="22"/>
          <w:szCs w:val="22"/>
        </w:rPr>
      </w:pPr>
      <w:r w:rsidRPr="00241BB0">
        <w:rPr>
          <w:rFonts w:eastAsia="MS Mincho"/>
          <w:color w:val="800000"/>
          <w:sz w:val="22"/>
          <w:szCs w:val="22"/>
        </w:rPr>
        <w:t>(b)  Exactly how far does the car travel?  Make it clear how you obtained your answer.</w:t>
      </w:r>
    </w:p>
    <w:p w:rsidR="00700D0C" w:rsidRPr="00241BB0" w:rsidRDefault="000D06F3" w:rsidP="00700D0C">
      <w:pPr>
        <w:overflowPunct/>
        <w:spacing w:line="360" w:lineRule="auto"/>
        <w:ind w:left="720" w:hanging="720"/>
        <w:rPr>
          <w:rFonts w:eastAsia="MS Mincho"/>
          <w:color w:val="800000"/>
          <w:sz w:val="22"/>
          <w:szCs w:val="22"/>
        </w:rPr>
      </w:pPr>
      <w:r>
        <w:rPr>
          <w:rFonts w:eastAsia="MS Mincho"/>
          <w:color w:val="800000"/>
          <w:sz w:val="22"/>
          <w:szCs w:val="22"/>
        </w:rPr>
        <w:t>27</w:t>
      </w:r>
      <w:r w:rsidR="00700D0C" w:rsidRPr="00241BB0">
        <w:rPr>
          <w:rFonts w:eastAsia="MS Mincho"/>
          <w:color w:val="800000"/>
          <w:sz w:val="22"/>
          <w:szCs w:val="22"/>
        </w:rPr>
        <w:t xml:space="preserve">. </w:t>
      </w:r>
      <w:r w:rsidR="00700D0C" w:rsidRPr="00241BB0">
        <w:rPr>
          <w:rFonts w:eastAsia="MS Mincho"/>
          <w:i/>
          <w:color w:val="800000"/>
          <w:sz w:val="22"/>
          <w:szCs w:val="22"/>
        </w:rPr>
        <w:t>(U. Michigan)</w:t>
      </w:r>
      <w:r w:rsidR="00700D0C" w:rsidRPr="00241BB0">
        <w:rPr>
          <w:rFonts w:eastAsia="MS Mincho"/>
          <w:color w:val="800000"/>
          <w:sz w:val="22"/>
          <w:szCs w:val="22"/>
        </w:rPr>
        <w:t xml:space="preserve">  Suppose dg/dx &gt; 0 on the interval [3, 5], g(3) = 12, and g(5) = 20.  We want to use a </w:t>
      </w:r>
      <w:r w:rsidR="00700D0C" w:rsidRPr="00241BB0">
        <w:rPr>
          <w:rFonts w:eastAsia="MS Mincho"/>
          <w:i/>
          <w:color w:val="0000FF"/>
          <w:sz w:val="22"/>
          <w:szCs w:val="22"/>
        </w:rPr>
        <w:t>Riemann sum</w:t>
      </w:r>
      <w:r w:rsidR="00700D0C" w:rsidRPr="00241BB0">
        <w:rPr>
          <w:rFonts w:eastAsia="MS Mincho"/>
          <w:color w:val="800000"/>
          <w:sz w:val="22"/>
          <w:szCs w:val="22"/>
        </w:rPr>
        <w:t xml:space="preserve"> with equal-size subdivisions to approximate </w:t>
      </w:r>
    </w:p>
    <w:p w:rsidR="00700D0C" w:rsidRPr="00241BB0" w:rsidRDefault="00700D0C" w:rsidP="00700D0C">
      <w:pPr>
        <w:overflowPunct/>
        <w:jc w:val="center"/>
        <w:rPr>
          <w:rFonts w:eastAsia="MS Mincho"/>
          <w:color w:val="800000"/>
          <w:sz w:val="22"/>
          <w:szCs w:val="22"/>
        </w:rPr>
      </w:pPr>
      <w:r w:rsidRPr="00241BB0">
        <w:rPr>
          <w:position w:val="-32"/>
          <w:sz w:val="22"/>
          <w:szCs w:val="22"/>
          <w:vertAlign w:val="subscript"/>
        </w:rPr>
        <w:object w:dxaOrig="920" w:dyaOrig="760">
          <v:shape id="_x0000_i1070" type="#_x0000_t75" style="width:59.25pt;height:48pt" o:ole="">
            <v:imagedata r:id="rId77" o:title=""/>
          </v:shape>
          <o:OLEObject Type="Embed" ProgID="Equation.3" ShapeID="_x0000_i1070" DrawAspect="Content" ObjectID="_1603536017" r:id="rId78"/>
        </w:object>
      </w:r>
    </w:p>
    <w:p w:rsidR="00700D0C" w:rsidRPr="00B80702" w:rsidRDefault="00700D0C" w:rsidP="00B80702">
      <w:pPr>
        <w:overflowPunct/>
        <w:spacing w:line="360" w:lineRule="auto"/>
        <w:ind w:left="576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If we want to guarantee that the error in our estimate is </w:t>
      </w:r>
      <w:r w:rsidRPr="00241BB0">
        <w:rPr>
          <w:i/>
          <w:color w:val="0000FF"/>
          <w:sz w:val="22"/>
          <w:szCs w:val="22"/>
        </w:rPr>
        <w:t>no larger than</w:t>
      </w:r>
      <w:r w:rsidRPr="00241BB0">
        <w:rPr>
          <w:color w:val="800000"/>
          <w:sz w:val="22"/>
          <w:szCs w:val="22"/>
        </w:rPr>
        <w:t xml:space="preserve"> </w:t>
      </w:r>
      <w:r w:rsidRPr="00241BB0">
        <w:rPr>
          <w:i/>
          <w:color w:val="0000FF"/>
          <w:sz w:val="22"/>
          <w:szCs w:val="22"/>
        </w:rPr>
        <w:t>¼</w:t>
      </w:r>
      <w:r w:rsidRPr="00241BB0">
        <w:rPr>
          <w:color w:val="800000"/>
          <w:sz w:val="22"/>
          <w:szCs w:val="22"/>
        </w:rPr>
        <w:t>, then what is the minimum number of subdivisions that we must use?</w:t>
      </w:r>
    </w:p>
    <w:p w:rsidR="00700D0C" w:rsidRPr="00241BB0" w:rsidRDefault="00226239" w:rsidP="00700D0C">
      <w:pPr>
        <w:rPr>
          <w:rFonts w:eastAsia="MS Mincho"/>
          <w:color w:val="800000"/>
          <w:sz w:val="22"/>
          <w:szCs w:val="22"/>
        </w:rPr>
      </w:pPr>
      <w:r>
        <w:rPr>
          <w:rFonts w:eastAsia="MS Mincho"/>
          <w:color w:val="800000"/>
          <w:sz w:val="22"/>
          <w:szCs w:val="22"/>
        </w:rPr>
        <w:lastRenderedPageBreak/>
        <w:t xml:space="preserve">28. </w:t>
      </w:r>
      <w:r w:rsidR="00700D0C" w:rsidRPr="00241BB0">
        <w:rPr>
          <w:rFonts w:eastAsia="MS Mincho"/>
          <w:color w:val="800000"/>
          <w:sz w:val="22"/>
          <w:szCs w:val="22"/>
        </w:rPr>
        <w:t xml:space="preserve"> </w:t>
      </w:r>
      <w:r w:rsidR="00700D0C" w:rsidRPr="00241BB0">
        <w:rPr>
          <w:rFonts w:eastAsia="MS Mincho"/>
          <w:i/>
          <w:color w:val="800000"/>
          <w:sz w:val="22"/>
          <w:szCs w:val="22"/>
        </w:rPr>
        <w:t>(U. Michigan)</w:t>
      </w:r>
      <w:r w:rsidR="00700D0C" w:rsidRPr="00241BB0">
        <w:rPr>
          <w:rFonts w:eastAsia="MS Mincho"/>
          <w:color w:val="800000"/>
          <w:sz w:val="22"/>
          <w:szCs w:val="22"/>
        </w:rPr>
        <w:t xml:space="preserve">  The rate at which a coal plant releases CO</w:t>
      </w:r>
      <w:r w:rsidR="00700D0C" w:rsidRPr="00241BB0">
        <w:rPr>
          <w:rFonts w:eastAsia="MS Mincho"/>
          <w:color w:val="800000"/>
          <w:sz w:val="22"/>
          <w:szCs w:val="22"/>
          <w:vertAlign w:val="subscript"/>
        </w:rPr>
        <w:t>2</w:t>
      </w:r>
      <w:r w:rsidR="00700D0C" w:rsidRPr="00241BB0">
        <w:rPr>
          <w:rFonts w:eastAsia="MS Mincho"/>
          <w:color w:val="800000"/>
          <w:sz w:val="22"/>
          <w:szCs w:val="22"/>
        </w:rPr>
        <w:t xml:space="preserve"> into the atmosphere </w:t>
      </w:r>
      <w:r w:rsidR="00700D0C" w:rsidRPr="00241BB0">
        <w:rPr>
          <w:rFonts w:eastAsia="MS Mincho"/>
          <w:i/>
          <w:color w:val="800000"/>
          <w:sz w:val="22"/>
          <w:szCs w:val="22"/>
        </w:rPr>
        <w:t>t</w:t>
      </w:r>
      <w:r w:rsidR="00700D0C" w:rsidRPr="00241BB0">
        <w:rPr>
          <w:rFonts w:eastAsia="MS Mincho"/>
          <w:color w:val="800000"/>
          <w:sz w:val="22"/>
          <w:szCs w:val="22"/>
        </w:rPr>
        <w:t xml:space="preserve"> days after 12:00 am on January 1, 201</w:t>
      </w:r>
      <w:r w:rsidR="00B80702">
        <w:rPr>
          <w:rFonts w:eastAsia="MS Mincho"/>
          <w:color w:val="800000"/>
          <w:sz w:val="22"/>
          <w:szCs w:val="22"/>
        </w:rPr>
        <w:t>8</w:t>
      </w:r>
      <w:r w:rsidR="00700D0C" w:rsidRPr="00241BB0">
        <w:rPr>
          <w:rFonts w:eastAsia="MS Mincho"/>
          <w:color w:val="800000"/>
          <w:sz w:val="22"/>
          <w:szCs w:val="22"/>
        </w:rPr>
        <w:t xml:space="preserve"> is given by the function </w:t>
      </w:r>
      <w:r w:rsidR="00700D0C" w:rsidRPr="00241BB0">
        <w:rPr>
          <w:rFonts w:eastAsia="MS Mincho"/>
          <w:i/>
          <w:color w:val="800000"/>
          <w:sz w:val="22"/>
          <w:szCs w:val="22"/>
        </w:rPr>
        <w:t>E(t)</w:t>
      </w:r>
      <w:r w:rsidR="00700D0C" w:rsidRPr="00241BB0">
        <w:rPr>
          <w:rFonts w:eastAsia="MS Mincho"/>
          <w:color w:val="800000"/>
          <w:sz w:val="22"/>
          <w:szCs w:val="22"/>
        </w:rPr>
        <w:t xml:space="preserve"> measured in tons per day.  Suppose that </w:t>
      </w:r>
      <w:r w:rsidR="00700D0C" w:rsidRPr="00241BB0">
        <w:rPr>
          <w:rFonts w:eastAsia="MS Mincho"/>
          <w:color w:val="800000"/>
          <w:position w:val="-32"/>
          <w:sz w:val="22"/>
          <w:szCs w:val="22"/>
        </w:rPr>
        <w:object w:dxaOrig="1500" w:dyaOrig="760">
          <v:shape id="_x0000_i1071" type="#_x0000_t75" style="width:82.5pt;height:42pt" o:ole="">
            <v:imagedata r:id="rId79" o:title=""/>
          </v:shape>
          <o:OLEObject Type="Embed" ProgID="Equation.3" ShapeID="_x0000_i1071" DrawAspect="Content" ObjectID="_1603536018" r:id="rId80"/>
        </w:object>
      </w:r>
    </w:p>
    <w:p w:rsidR="00700D0C" w:rsidRPr="00241BB0" w:rsidRDefault="00700D0C" w:rsidP="00226239">
      <w:pPr>
        <w:ind w:left="864" w:hanging="720"/>
        <w:rPr>
          <w:rFonts w:eastAsia="MS Mincho"/>
          <w:color w:val="800000"/>
          <w:sz w:val="22"/>
          <w:szCs w:val="22"/>
        </w:rPr>
      </w:pPr>
      <w:r w:rsidRPr="00241BB0">
        <w:rPr>
          <w:rFonts w:eastAsia="MS Mincho"/>
          <w:color w:val="800000"/>
          <w:sz w:val="22"/>
          <w:szCs w:val="22"/>
        </w:rPr>
        <w:t xml:space="preserve">(a)   Give a practical interpretation of </w:t>
      </w:r>
      <w:r w:rsidRPr="00241BB0">
        <w:rPr>
          <w:rFonts w:eastAsia="MS Mincho"/>
          <w:color w:val="800000"/>
          <w:position w:val="-32"/>
          <w:sz w:val="22"/>
          <w:szCs w:val="22"/>
        </w:rPr>
        <w:object w:dxaOrig="920" w:dyaOrig="760">
          <v:shape id="_x0000_i1072" type="#_x0000_t75" style="width:45.75pt;height:38.25pt" o:ole="">
            <v:imagedata r:id="rId81" o:title=""/>
          </v:shape>
          <o:OLEObject Type="Embed" ProgID="Equation.3" ShapeID="_x0000_i1072" DrawAspect="Content" ObjectID="_1603536019" r:id="rId82"/>
        </w:object>
      </w:r>
    </w:p>
    <w:p w:rsidR="00700D0C" w:rsidRPr="00241BB0" w:rsidRDefault="00700D0C" w:rsidP="00700D0C">
      <w:pPr>
        <w:spacing w:line="360" w:lineRule="auto"/>
        <w:ind w:left="864" w:hanging="720"/>
        <w:rPr>
          <w:rFonts w:eastAsia="MS Mincho"/>
          <w:color w:val="800000"/>
          <w:sz w:val="22"/>
          <w:szCs w:val="22"/>
        </w:rPr>
      </w:pPr>
      <w:r w:rsidRPr="00241BB0">
        <w:rPr>
          <w:rFonts w:eastAsia="MS Mincho"/>
          <w:color w:val="800000"/>
          <w:sz w:val="22"/>
          <w:szCs w:val="22"/>
        </w:rPr>
        <w:t>(b)   Give a practical interpretation of E(15) = 7.1.</w:t>
      </w:r>
    </w:p>
    <w:p w:rsidR="00700D0C" w:rsidRPr="00241BB0" w:rsidRDefault="00700D0C" w:rsidP="00700D0C">
      <w:pPr>
        <w:ind w:left="864" w:hanging="720"/>
        <w:rPr>
          <w:rFonts w:eastAsia="MS Mincho"/>
          <w:color w:val="800000"/>
          <w:sz w:val="22"/>
          <w:szCs w:val="22"/>
        </w:rPr>
      </w:pPr>
      <w:r w:rsidRPr="00241BB0">
        <w:rPr>
          <w:rFonts w:eastAsia="MS Mincho"/>
          <w:color w:val="800000"/>
          <w:sz w:val="22"/>
          <w:szCs w:val="22"/>
        </w:rPr>
        <w:t>(c)   The plant is upgrading to “clean coal” technology which will cause its July 201</w:t>
      </w:r>
      <w:r w:rsidR="00B80702">
        <w:rPr>
          <w:rFonts w:eastAsia="MS Mincho"/>
          <w:color w:val="800000"/>
          <w:sz w:val="22"/>
          <w:szCs w:val="22"/>
        </w:rPr>
        <w:t>8</w:t>
      </w:r>
      <w:r w:rsidRPr="00241BB0">
        <w:rPr>
          <w:rFonts w:eastAsia="MS Mincho"/>
          <w:color w:val="800000"/>
          <w:sz w:val="22"/>
          <w:szCs w:val="22"/>
        </w:rPr>
        <w:t xml:space="preserve"> CO</w:t>
      </w:r>
      <w:r w:rsidRPr="00241BB0">
        <w:rPr>
          <w:rFonts w:eastAsia="MS Mincho"/>
          <w:color w:val="800000"/>
          <w:sz w:val="22"/>
          <w:szCs w:val="22"/>
          <w:vertAlign w:val="subscript"/>
        </w:rPr>
        <w:t>2</w:t>
      </w:r>
      <w:r w:rsidRPr="00241BB0">
        <w:rPr>
          <w:rFonts w:eastAsia="MS Mincho"/>
          <w:color w:val="800000"/>
          <w:sz w:val="22"/>
          <w:szCs w:val="22"/>
        </w:rPr>
        <w:t xml:space="preserve"> emissions to be one fourth of its January 201</w:t>
      </w:r>
      <w:r w:rsidR="00B80702">
        <w:rPr>
          <w:rFonts w:eastAsia="MS Mincho"/>
          <w:color w:val="800000"/>
          <w:sz w:val="22"/>
          <w:szCs w:val="22"/>
        </w:rPr>
        <w:t>8</w:t>
      </w:r>
      <w:r w:rsidRPr="00241BB0">
        <w:rPr>
          <w:rFonts w:eastAsia="MS Mincho"/>
          <w:color w:val="800000"/>
          <w:sz w:val="22"/>
          <w:szCs w:val="22"/>
        </w:rPr>
        <w:t xml:space="preserve"> CO</w:t>
      </w:r>
      <w:r w:rsidRPr="00241BB0">
        <w:rPr>
          <w:rFonts w:eastAsia="MS Mincho"/>
          <w:color w:val="800000"/>
          <w:sz w:val="22"/>
          <w:szCs w:val="22"/>
          <w:vertAlign w:val="subscript"/>
        </w:rPr>
        <w:t>2</w:t>
      </w:r>
      <w:r w:rsidRPr="00241BB0">
        <w:rPr>
          <w:rFonts w:eastAsia="MS Mincho"/>
          <w:color w:val="800000"/>
          <w:sz w:val="22"/>
          <w:szCs w:val="22"/>
        </w:rPr>
        <w:t xml:space="preserve"> emissions.  How much CO</w:t>
      </w:r>
      <w:r w:rsidRPr="00241BB0">
        <w:rPr>
          <w:rFonts w:eastAsia="MS Mincho"/>
          <w:color w:val="800000"/>
          <w:sz w:val="22"/>
          <w:szCs w:val="22"/>
          <w:vertAlign w:val="subscript"/>
        </w:rPr>
        <w:t xml:space="preserve">2 </w:t>
      </w:r>
      <w:r w:rsidRPr="00241BB0">
        <w:rPr>
          <w:rFonts w:eastAsia="MS Mincho"/>
          <w:color w:val="800000"/>
          <w:sz w:val="22"/>
          <w:szCs w:val="22"/>
        </w:rPr>
        <w:t>will the coal plant release into the atmosphere in July?</w:t>
      </w:r>
    </w:p>
    <w:p w:rsidR="00700D0C" w:rsidRPr="00241BB0" w:rsidRDefault="00700D0C" w:rsidP="00B80702">
      <w:pPr>
        <w:ind w:left="864" w:hanging="720"/>
        <w:rPr>
          <w:rFonts w:eastAsia="MS Mincho"/>
          <w:color w:val="800000"/>
          <w:sz w:val="22"/>
          <w:szCs w:val="22"/>
        </w:rPr>
      </w:pPr>
      <w:r w:rsidRPr="00241BB0">
        <w:rPr>
          <w:rFonts w:eastAsia="MS Mincho"/>
          <w:color w:val="800000"/>
          <w:sz w:val="22"/>
          <w:szCs w:val="22"/>
        </w:rPr>
        <w:t xml:space="preserve">(d)   Using a left-hand sum with four subdivisions, write an expression which approximates </w:t>
      </w:r>
      <w:r w:rsidRPr="00241BB0">
        <w:rPr>
          <w:rFonts w:eastAsia="MS Mincho"/>
          <w:color w:val="800000"/>
          <w:position w:val="-32"/>
          <w:sz w:val="22"/>
          <w:szCs w:val="22"/>
        </w:rPr>
        <w:object w:dxaOrig="920" w:dyaOrig="760">
          <v:shape id="_x0000_i1073" type="#_x0000_t75" style="width:45.75pt;height:38.25pt" o:ole="">
            <v:imagedata r:id="rId81" o:title=""/>
          </v:shape>
          <o:OLEObject Type="Embed" ProgID="Equation.3" ShapeID="_x0000_i1073" DrawAspect="Content" ObjectID="_1603536020" r:id="rId83"/>
        </w:object>
      </w:r>
    </w:p>
    <w:p w:rsidR="00700D0C" w:rsidRPr="00241BB0" w:rsidRDefault="00226239" w:rsidP="00B80702">
      <w:pPr>
        <w:overflowPunct/>
        <w:rPr>
          <w:rFonts w:eastAsia="MS Mincho"/>
          <w:color w:val="800000"/>
          <w:sz w:val="22"/>
          <w:szCs w:val="22"/>
        </w:rPr>
      </w:pPr>
      <w:r>
        <w:rPr>
          <w:rFonts w:eastAsia="MS Mincho"/>
          <w:color w:val="800000"/>
          <w:sz w:val="22"/>
          <w:szCs w:val="22"/>
        </w:rPr>
        <w:t>29</w:t>
      </w:r>
      <w:r w:rsidR="00700D0C" w:rsidRPr="00241BB0">
        <w:rPr>
          <w:rFonts w:eastAsia="MS Mincho"/>
          <w:color w:val="800000"/>
          <w:sz w:val="22"/>
          <w:szCs w:val="22"/>
        </w:rPr>
        <w:t xml:space="preserve">. </w:t>
      </w:r>
      <w:r w:rsidR="00700D0C" w:rsidRPr="00241BB0">
        <w:rPr>
          <w:rFonts w:eastAsia="MS Mincho"/>
          <w:i/>
          <w:color w:val="800000"/>
          <w:sz w:val="22"/>
          <w:szCs w:val="22"/>
        </w:rPr>
        <w:t>(U. Michigan)</w:t>
      </w:r>
      <w:r w:rsidR="00700D0C" w:rsidRPr="00241BB0">
        <w:rPr>
          <w:rFonts w:eastAsia="MS Mincho"/>
          <w:color w:val="800000"/>
          <w:sz w:val="22"/>
          <w:szCs w:val="22"/>
        </w:rPr>
        <w:t xml:space="preserve">  Suppose dg/dx &gt; 0 on the interval [3, 5], g(3) = 12, and g(5) = 20.  We want to use a Riemann sum with equal-size subdivisions to approximate </w:t>
      </w:r>
    </w:p>
    <w:p w:rsidR="00700D0C" w:rsidRPr="00241BB0" w:rsidRDefault="00700D0C" w:rsidP="00226239">
      <w:pPr>
        <w:overflowPunct/>
        <w:jc w:val="center"/>
        <w:rPr>
          <w:rFonts w:eastAsia="MS Mincho"/>
          <w:color w:val="800000"/>
          <w:sz w:val="22"/>
          <w:szCs w:val="22"/>
        </w:rPr>
      </w:pPr>
      <w:r w:rsidRPr="00241BB0">
        <w:rPr>
          <w:position w:val="-32"/>
          <w:sz w:val="22"/>
          <w:szCs w:val="22"/>
          <w:vertAlign w:val="subscript"/>
        </w:rPr>
        <w:object w:dxaOrig="920" w:dyaOrig="760">
          <v:shape id="_x0000_i1074" type="#_x0000_t75" style="width:65.25pt;height:52.5pt" o:ole="">
            <v:imagedata r:id="rId77" o:title=""/>
          </v:shape>
          <o:OLEObject Type="Embed" ProgID="Equation.3" ShapeID="_x0000_i1074" DrawAspect="Content" ObjectID="_1603536021" r:id="rId84"/>
        </w:object>
      </w:r>
    </w:p>
    <w:p w:rsidR="00700D0C" w:rsidRDefault="00700D0C" w:rsidP="00226239">
      <w:pPr>
        <w:overflowPunct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If we want to guarantee that the error in our estimate be no larger than ¼, then what is the </w:t>
      </w:r>
      <w:r w:rsidRPr="00241BB0">
        <w:rPr>
          <w:i/>
          <w:color w:val="800000"/>
          <w:sz w:val="22"/>
          <w:szCs w:val="22"/>
        </w:rPr>
        <w:t>minimum</w:t>
      </w:r>
      <w:r w:rsidRPr="00241BB0">
        <w:rPr>
          <w:color w:val="800000"/>
          <w:sz w:val="22"/>
          <w:szCs w:val="22"/>
        </w:rPr>
        <w:t xml:space="preserve"> number of subdivisions that we must use?</w:t>
      </w:r>
    </w:p>
    <w:p w:rsidR="00226239" w:rsidRPr="00241BB0" w:rsidRDefault="00226239" w:rsidP="00226239">
      <w:pPr>
        <w:overflowPunct/>
        <w:rPr>
          <w:color w:val="800000"/>
          <w:sz w:val="22"/>
          <w:szCs w:val="22"/>
        </w:rPr>
      </w:pPr>
    </w:p>
    <w:p w:rsidR="00700D0C" w:rsidRDefault="00700D0C" w:rsidP="00700D0C">
      <w:pPr>
        <w:overflowPunct/>
        <w:autoSpaceDE/>
        <w:autoSpaceDN/>
        <w:adjustRightInd/>
        <w:spacing w:after="7" w:line="251" w:lineRule="auto"/>
        <w:ind w:right="1010"/>
        <w:jc w:val="both"/>
        <w:rPr>
          <w:sz w:val="22"/>
          <w:szCs w:val="22"/>
        </w:rPr>
      </w:pPr>
      <w:r>
        <w:rPr>
          <w:sz w:val="22"/>
          <w:szCs w:val="22"/>
        </w:rPr>
        <w:t>3</w:t>
      </w:r>
      <w:r w:rsidR="00226239">
        <w:rPr>
          <w:sz w:val="22"/>
          <w:szCs w:val="22"/>
        </w:rPr>
        <w:t>0</w:t>
      </w:r>
      <w:r w:rsidRPr="00241BB0">
        <w:rPr>
          <w:sz w:val="22"/>
          <w:szCs w:val="22"/>
        </w:rPr>
        <w:t xml:space="preserve">.  A warehouse orders and stores boxes. The cost of storing boxes is proportional to </w:t>
      </w:r>
      <w:r w:rsidRPr="00241BB0">
        <w:rPr>
          <w:rFonts w:eastAsia="Cambria"/>
          <w:i/>
          <w:sz w:val="22"/>
          <w:szCs w:val="22"/>
        </w:rPr>
        <w:t>q</w:t>
      </w:r>
      <w:r w:rsidRPr="00241BB0">
        <w:rPr>
          <w:sz w:val="22"/>
          <w:szCs w:val="22"/>
        </w:rPr>
        <w:t>, the quantity ordered.  The cost of ordering boxes is proportional to 1</w:t>
      </w:r>
      <w:r w:rsidRPr="00241BB0">
        <w:rPr>
          <w:rFonts w:eastAsia="Cambria"/>
          <w:i/>
          <w:sz w:val="22"/>
          <w:szCs w:val="22"/>
        </w:rPr>
        <w:t>/q</w:t>
      </w:r>
      <w:r w:rsidRPr="00241BB0">
        <w:rPr>
          <w:sz w:val="22"/>
          <w:szCs w:val="22"/>
        </w:rPr>
        <w:t xml:space="preserve">, because the warehouse gets a price cut for larger orders. The total cost of operating the warehouse is the sum of ordering costs and storage costs. What value of </w:t>
      </w:r>
      <w:r w:rsidRPr="00241BB0">
        <w:rPr>
          <w:rFonts w:eastAsia="Cambria"/>
          <w:i/>
          <w:sz w:val="22"/>
          <w:szCs w:val="22"/>
        </w:rPr>
        <w:t xml:space="preserve">q </w:t>
      </w:r>
      <w:r w:rsidRPr="00241BB0">
        <w:rPr>
          <w:sz w:val="22"/>
          <w:szCs w:val="22"/>
        </w:rPr>
        <w:t>gives the minimum cost?</w:t>
      </w:r>
    </w:p>
    <w:p w:rsidR="00B80702" w:rsidRPr="00241BB0" w:rsidRDefault="00B80702" w:rsidP="00700D0C">
      <w:pPr>
        <w:overflowPunct/>
        <w:autoSpaceDE/>
        <w:autoSpaceDN/>
        <w:adjustRightInd/>
        <w:spacing w:after="7" w:line="251" w:lineRule="auto"/>
        <w:ind w:right="1010"/>
        <w:jc w:val="both"/>
        <w:rPr>
          <w:sz w:val="22"/>
          <w:szCs w:val="22"/>
        </w:rPr>
      </w:pPr>
    </w:p>
    <w:p w:rsidR="00700D0C" w:rsidRPr="00241BB0" w:rsidRDefault="00700D0C" w:rsidP="00700D0C">
      <w:pPr>
        <w:overflowPunct/>
        <w:rPr>
          <w:color w:val="800000"/>
          <w:sz w:val="22"/>
          <w:szCs w:val="22"/>
        </w:rPr>
      </w:pPr>
      <w:r>
        <w:rPr>
          <w:sz w:val="22"/>
          <w:szCs w:val="22"/>
        </w:rPr>
        <w:t>3</w:t>
      </w:r>
      <w:r w:rsidR="00226239">
        <w:rPr>
          <w:sz w:val="22"/>
          <w:szCs w:val="22"/>
        </w:rPr>
        <w:t>1</w:t>
      </w:r>
      <w:r w:rsidRPr="00241BB0">
        <w:rPr>
          <w:sz w:val="22"/>
          <w:szCs w:val="22"/>
        </w:rPr>
        <w:t>.   For a science fair project, Albertine needs to build cylindrical cans with volume 300 cubic centimeters. The material for the side of a can costs 0.03 cents per cm</w:t>
      </w:r>
      <w:r w:rsidRPr="00241BB0">
        <w:rPr>
          <w:rFonts w:eastAsia="Cambria"/>
          <w:sz w:val="22"/>
          <w:szCs w:val="22"/>
          <w:vertAlign w:val="superscript"/>
        </w:rPr>
        <w:t>2</w:t>
      </w:r>
      <w:r w:rsidRPr="00241BB0">
        <w:rPr>
          <w:rFonts w:eastAsia="Cambria"/>
          <w:i/>
          <w:sz w:val="22"/>
          <w:szCs w:val="22"/>
        </w:rPr>
        <w:t xml:space="preserve">, </w:t>
      </w:r>
      <w:r w:rsidRPr="00241BB0">
        <w:rPr>
          <w:sz w:val="22"/>
          <w:szCs w:val="22"/>
        </w:rPr>
        <w:t>and the material for the bottom and top of the can costs 0.06 cents per cm</w:t>
      </w:r>
      <w:r w:rsidRPr="00241BB0">
        <w:rPr>
          <w:rFonts w:eastAsia="Cambria"/>
          <w:sz w:val="22"/>
          <w:szCs w:val="22"/>
          <w:vertAlign w:val="superscript"/>
        </w:rPr>
        <w:t>2</w:t>
      </w:r>
      <w:r w:rsidRPr="00241BB0">
        <w:rPr>
          <w:rFonts w:eastAsia="Cambria"/>
          <w:i/>
          <w:sz w:val="22"/>
          <w:szCs w:val="22"/>
        </w:rPr>
        <w:t xml:space="preserve">. </w:t>
      </w:r>
      <w:r w:rsidRPr="00241BB0">
        <w:rPr>
          <w:sz w:val="22"/>
          <w:szCs w:val="22"/>
        </w:rPr>
        <w:t>What is the cost of the least expensive can that she can build?</w:t>
      </w:r>
    </w:p>
    <w:p w:rsidR="00700D0C" w:rsidRPr="00241BB0" w:rsidRDefault="00700D0C" w:rsidP="00700D0C">
      <w:pPr>
        <w:overflowPunct/>
        <w:spacing w:line="360" w:lineRule="auto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</w:t>
      </w:r>
    </w:p>
    <w:p w:rsidR="00700D0C" w:rsidRPr="00241BB0" w:rsidRDefault="00700D0C" w:rsidP="00700D0C">
      <w:pPr>
        <w:overflowPunct/>
        <w:rPr>
          <w:sz w:val="22"/>
          <w:szCs w:val="22"/>
        </w:rPr>
      </w:pPr>
      <w:r>
        <w:rPr>
          <w:noProof/>
          <w:sz w:val="22"/>
          <w:szCs w:val="22"/>
        </w:rPr>
        <w:t>3</w:t>
      </w:r>
      <w:r w:rsidR="00226239">
        <w:rPr>
          <w:noProof/>
          <w:sz w:val="22"/>
          <w:szCs w:val="22"/>
        </w:rPr>
        <w:t>2</w:t>
      </w:r>
      <w:r w:rsidRPr="00241BB0">
        <w:rPr>
          <w:noProof/>
          <w:sz w:val="22"/>
          <w:szCs w:val="22"/>
        </w:rPr>
        <w:t xml:space="preserve">.  </w:t>
      </w:r>
      <w:r w:rsidRPr="00245154">
        <w:rPr>
          <w:i/>
          <w:noProof/>
          <w:sz w:val="22"/>
          <w:szCs w:val="22"/>
        </w:rPr>
        <w:t>[University of Michigan]</w:t>
      </w:r>
      <w:r w:rsidRPr="00241BB0">
        <w:rPr>
          <w:noProof/>
          <w:sz w:val="22"/>
          <w:szCs w:val="22"/>
        </w:rPr>
        <w:t xml:space="preserve">  </w:t>
      </w:r>
      <w:r w:rsidRPr="00241BB0">
        <w:rPr>
          <w:sz w:val="22"/>
          <w:szCs w:val="22"/>
        </w:rPr>
        <w:t xml:space="preserve">A hoophouse is an unheated greenhouse used to grow certain types of vegetables during the harsh midwest winter. A typical hoophouse has a semi-cylindrical roof with a semi-circular wall on each end (see figure below). The growing area of the hoophouse is the rectangle of length ℓ and width w (each measured in feet) which is covered by the hoophouse. The cost of the semi-circular walls is $0.50 per square foot and the cost of the roof, which varies with the side length ℓ, is $1 + 0.001ℓ per square foot. </w:t>
      </w:r>
    </w:p>
    <w:p w:rsidR="00700D0C" w:rsidRPr="00241BB0" w:rsidRDefault="00700D0C" w:rsidP="00700D0C">
      <w:pPr>
        <w:overflowPunct/>
        <w:rPr>
          <w:sz w:val="22"/>
          <w:szCs w:val="22"/>
        </w:rPr>
      </w:pPr>
      <w:r>
        <w:rPr>
          <w:noProof/>
          <w:sz w:val="22"/>
          <w:szCs w:val="22"/>
          <w:lang w:eastAsia="en-US"/>
        </w:rPr>
        <w:drawing>
          <wp:inline distT="0" distB="0" distL="0" distR="0">
            <wp:extent cx="1338580" cy="4857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952" b="23170"/>
                    <a:stretch/>
                  </pic:blipFill>
                  <pic:spPr bwMode="auto">
                    <a:xfrm>
                      <a:off x="0" y="0"/>
                      <a:ext cx="1340581" cy="486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0D0C" w:rsidRPr="00241BB0" w:rsidRDefault="00700D0C" w:rsidP="00700D0C">
      <w:pPr>
        <w:overflowPunct/>
        <w:ind w:left="576"/>
        <w:rPr>
          <w:sz w:val="22"/>
          <w:szCs w:val="22"/>
        </w:rPr>
      </w:pPr>
      <w:r w:rsidRPr="00241BB0">
        <w:rPr>
          <w:sz w:val="22"/>
          <w:szCs w:val="22"/>
        </w:rPr>
        <w:t xml:space="preserve">a. Write an equation for the cost of a hoophouse in terms of ℓ and w. (Hint: The surface area of a cylinder of height ℓ and radius r, not including the circles on each end, is A = 2πrℓ.) </w:t>
      </w:r>
    </w:p>
    <w:p w:rsidR="00700D0C" w:rsidRPr="00241BB0" w:rsidRDefault="00700D0C" w:rsidP="00700D0C">
      <w:pPr>
        <w:overflowPunct/>
        <w:ind w:left="576"/>
        <w:rPr>
          <w:sz w:val="22"/>
          <w:szCs w:val="22"/>
        </w:rPr>
      </w:pPr>
      <w:r w:rsidRPr="00241BB0">
        <w:rPr>
          <w:sz w:val="22"/>
          <w:szCs w:val="22"/>
        </w:rPr>
        <w:t>b.   Find the dimensions of the least expensive hoophouse with 8000 square feet of growing area.</w:t>
      </w:r>
    </w:p>
    <w:p w:rsidR="00700D0C" w:rsidRPr="00241BB0" w:rsidRDefault="00700D0C" w:rsidP="00700D0C">
      <w:pPr>
        <w:overflowPunct/>
        <w:autoSpaceDE/>
        <w:adjustRightInd/>
        <w:ind w:left="720" w:hanging="720"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lastRenderedPageBreak/>
        <w:t>3</w:t>
      </w:r>
      <w:r w:rsidR="00226239">
        <w:rPr>
          <w:color w:val="800000"/>
          <w:sz w:val="22"/>
          <w:szCs w:val="22"/>
        </w:rPr>
        <w:t>3</w:t>
      </w:r>
      <w:r w:rsidRPr="00241BB0">
        <w:rPr>
          <w:color w:val="800000"/>
          <w:sz w:val="22"/>
          <w:szCs w:val="22"/>
        </w:rPr>
        <w:t>.     If two resistors of R</w:t>
      </w:r>
      <w:r w:rsidRPr="00241BB0">
        <w:rPr>
          <w:color w:val="800000"/>
          <w:sz w:val="22"/>
          <w:szCs w:val="22"/>
          <w:vertAlign w:val="subscript"/>
        </w:rPr>
        <w:t>1</w:t>
      </w:r>
      <w:r w:rsidRPr="00241BB0">
        <w:rPr>
          <w:color w:val="800000"/>
          <w:sz w:val="22"/>
          <w:szCs w:val="22"/>
        </w:rPr>
        <w:t xml:space="preserve"> and R</w:t>
      </w:r>
      <w:r w:rsidRPr="00241BB0">
        <w:rPr>
          <w:color w:val="800000"/>
          <w:sz w:val="22"/>
          <w:szCs w:val="22"/>
          <w:vertAlign w:val="subscript"/>
        </w:rPr>
        <w:t>2</w:t>
      </w:r>
      <w:r w:rsidRPr="00241BB0">
        <w:rPr>
          <w:color w:val="800000"/>
          <w:sz w:val="22"/>
          <w:szCs w:val="22"/>
        </w:rPr>
        <w:t xml:space="preserve"> ohms are connected in parallel in an electric circuit to make an R-ohm resistor, the value of R can be found from the equation</w:t>
      </w:r>
    </w:p>
    <w:p w:rsidR="00700D0C" w:rsidRPr="00241BB0" w:rsidRDefault="00B80702" w:rsidP="00700D0C">
      <w:pPr>
        <w:jc w:val="center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  <w:vertAlign w:val="subscript"/>
        </w:rPr>
        <w:object w:dxaOrig="1339" w:dyaOrig="680">
          <v:shape id="_x0000_i1075" type="#_x0000_t75" style="width:63.75pt;height:32.25pt" o:ole="">
            <v:imagedata r:id="rId86" o:title=""/>
          </v:shape>
          <o:OLEObject Type="Embed" ProgID="Equation.3" ShapeID="_x0000_i1075" DrawAspect="Content" ObjectID="_1603536022" r:id="rId87"/>
        </w:object>
      </w:r>
    </w:p>
    <w:p w:rsidR="00700D0C" w:rsidRPr="00241BB0" w:rsidRDefault="00700D0C" w:rsidP="00700D0C">
      <w:pPr>
        <w:ind w:left="720"/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>If R</w:t>
      </w:r>
      <w:r w:rsidRPr="00241BB0">
        <w:rPr>
          <w:color w:val="800000"/>
          <w:sz w:val="22"/>
          <w:szCs w:val="22"/>
          <w:vertAlign w:val="subscript"/>
        </w:rPr>
        <w:t>1</w:t>
      </w:r>
      <w:r w:rsidRPr="00241BB0">
        <w:rPr>
          <w:color w:val="800000"/>
          <w:sz w:val="22"/>
          <w:szCs w:val="22"/>
        </w:rPr>
        <w:t xml:space="preserve"> is decreasing at the rate of 1 ohm/sec and R</w:t>
      </w:r>
      <w:r w:rsidRPr="00241BB0">
        <w:rPr>
          <w:color w:val="800000"/>
          <w:sz w:val="22"/>
          <w:szCs w:val="22"/>
          <w:vertAlign w:val="subscript"/>
        </w:rPr>
        <w:t>2</w:t>
      </w:r>
      <w:r w:rsidRPr="00241BB0">
        <w:rPr>
          <w:color w:val="800000"/>
          <w:sz w:val="22"/>
          <w:szCs w:val="22"/>
        </w:rPr>
        <w:t xml:space="preserve"> is increasing at the rate of 0.5  ohm/sec, at what rate is R changing when R</w:t>
      </w:r>
      <w:r w:rsidRPr="00241BB0">
        <w:rPr>
          <w:color w:val="800000"/>
          <w:sz w:val="22"/>
          <w:szCs w:val="22"/>
          <w:vertAlign w:val="subscript"/>
        </w:rPr>
        <w:t>1</w:t>
      </w:r>
      <w:r w:rsidRPr="00241BB0">
        <w:rPr>
          <w:color w:val="800000"/>
          <w:sz w:val="22"/>
          <w:szCs w:val="22"/>
        </w:rPr>
        <w:t xml:space="preserve"> = 75 ohms and R</w:t>
      </w:r>
      <w:r w:rsidRPr="00241BB0">
        <w:rPr>
          <w:color w:val="800000"/>
          <w:sz w:val="22"/>
          <w:szCs w:val="22"/>
          <w:vertAlign w:val="subscript"/>
        </w:rPr>
        <w:t>2</w:t>
      </w:r>
      <w:r w:rsidRPr="00241BB0">
        <w:rPr>
          <w:color w:val="800000"/>
          <w:sz w:val="22"/>
          <w:szCs w:val="22"/>
        </w:rPr>
        <w:t xml:space="preserve"> = 50 ohms?</w:t>
      </w:r>
    </w:p>
    <w:p w:rsidR="00700D0C" w:rsidRPr="00241BB0" w:rsidRDefault="00700D0C" w:rsidP="00700D0C">
      <w:pPr>
        <w:jc w:val="center"/>
        <w:rPr>
          <w:sz w:val="22"/>
          <w:szCs w:val="22"/>
        </w:rPr>
      </w:pPr>
      <w:r w:rsidRPr="00241BB0">
        <w:rPr>
          <w:sz w:val="22"/>
          <w:szCs w:val="22"/>
        </w:rPr>
        <w:fldChar w:fldCharType="begin"/>
      </w:r>
      <w:r w:rsidRPr="00241BB0">
        <w:rPr>
          <w:sz w:val="22"/>
          <w:szCs w:val="22"/>
        </w:rPr>
        <w:instrText xml:space="preserve"> INCLUDEPICTURE "http://www.ceb.cam.ac.uk/data/images/groups/CREST/Teaching/impedence/paral1.gif" \* MERGEFORMATINET </w:instrText>
      </w:r>
      <w:r w:rsidRPr="00241BB0">
        <w:rPr>
          <w:sz w:val="22"/>
          <w:szCs w:val="22"/>
        </w:rPr>
        <w:fldChar w:fldCharType="separate"/>
      </w:r>
      <w:r w:rsidRPr="00241BB0">
        <w:rPr>
          <w:sz w:val="22"/>
          <w:szCs w:val="22"/>
        </w:rPr>
        <w:fldChar w:fldCharType="begin"/>
      </w:r>
      <w:r w:rsidRPr="00241BB0">
        <w:rPr>
          <w:sz w:val="22"/>
          <w:szCs w:val="22"/>
        </w:rPr>
        <w:instrText xml:space="preserve"> INCLUDEPICTURE  "http://www.ceb.cam.ac.uk/data/images/groups/CREST/Teaching/impedence/paral1.gif" \* MERGEFORMATINET </w:instrText>
      </w:r>
      <w:r w:rsidRPr="00241BB0">
        <w:rPr>
          <w:sz w:val="22"/>
          <w:szCs w:val="22"/>
        </w:rPr>
        <w:fldChar w:fldCharType="separate"/>
      </w:r>
      <w:r w:rsidRPr="00241BB0">
        <w:rPr>
          <w:sz w:val="22"/>
          <w:szCs w:val="22"/>
        </w:rPr>
        <w:fldChar w:fldCharType="begin"/>
      </w:r>
      <w:r w:rsidRPr="00241BB0">
        <w:rPr>
          <w:sz w:val="22"/>
          <w:szCs w:val="22"/>
        </w:rPr>
        <w:instrText xml:space="preserve"> INCLUDEPICTURE  "http://www.ceb.cam.ac.uk/data/images/groups/CREST/Teaching/impedence/paral1.gif" \* MERGEFORMATINET </w:instrText>
      </w:r>
      <w:r w:rsidRPr="00241BB0">
        <w:rPr>
          <w:sz w:val="22"/>
          <w:szCs w:val="22"/>
        </w:rPr>
        <w:fldChar w:fldCharType="separate"/>
      </w:r>
      <w:r w:rsidRPr="00241BB0">
        <w:rPr>
          <w:sz w:val="22"/>
          <w:szCs w:val="22"/>
        </w:rPr>
        <w:fldChar w:fldCharType="begin"/>
      </w:r>
      <w:r w:rsidRPr="00241BB0">
        <w:rPr>
          <w:sz w:val="22"/>
          <w:szCs w:val="22"/>
        </w:rPr>
        <w:instrText xml:space="preserve"> INCLUDEPICTURE  "http://www.ceb.cam.ac.uk/data/images/groups/CREST/Teaching/impedence/paral1.gif" \* MERGEFORMATINET </w:instrText>
      </w:r>
      <w:r w:rsidRPr="00241BB0"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INCLUDEPICTURE  "http://www.ceb.cam.ac.uk/data/images/groups/CREST/Teaching/impedence/paral1.gif" \* MERGEFORMATINET </w:instrText>
      </w:r>
      <w:r>
        <w:rPr>
          <w:sz w:val="22"/>
          <w:szCs w:val="22"/>
        </w:rPr>
        <w:fldChar w:fldCharType="separate"/>
      </w:r>
      <w:r w:rsidR="00326C9A">
        <w:rPr>
          <w:sz w:val="22"/>
          <w:szCs w:val="22"/>
        </w:rPr>
        <w:fldChar w:fldCharType="begin"/>
      </w:r>
      <w:r w:rsidR="00326C9A">
        <w:rPr>
          <w:sz w:val="22"/>
          <w:szCs w:val="22"/>
        </w:rPr>
        <w:instrText xml:space="preserve"> INCLUDEPICTURE  "http://www.ceb.cam.ac.uk/data/images/groups/CREST/Teaching/impedence/paral1.gif" \* MERGEFORMATINET </w:instrText>
      </w:r>
      <w:r w:rsidR="00326C9A">
        <w:rPr>
          <w:sz w:val="22"/>
          <w:szCs w:val="22"/>
        </w:rPr>
        <w:fldChar w:fldCharType="separate"/>
      </w:r>
      <w:r w:rsidR="00326C9A">
        <w:rPr>
          <w:sz w:val="22"/>
          <w:szCs w:val="22"/>
        </w:rPr>
        <w:pict>
          <v:shape id="_x0000_i1076" type="#_x0000_t75" alt="" style="width:156pt;height:105pt">
            <v:imagedata r:id="rId88" r:href="rId89"/>
          </v:shape>
        </w:pict>
      </w:r>
      <w:r w:rsidR="00326C9A">
        <w:rPr>
          <w:sz w:val="22"/>
          <w:szCs w:val="22"/>
        </w:rPr>
        <w:fldChar w:fldCharType="end"/>
      </w:r>
      <w:r>
        <w:rPr>
          <w:sz w:val="22"/>
          <w:szCs w:val="22"/>
        </w:rPr>
        <w:fldChar w:fldCharType="end"/>
      </w:r>
      <w:r w:rsidRPr="00241BB0">
        <w:rPr>
          <w:sz w:val="22"/>
          <w:szCs w:val="22"/>
        </w:rPr>
        <w:fldChar w:fldCharType="end"/>
      </w:r>
      <w:r w:rsidRPr="00241BB0">
        <w:rPr>
          <w:sz w:val="22"/>
          <w:szCs w:val="22"/>
        </w:rPr>
        <w:fldChar w:fldCharType="end"/>
      </w:r>
      <w:r w:rsidRPr="00241BB0">
        <w:rPr>
          <w:sz w:val="22"/>
          <w:szCs w:val="22"/>
        </w:rPr>
        <w:fldChar w:fldCharType="end"/>
      </w:r>
      <w:r w:rsidRPr="00241BB0">
        <w:rPr>
          <w:sz w:val="22"/>
          <w:szCs w:val="22"/>
        </w:rPr>
        <w:fldChar w:fldCharType="end"/>
      </w:r>
    </w:p>
    <w:p w:rsidR="00700D0C" w:rsidRDefault="00700D0C" w:rsidP="00B80702">
      <w:pPr>
        <w:rPr>
          <w:bCs/>
          <w:color w:val="800000"/>
          <w:sz w:val="22"/>
          <w:szCs w:val="22"/>
        </w:rPr>
      </w:pPr>
      <w:r>
        <w:rPr>
          <w:bCs/>
          <w:color w:val="800000"/>
          <w:sz w:val="22"/>
          <w:szCs w:val="22"/>
        </w:rPr>
        <w:t>3</w:t>
      </w:r>
      <w:r w:rsidR="00226239">
        <w:rPr>
          <w:bCs/>
          <w:color w:val="800000"/>
          <w:sz w:val="22"/>
          <w:szCs w:val="22"/>
        </w:rPr>
        <w:t>4</w:t>
      </w:r>
      <w:r w:rsidRPr="00241BB0">
        <w:rPr>
          <w:bCs/>
          <w:color w:val="800000"/>
          <w:sz w:val="22"/>
          <w:szCs w:val="22"/>
        </w:rPr>
        <w:t xml:space="preserve">.  State the </w:t>
      </w:r>
      <w:r w:rsidRPr="00241BB0">
        <w:rPr>
          <w:bCs/>
          <w:i/>
          <w:color w:val="0000FF"/>
          <w:sz w:val="22"/>
          <w:szCs w:val="22"/>
        </w:rPr>
        <w:t>Extreme Value Theorem</w:t>
      </w:r>
      <w:r w:rsidRPr="00241BB0">
        <w:rPr>
          <w:bCs/>
          <w:i/>
          <w:color w:val="800000"/>
          <w:sz w:val="22"/>
          <w:szCs w:val="22"/>
        </w:rPr>
        <w:t>.</w:t>
      </w:r>
      <w:r w:rsidRPr="00241BB0">
        <w:rPr>
          <w:bCs/>
          <w:color w:val="800000"/>
          <w:sz w:val="22"/>
          <w:szCs w:val="22"/>
        </w:rPr>
        <w:t xml:space="preserve">  What happens if the closed interval is replaced by an open interval?   Is continuity necessary?</w:t>
      </w:r>
    </w:p>
    <w:p w:rsidR="00B80702" w:rsidRPr="00241BB0" w:rsidRDefault="00B80702" w:rsidP="00B80702">
      <w:pPr>
        <w:rPr>
          <w:color w:val="800000"/>
          <w:sz w:val="22"/>
          <w:szCs w:val="22"/>
        </w:rPr>
      </w:pPr>
    </w:p>
    <w:p w:rsidR="00700D0C" w:rsidRPr="00241BB0" w:rsidRDefault="00700D0C" w:rsidP="00B80702">
      <w:pPr>
        <w:overflowPunct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3</w:t>
      </w:r>
      <w:r w:rsidR="00226239">
        <w:rPr>
          <w:color w:val="800000"/>
          <w:sz w:val="22"/>
          <w:szCs w:val="22"/>
        </w:rPr>
        <w:t>5</w:t>
      </w:r>
      <w:r w:rsidRPr="00241BB0">
        <w:rPr>
          <w:color w:val="800000"/>
          <w:sz w:val="22"/>
          <w:szCs w:val="22"/>
        </w:rPr>
        <w:t xml:space="preserve">.   The sum of a positive number and </w:t>
      </w:r>
      <w:r w:rsidR="00B80702">
        <w:rPr>
          <w:color w:val="800000"/>
          <w:sz w:val="22"/>
          <w:szCs w:val="22"/>
        </w:rPr>
        <w:t>twice its</w:t>
      </w:r>
      <w:r w:rsidRPr="00241BB0">
        <w:rPr>
          <w:color w:val="800000"/>
          <w:sz w:val="22"/>
          <w:szCs w:val="22"/>
        </w:rPr>
        <w:t xml:space="preserve"> reciprocal is to be as small as possible.  What is the number?</w:t>
      </w:r>
    </w:p>
    <w:p w:rsidR="00700D0C" w:rsidRPr="00241BB0" w:rsidRDefault="00700D0C" w:rsidP="00B80702">
      <w:pPr>
        <w:overflowPunct/>
        <w:rPr>
          <w:color w:val="800000"/>
          <w:sz w:val="22"/>
          <w:szCs w:val="22"/>
        </w:rPr>
      </w:pPr>
    </w:p>
    <w:p w:rsidR="00700D0C" w:rsidRPr="00BB0616" w:rsidRDefault="00226239" w:rsidP="00B80702">
      <w:pPr>
        <w:overflowPunct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36</w:t>
      </w:r>
      <w:r w:rsidR="00700D0C" w:rsidRPr="00BB0616">
        <w:rPr>
          <w:color w:val="800000"/>
          <w:sz w:val="22"/>
          <w:szCs w:val="22"/>
        </w:rPr>
        <w:t xml:space="preserve">.   Find the point on the line y = 2x + 5 that is </w:t>
      </w:r>
      <w:r w:rsidR="00700D0C" w:rsidRPr="00BB0616">
        <w:rPr>
          <w:i/>
          <w:color w:val="800000"/>
          <w:sz w:val="22"/>
          <w:szCs w:val="22"/>
        </w:rPr>
        <w:t>closest</w:t>
      </w:r>
      <w:r w:rsidR="00700D0C" w:rsidRPr="00BB0616">
        <w:rPr>
          <w:color w:val="800000"/>
          <w:sz w:val="22"/>
          <w:szCs w:val="22"/>
        </w:rPr>
        <w:t xml:space="preserve"> to the origin.</w:t>
      </w:r>
    </w:p>
    <w:p w:rsidR="00700D0C" w:rsidRPr="00241BB0" w:rsidRDefault="00700D0C" w:rsidP="00B80702">
      <w:pPr>
        <w:overflowPunct/>
        <w:ind w:left="480"/>
        <w:rPr>
          <w:color w:val="800000"/>
          <w:sz w:val="22"/>
          <w:szCs w:val="22"/>
        </w:rPr>
      </w:pPr>
    </w:p>
    <w:p w:rsidR="00700D0C" w:rsidRPr="00241BB0" w:rsidRDefault="00226239" w:rsidP="00B80702">
      <w:pPr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37</w:t>
      </w:r>
      <w:r w:rsidR="00700D0C" w:rsidRPr="00241BB0">
        <w:rPr>
          <w:color w:val="800000"/>
          <w:sz w:val="22"/>
          <w:szCs w:val="22"/>
        </w:rPr>
        <w:t>.    Find the points on the hyperbola x</w:t>
      </w:r>
      <w:r w:rsidR="00700D0C" w:rsidRPr="00241BB0">
        <w:rPr>
          <w:color w:val="800000"/>
          <w:sz w:val="22"/>
          <w:szCs w:val="22"/>
          <w:vertAlign w:val="superscript"/>
        </w:rPr>
        <w:t>2</w:t>
      </w:r>
      <w:r w:rsidR="00700D0C" w:rsidRPr="00241BB0">
        <w:rPr>
          <w:color w:val="800000"/>
          <w:sz w:val="22"/>
          <w:szCs w:val="22"/>
        </w:rPr>
        <w:t>/4 – y</w:t>
      </w:r>
      <w:r w:rsidR="00700D0C" w:rsidRPr="00241BB0">
        <w:rPr>
          <w:color w:val="800000"/>
          <w:sz w:val="22"/>
          <w:szCs w:val="22"/>
          <w:vertAlign w:val="superscript"/>
        </w:rPr>
        <w:t>2</w:t>
      </w:r>
      <w:r w:rsidR="00700D0C" w:rsidRPr="00241BB0">
        <w:rPr>
          <w:color w:val="800000"/>
          <w:sz w:val="22"/>
          <w:szCs w:val="22"/>
        </w:rPr>
        <w:t xml:space="preserve">/9 = 1 that are </w:t>
      </w:r>
      <w:r w:rsidR="00700D0C" w:rsidRPr="00241BB0">
        <w:rPr>
          <w:i/>
          <w:color w:val="800000"/>
          <w:sz w:val="22"/>
          <w:szCs w:val="22"/>
        </w:rPr>
        <w:t>closest</w:t>
      </w:r>
      <w:r w:rsidR="00700D0C" w:rsidRPr="00241BB0">
        <w:rPr>
          <w:color w:val="800000"/>
          <w:sz w:val="22"/>
          <w:szCs w:val="22"/>
        </w:rPr>
        <w:t xml:space="preserve"> to the point (-1, 1).</w:t>
      </w:r>
    </w:p>
    <w:p w:rsidR="00700D0C" w:rsidRPr="00241BB0" w:rsidRDefault="00700D0C" w:rsidP="00B80702">
      <w:pPr>
        <w:rPr>
          <w:color w:val="800000"/>
          <w:sz w:val="22"/>
          <w:szCs w:val="22"/>
        </w:rPr>
      </w:pPr>
      <w:r w:rsidRPr="00241BB0">
        <w:rPr>
          <w:color w:val="800000"/>
          <w:sz w:val="22"/>
          <w:szCs w:val="22"/>
        </w:rPr>
        <w:t xml:space="preserve"> </w:t>
      </w:r>
    </w:p>
    <w:p w:rsidR="00700D0C" w:rsidRPr="00241BB0" w:rsidRDefault="00226239" w:rsidP="00B80702">
      <w:pPr>
        <w:pStyle w:val="NormalWeb"/>
        <w:spacing w:before="0" w:beforeAutospacing="0" w:after="0" w:afterAutospacing="0"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38</w:t>
      </w:r>
      <w:r w:rsidR="00700D0C" w:rsidRPr="00241BB0">
        <w:rPr>
          <w:color w:val="800000"/>
          <w:sz w:val="22"/>
          <w:szCs w:val="22"/>
        </w:rPr>
        <w:t>.   Given the graph of y = F</w:t>
      </w:r>
      <w:r w:rsidR="00700D0C" w:rsidRPr="00241BB0">
        <w:rPr>
          <w:color w:val="800000"/>
          <w:sz w:val="22"/>
          <w:szCs w:val="22"/>
        </w:rPr>
        <w:sym w:font="Symbol" w:char="F0A2"/>
      </w:r>
      <w:r w:rsidR="00700D0C" w:rsidRPr="00241BB0">
        <w:rPr>
          <w:color w:val="800000"/>
          <w:sz w:val="22"/>
          <w:szCs w:val="22"/>
        </w:rPr>
        <w:t>(x) below, sketch the graphs of y = F</w:t>
      </w:r>
      <w:r w:rsidR="00700D0C" w:rsidRPr="00241BB0">
        <w:rPr>
          <w:color w:val="800000"/>
          <w:sz w:val="22"/>
          <w:szCs w:val="22"/>
        </w:rPr>
        <w:sym w:font="Symbol" w:char="F0A2"/>
      </w:r>
      <w:r w:rsidR="00700D0C" w:rsidRPr="00241BB0">
        <w:rPr>
          <w:color w:val="800000"/>
          <w:sz w:val="22"/>
          <w:szCs w:val="22"/>
        </w:rPr>
        <w:sym w:font="Symbol" w:char="F0A2"/>
      </w:r>
      <w:r w:rsidR="00700D0C" w:rsidRPr="00241BB0">
        <w:rPr>
          <w:color w:val="800000"/>
          <w:sz w:val="22"/>
          <w:szCs w:val="22"/>
        </w:rPr>
        <w:t>(x) and y = F(x).</w:t>
      </w:r>
    </w:p>
    <w:p w:rsidR="00700D0C" w:rsidRPr="00241BB0" w:rsidRDefault="00700D0C" w:rsidP="00A56E93">
      <w:pPr>
        <w:pStyle w:val="NormalWeb"/>
        <w:spacing w:before="0" w:beforeAutospacing="0" w:after="0" w:afterAutospacing="0"/>
        <w:jc w:val="center"/>
        <w:rPr>
          <w:i/>
          <w:color w:val="0000FF"/>
          <w:sz w:val="22"/>
          <w:szCs w:val="22"/>
        </w:rPr>
      </w:pPr>
      <w:r w:rsidRPr="00241BB0">
        <w:rPr>
          <w:i/>
          <w:color w:val="0000FF"/>
          <w:sz w:val="22"/>
          <w:szCs w:val="22"/>
        </w:rPr>
        <w:t>y = F</w:t>
      </w:r>
      <w:r w:rsidRPr="00241BB0">
        <w:rPr>
          <w:i/>
          <w:color w:val="0000FF"/>
          <w:sz w:val="22"/>
          <w:szCs w:val="22"/>
        </w:rPr>
        <w:sym w:font="Symbol" w:char="F0A2"/>
      </w:r>
      <w:r w:rsidRPr="00241BB0">
        <w:rPr>
          <w:i/>
          <w:color w:val="0000FF"/>
          <w:sz w:val="22"/>
          <w:szCs w:val="22"/>
        </w:rPr>
        <w:t>(x)</w:t>
      </w:r>
    </w:p>
    <w:p w:rsidR="00700D0C" w:rsidRPr="00241BB0" w:rsidRDefault="00700D0C" w:rsidP="00A56E93">
      <w:pPr>
        <w:pStyle w:val="NormalWeb"/>
        <w:spacing w:before="0" w:beforeAutospacing="0" w:after="0" w:afterAutospacing="0"/>
        <w:jc w:val="center"/>
        <w:rPr>
          <w:rStyle w:val="MathematicaFormatStandardForm"/>
          <w:sz w:val="22"/>
          <w:szCs w:val="22"/>
        </w:rPr>
      </w:pPr>
      <w:r>
        <w:rPr>
          <w:rStyle w:val="MathematicaFormatStandardForm"/>
          <w:noProof/>
          <w:sz w:val="22"/>
          <w:szCs w:val="22"/>
          <w:lang w:eastAsia="en-US"/>
        </w:rPr>
        <w:drawing>
          <wp:inline distT="0" distB="0" distL="0" distR="0">
            <wp:extent cx="2127359" cy="1314115"/>
            <wp:effectExtent l="0" t="0" r="635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616" cy="1325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0D0C" w:rsidRPr="00241BB0" w:rsidRDefault="00226239" w:rsidP="00A56E93">
      <w:pPr>
        <w:overflowPunct/>
        <w:rPr>
          <w:sz w:val="22"/>
          <w:szCs w:val="22"/>
        </w:rPr>
      </w:pPr>
      <w:r>
        <w:rPr>
          <w:sz w:val="22"/>
          <w:szCs w:val="22"/>
        </w:rPr>
        <w:t>39</w:t>
      </w:r>
      <w:r w:rsidR="00700D0C" w:rsidRPr="00241BB0">
        <w:rPr>
          <w:sz w:val="22"/>
          <w:szCs w:val="22"/>
        </w:rPr>
        <w:t xml:space="preserve">.  A plasma TV screen of height 36 inches is mounted on a wall so that its lower edge is 12 inches above eye-level of an observer.  How far from the wall should the observer stand so that the viewing angle </w:t>
      </w:r>
      <w:r w:rsidR="00700D0C" w:rsidRPr="00241BB0">
        <w:rPr>
          <w:rFonts w:ascii="Symbol" w:hAnsi="Symbol"/>
          <w:i/>
          <w:sz w:val="22"/>
          <w:szCs w:val="22"/>
        </w:rPr>
        <w:t></w:t>
      </w:r>
      <w:r w:rsidR="00700D0C" w:rsidRPr="00241BB0">
        <w:rPr>
          <w:sz w:val="22"/>
          <w:szCs w:val="22"/>
        </w:rPr>
        <w:t xml:space="preserve"> subtended at her eye by the TV screen is as large as possible?</w:t>
      </w:r>
    </w:p>
    <w:p w:rsidR="00700D0C" w:rsidRPr="00241BB0" w:rsidRDefault="00700D0C" w:rsidP="00700D0C">
      <w:pPr>
        <w:overflowPunct/>
        <w:spacing w:line="360" w:lineRule="auto"/>
        <w:ind w:left="90"/>
        <w:rPr>
          <w:sz w:val="22"/>
          <w:szCs w:val="22"/>
        </w:rPr>
      </w:pPr>
      <w:r w:rsidRPr="00241BB0">
        <w:rPr>
          <w:sz w:val="22"/>
          <w:szCs w:val="22"/>
        </w:rPr>
        <w:fldChar w:fldCharType="begin"/>
      </w:r>
      <w:r w:rsidRPr="00241BB0">
        <w:rPr>
          <w:sz w:val="22"/>
          <w:szCs w:val="22"/>
        </w:rPr>
        <w:instrText xml:space="preserve"> INCLUDEPICTURE "http://thumbs.gograph.com/gg54834014.jpg" \* MERGEFORMATINET </w:instrText>
      </w:r>
      <w:r w:rsidRPr="00241BB0">
        <w:rPr>
          <w:sz w:val="22"/>
          <w:szCs w:val="22"/>
        </w:rPr>
        <w:fldChar w:fldCharType="separate"/>
      </w:r>
      <w:r w:rsidRPr="00241BB0">
        <w:rPr>
          <w:sz w:val="22"/>
          <w:szCs w:val="22"/>
        </w:rPr>
        <w:fldChar w:fldCharType="begin"/>
      </w:r>
      <w:r w:rsidRPr="00241BB0">
        <w:rPr>
          <w:sz w:val="22"/>
          <w:szCs w:val="22"/>
        </w:rPr>
        <w:instrText xml:space="preserve"> INCLUDEPICTURE  "http://thumbs.gograph.com/gg54834014.jpg" \* MERGEFORMATINET </w:instrText>
      </w:r>
      <w:r w:rsidRPr="00241BB0">
        <w:rPr>
          <w:sz w:val="22"/>
          <w:szCs w:val="22"/>
        </w:rPr>
        <w:fldChar w:fldCharType="separate"/>
      </w:r>
      <w:r w:rsidRPr="00241BB0">
        <w:rPr>
          <w:sz w:val="22"/>
          <w:szCs w:val="22"/>
        </w:rPr>
        <w:fldChar w:fldCharType="begin"/>
      </w:r>
      <w:r w:rsidRPr="00241BB0">
        <w:rPr>
          <w:sz w:val="22"/>
          <w:szCs w:val="22"/>
        </w:rPr>
        <w:instrText xml:space="preserve"> INCLUDEPICTURE  "http://thumbs.gograph.com/gg54834014.jpg" \* MERGEFORMATINET </w:instrText>
      </w:r>
      <w:r w:rsidRPr="00241BB0">
        <w:rPr>
          <w:sz w:val="22"/>
          <w:szCs w:val="22"/>
        </w:rPr>
        <w:fldChar w:fldCharType="separate"/>
      </w:r>
      <w:r w:rsidRPr="00241BB0">
        <w:rPr>
          <w:sz w:val="22"/>
          <w:szCs w:val="22"/>
        </w:rPr>
        <w:fldChar w:fldCharType="begin"/>
      </w:r>
      <w:r w:rsidRPr="00241BB0">
        <w:rPr>
          <w:sz w:val="22"/>
          <w:szCs w:val="22"/>
        </w:rPr>
        <w:instrText xml:space="preserve"> INCLUDEPICTURE  "http://thumbs.gograph.com/gg54834014.jpg" \* MERGEFORMATINET </w:instrText>
      </w:r>
      <w:r w:rsidRPr="00241BB0"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INCLUDEPICTURE  "http://thumbs.gograph.com/gg54834014.jpg" \* MERGEFORMATINET </w:instrText>
      </w:r>
      <w:r>
        <w:rPr>
          <w:sz w:val="22"/>
          <w:szCs w:val="22"/>
        </w:rPr>
        <w:fldChar w:fldCharType="separate"/>
      </w:r>
      <w:r w:rsidR="00326C9A">
        <w:rPr>
          <w:sz w:val="22"/>
          <w:szCs w:val="22"/>
        </w:rPr>
        <w:fldChar w:fldCharType="begin"/>
      </w:r>
      <w:r w:rsidR="00326C9A">
        <w:rPr>
          <w:sz w:val="22"/>
          <w:szCs w:val="22"/>
        </w:rPr>
        <w:instrText xml:space="preserve"> INCLUDEPICTURE  "http://thumbs.gograph.com/gg54834014.jpg" \* MERGEFORMATINET </w:instrText>
      </w:r>
      <w:r w:rsidR="00326C9A">
        <w:rPr>
          <w:sz w:val="22"/>
          <w:szCs w:val="22"/>
        </w:rPr>
        <w:fldChar w:fldCharType="separate"/>
      </w:r>
      <w:r w:rsidR="00326C9A">
        <w:rPr>
          <w:sz w:val="22"/>
          <w:szCs w:val="22"/>
        </w:rPr>
        <w:pict>
          <v:shape id="_x0000_i1160" type="#_x0000_t75" alt="" style="width:127.5pt;height:102.75pt">
            <v:imagedata r:id="rId91" r:href="rId92"/>
          </v:shape>
        </w:pict>
      </w:r>
      <w:r w:rsidR="00326C9A">
        <w:rPr>
          <w:sz w:val="22"/>
          <w:szCs w:val="22"/>
        </w:rPr>
        <w:fldChar w:fldCharType="end"/>
      </w:r>
      <w:r>
        <w:rPr>
          <w:sz w:val="22"/>
          <w:szCs w:val="22"/>
        </w:rPr>
        <w:fldChar w:fldCharType="end"/>
      </w:r>
      <w:r w:rsidRPr="00241BB0">
        <w:rPr>
          <w:sz w:val="22"/>
          <w:szCs w:val="22"/>
        </w:rPr>
        <w:fldChar w:fldCharType="end"/>
      </w:r>
      <w:r w:rsidRPr="00241BB0">
        <w:rPr>
          <w:sz w:val="22"/>
          <w:szCs w:val="22"/>
        </w:rPr>
        <w:fldChar w:fldCharType="end"/>
      </w:r>
      <w:r w:rsidRPr="00241BB0">
        <w:rPr>
          <w:sz w:val="22"/>
          <w:szCs w:val="22"/>
        </w:rPr>
        <w:fldChar w:fldCharType="end"/>
      </w:r>
      <w:r w:rsidRPr="00241BB0">
        <w:rPr>
          <w:sz w:val="22"/>
          <w:szCs w:val="22"/>
        </w:rPr>
        <w:fldChar w:fldCharType="end"/>
      </w:r>
    </w:p>
    <w:tbl>
      <w:tblPr>
        <w:tblW w:w="0" w:type="auto"/>
        <w:tblInd w:w="187" w:type="dxa"/>
        <w:tblLook w:val="04A0" w:firstRow="1" w:lastRow="0" w:firstColumn="1" w:lastColumn="0" w:noHBand="0" w:noVBand="1"/>
      </w:tblPr>
      <w:tblGrid>
        <w:gridCol w:w="5506"/>
        <w:gridCol w:w="2947"/>
      </w:tblGrid>
      <w:tr w:rsidR="00700D0C" w:rsidRPr="00241BB0" w:rsidTr="00326C9A">
        <w:tc>
          <w:tcPr>
            <w:tcW w:w="6745" w:type="dxa"/>
            <w:shd w:val="clear" w:color="auto" w:fill="auto"/>
          </w:tcPr>
          <w:p w:rsidR="00700D0C" w:rsidRPr="00241BB0" w:rsidRDefault="00700D0C" w:rsidP="00326C9A">
            <w:pPr>
              <w:overflowPunct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4</w:t>
            </w:r>
            <w:r w:rsidR="00226239">
              <w:rPr>
                <w:sz w:val="22"/>
                <w:szCs w:val="22"/>
              </w:rPr>
              <w:t>0</w:t>
            </w:r>
            <w:r w:rsidRPr="00241BB0">
              <w:rPr>
                <w:sz w:val="22"/>
                <w:szCs w:val="22"/>
              </w:rPr>
              <w:t>.  A grain silo has the shape of a right circular cylinder surmounted by a hemisphere.  If the silo is to have a volume of 504</w:t>
            </w:r>
            <w:r w:rsidRPr="00241BB0">
              <w:rPr>
                <w:rFonts w:ascii="Symbol" w:hAnsi="Symbol"/>
                <w:sz w:val="22"/>
                <w:szCs w:val="22"/>
              </w:rPr>
              <w:t></w:t>
            </w:r>
            <w:r w:rsidRPr="00241BB0">
              <w:rPr>
                <w:sz w:val="22"/>
                <w:szCs w:val="22"/>
              </w:rPr>
              <w:t xml:space="preserve"> ft</w:t>
            </w:r>
            <w:r w:rsidRPr="00241BB0">
              <w:rPr>
                <w:sz w:val="22"/>
                <w:szCs w:val="22"/>
                <w:vertAlign w:val="superscript"/>
              </w:rPr>
              <w:t>3</w:t>
            </w:r>
            <w:r w:rsidRPr="00241BB0">
              <w:rPr>
                <w:sz w:val="22"/>
                <w:szCs w:val="22"/>
              </w:rPr>
              <w:t xml:space="preserve">, determine the radius and height of the silo that requires the least amount of material to build.  </w:t>
            </w:r>
          </w:p>
          <w:p w:rsidR="00700D0C" w:rsidRPr="00241BB0" w:rsidRDefault="00700D0C" w:rsidP="00326C9A">
            <w:pPr>
              <w:overflowPunct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220" w:type="dxa"/>
            <w:shd w:val="clear" w:color="auto" w:fill="auto"/>
          </w:tcPr>
          <w:p w:rsidR="00700D0C" w:rsidRPr="00241BB0" w:rsidRDefault="00700D0C" w:rsidP="00326C9A">
            <w:pPr>
              <w:overflowPunct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>
                  <wp:extent cx="1133475" cy="3171825"/>
                  <wp:effectExtent l="0" t="0" r="9525" b="9525"/>
                  <wp:docPr id="24" name="Picture 24" descr="sil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sil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475" cy="3171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00D0C" w:rsidRPr="00C77B49" w:rsidRDefault="00700D0C" w:rsidP="00700D0C">
      <w:pPr>
        <w:spacing w:line="360" w:lineRule="auto"/>
        <w:ind w:left="1152" w:right="720"/>
        <w:rPr>
          <w:sz w:val="22"/>
          <w:szCs w:val="22"/>
        </w:rPr>
      </w:pPr>
    </w:p>
    <w:p w:rsidR="00700D0C" w:rsidRPr="00C77B49" w:rsidRDefault="00700D0C" w:rsidP="00700D0C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4</w:t>
      </w:r>
      <w:r w:rsidR="00226239">
        <w:rPr>
          <w:sz w:val="22"/>
          <w:szCs w:val="22"/>
        </w:rPr>
        <w:t>1</w:t>
      </w:r>
      <w:r w:rsidRPr="00C77B49">
        <w:rPr>
          <w:sz w:val="22"/>
          <w:szCs w:val="22"/>
        </w:rPr>
        <w:t>.  Explain why any two anti-derivatives of a function F(x) must differ by a constant.</w:t>
      </w:r>
    </w:p>
    <w:p w:rsidR="00700D0C" w:rsidRPr="00C77B49" w:rsidRDefault="00700D0C" w:rsidP="00700D0C">
      <w:pPr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>4</w:t>
      </w:r>
      <w:r w:rsidR="00226239">
        <w:rPr>
          <w:color w:val="800000"/>
          <w:sz w:val="22"/>
          <w:szCs w:val="22"/>
        </w:rPr>
        <w:t>2</w:t>
      </w:r>
      <w:r w:rsidRPr="00C77B49">
        <w:rPr>
          <w:color w:val="800000"/>
          <w:sz w:val="22"/>
          <w:szCs w:val="22"/>
        </w:rPr>
        <w:t>.   Define the function G on the interval [-1, 2] as follows:</w:t>
      </w:r>
    </w:p>
    <w:p w:rsidR="00700D0C" w:rsidRPr="00C77B49" w:rsidRDefault="00700D0C" w:rsidP="00226239">
      <w:pPr>
        <w:pStyle w:val="ListParagraph"/>
        <w:spacing w:line="360" w:lineRule="auto"/>
        <w:ind w:left="360"/>
        <w:jc w:val="center"/>
        <w:rPr>
          <w:color w:val="800000"/>
          <w:sz w:val="22"/>
          <w:szCs w:val="22"/>
        </w:rPr>
      </w:pPr>
      <w:r w:rsidRPr="00C77B49">
        <w:rPr>
          <w:sz w:val="22"/>
          <w:szCs w:val="22"/>
        </w:rPr>
        <w:object w:dxaOrig="2960" w:dyaOrig="760">
          <v:shape id="_x0000_i1078" type="#_x0000_t75" style="width:164.25pt;height:43.5pt" o:ole="">
            <v:imagedata r:id="rId94" o:title=""/>
          </v:shape>
          <o:OLEObject Type="Embed" ProgID="Equation.3" ShapeID="_x0000_i1078" DrawAspect="Content" ObjectID="_1603536023" r:id="rId95"/>
        </w:object>
      </w:r>
    </w:p>
    <w:p w:rsidR="00700D0C" w:rsidRPr="00226239" w:rsidRDefault="00700D0C" w:rsidP="00226239">
      <w:pPr>
        <w:pStyle w:val="ListParagraph"/>
        <w:ind w:left="1080" w:hanging="720"/>
        <w:rPr>
          <w:color w:val="800000"/>
          <w:sz w:val="22"/>
          <w:szCs w:val="22"/>
        </w:rPr>
      </w:pPr>
      <w:r w:rsidRPr="00C77B49">
        <w:rPr>
          <w:color w:val="800000"/>
          <w:sz w:val="22"/>
          <w:szCs w:val="22"/>
        </w:rPr>
        <w:t xml:space="preserve">(a)  Explain why </w:t>
      </w:r>
      <w:r w:rsidRPr="00C77B49">
        <w:rPr>
          <w:i/>
          <w:color w:val="800000"/>
          <w:sz w:val="22"/>
          <w:szCs w:val="22"/>
        </w:rPr>
        <w:t xml:space="preserve">G </w:t>
      </w:r>
      <w:r w:rsidRPr="00C77B49">
        <w:rPr>
          <w:color w:val="800000"/>
          <w:sz w:val="22"/>
          <w:szCs w:val="22"/>
        </w:rPr>
        <w:t xml:space="preserve">satisfies the hypotheses of the Mean Value Theorem on the interval </w:t>
      </w:r>
      <w:r w:rsidR="00A56E93">
        <w:rPr>
          <w:color w:val="800000"/>
          <w:sz w:val="22"/>
          <w:szCs w:val="22"/>
        </w:rPr>
        <w:t xml:space="preserve">   </w:t>
      </w:r>
      <w:r w:rsidRPr="00C77B49">
        <w:rPr>
          <w:color w:val="800000"/>
          <w:sz w:val="22"/>
          <w:szCs w:val="22"/>
        </w:rPr>
        <w:t>[-1, 2].  Sketch!</w:t>
      </w:r>
    </w:p>
    <w:p w:rsidR="00700D0C" w:rsidRDefault="00700D0C" w:rsidP="00A56E93">
      <w:pPr>
        <w:pStyle w:val="ListParagraph"/>
        <w:ind w:left="1080" w:hanging="720"/>
        <w:rPr>
          <w:bCs/>
          <w:color w:val="800000"/>
          <w:sz w:val="22"/>
          <w:szCs w:val="22"/>
        </w:rPr>
      </w:pPr>
      <w:r w:rsidRPr="00C77B49">
        <w:rPr>
          <w:bCs/>
          <w:color w:val="800000"/>
          <w:sz w:val="22"/>
          <w:szCs w:val="22"/>
        </w:rPr>
        <w:t xml:space="preserve">(b)  Determine the value of </w:t>
      </w:r>
      <w:r w:rsidRPr="00C77B49">
        <w:rPr>
          <w:bCs/>
          <w:i/>
          <w:color w:val="800000"/>
          <w:sz w:val="22"/>
          <w:szCs w:val="22"/>
        </w:rPr>
        <w:t>c</w:t>
      </w:r>
      <w:r w:rsidRPr="00C77B49">
        <w:rPr>
          <w:bCs/>
          <w:color w:val="800000"/>
          <w:sz w:val="22"/>
          <w:szCs w:val="22"/>
        </w:rPr>
        <w:t xml:space="preserve"> for the function </w:t>
      </w:r>
      <w:r w:rsidRPr="00C77B49">
        <w:rPr>
          <w:bCs/>
          <w:i/>
          <w:color w:val="800000"/>
          <w:sz w:val="22"/>
          <w:szCs w:val="22"/>
        </w:rPr>
        <w:t>G</w:t>
      </w:r>
      <w:r w:rsidRPr="00C77B49">
        <w:rPr>
          <w:bCs/>
          <w:color w:val="800000"/>
          <w:sz w:val="22"/>
          <w:szCs w:val="22"/>
        </w:rPr>
        <w:t xml:space="preserve"> on the interval </w:t>
      </w:r>
      <w:r w:rsidRPr="00C77B49">
        <w:rPr>
          <w:color w:val="800000"/>
          <w:sz w:val="22"/>
          <w:szCs w:val="22"/>
        </w:rPr>
        <w:t xml:space="preserve">[-1, 2] </w:t>
      </w:r>
      <w:r w:rsidRPr="00C77B49">
        <w:rPr>
          <w:bCs/>
          <w:color w:val="800000"/>
          <w:sz w:val="22"/>
          <w:szCs w:val="22"/>
        </w:rPr>
        <w:t xml:space="preserve">that is guaranteed by the Mean Value Theorem. </w:t>
      </w:r>
    </w:p>
    <w:p w:rsidR="00A56E93" w:rsidRPr="00C77B49" w:rsidRDefault="00A56E93" w:rsidP="00A56E93">
      <w:pPr>
        <w:pStyle w:val="ListParagraph"/>
        <w:ind w:left="1080" w:hanging="720"/>
        <w:rPr>
          <w:bCs/>
          <w:color w:val="800000"/>
          <w:sz w:val="22"/>
          <w:szCs w:val="22"/>
        </w:rPr>
      </w:pPr>
    </w:p>
    <w:p w:rsidR="00700D0C" w:rsidRPr="00C77B49" w:rsidRDefault="00700D0C" w:rsidP="00A56E93">
      <w:pPr>
        <w:rPr>
          <w:color w:val="0000FF"/>
          <w:sz w:val="22"/>
          <w:szCs w:val="22"/>
        </w:rPr>
      </w:pPr>
      <w:r>
        <w:rPr>
          <w:sz w:val="22"/>
          <w:szCs w:val="22"/>
        </w:rPr>
        <w:t>4</w:t>
      </w:r>
      <w:r w:rsidR="00226239">
        <w:rPr>
          <w:sz w:val="22"/>
          <w:szCs w:val="22"/>
        </w:rPr>
        <w:t>3</w:t>
      </w:r>
      <w:r w:rsidRPr="00C77B49">
        <w:rPr>
          <w:sz w:val="22"/>
          <w:szCs w:val="22"/>
        </w:rPr>
        <w:t>.</w:t>
      </w:r>
      <w:r w:rsidRPr="00C77B49">
        <w:rPr>
          <w:color w:val="800000"/>
          <w:sz w:val="22"/>
          <w:szCs w:val="22"/>
        </w:rPr>
        <w:t xml:space="preserve">  Below is the graph of the derivative, F</w:t>
      </w:r>
      <w:r w:rsidRPr="00C77B49">
        <w:rPr>
          <w:color w:val="800000"/>
          <w:sz w:val="22"/>
          <w:szCs w:val="22"/>
        </w:rPr>
        <w:sym w:font="Symbol" w:char="F0A2"/>
      </w:r>
      <w:r w:rsidRPr="00C77B49">
        <w:rPr>
          <w:color w:val="800000"/>
          <w:sz w:val="22"/>
          <w:szCs w:val="22"/>
        </w:rPr>
        <w:t xml:space="preserve">(x), of a function F(x).  </w:t>
      </w:r>
    </w:p>
    <w:p w:rsidR="00700D0C" w:rsidRPr="00C77B49" w:rsidRDefault="00700D0C" w:rsidP="00700D0C">
      <w:pPr>
        <w:numPr>
          <w:ilvl w:val="0"/>
          <w:numId w:val="27"/>
        </w:numPr>
        <w:spacing w:line="360" w:lineRule="auto"/>
        <w:ind w:left="2160"/>
        <w:rPr>
          <w:color w:val="0000FF"/>
          <w:sz w:val="22"/>
          <w:szCs w:val="22"/>
        </w:rPr>
      </w:pPr>
      <w:r w:rsidRPr="00C77B49">
        <w:rPr>
          <w:color w:val="800000"/>
          <w:sz w:val="22"/>
          <w:szCs w:val="22"/>
        </w:rPr>
        <w:t>Sketch the graph of F</w:t>
      </w:r>
      <w:r w:rsidRPr="00C77B49">
        <w:rPr>
          <w:color w:val="800000"/>
          <w:sz w:val="22"/>
          <w:szCs w:val="22"/>
        </w:rPr>
        <w:sym w:font="Symbol" w:char="F0A2"/>
      </w:r>
      <w:r w:rsidRPr="00C77B49">
        <w:rPr>
          <w:color w:val="800000"/>
          <w:sz w:val="22"/>
          <w:szCs w:val="22"/>
        </w:rPr>
        <w:sym w:font="Symbol" w:char="F0A2"/>
      </w:r>
      <w:r w:rsidRPr="00C77B49">
        <w:rPr>
          <w:color w:val="800000"/>
          <w:sz w:val="22"/>
          <w:szCs w:val="22"/>
        </w:rPr>
        <w:t xml:space="preserve">(x).  </w:t>
      </w:r>
    </w:p>
    <w:p w:rsidR="00700D0C" w:rsidRPr="00C77B49" w:rsidRDefault="00700D0C" w:rsidP="00A56E93">
      <w:pPr>
        <w:numPr>
          <w:ilvl w:val="0"/>
          <w:numId w:val="27"/>
        </w:numPr>
        <w:ind w:left="2160"/>
        <w:rPr>
          <w:color w:val="0000FF"/>
          <w:sz w:val="22"/>
          <w:szCs w:val="22"/>
        </w:rPr>
      </w:pPr>
      <w:r w:rsidRPr="00C77B49">
        <w:rPr>
          <w:color w:val="800000"/>
          <w:sz w:val="22"/>
          <w:szCs w:val="22"/>
        </w:rPr>
        <w:t xml:space="preserve">Sketch the graph of F(x).  Indicate local max/min, regions of increase/decrease, regions where </w:t>
      </w:r>
      <w:r w:rsidRPr="00C77B49">
        <w:rPr>
          <w:i/>
          <w:color w:val="800000"/>
          <w:sz w:val="22"/>
          <w:szCs w:val="22"/>
        </w:rPr>
        <w:t>F</w:t>
      </w:r>
      <w:r w:rsidRPr="00C77B49">
        <w:rPr>
          <w:color w:val="800000"/>
          <w:sz w:val="22"/>
          <w:szCs w:val="22"/>
        </w:rPr>
        <w:t xml:space="preserve"> is concave up/down, and all inflection points.</w:t>
      </w:r>
    </w:p>
    <w:p w:rsidR="00700D0C" w:rsidRPr="00C77B49" w:rsidRDefault="00700D0C" w:rsidP="00700D0C">
      <w:pPr>
        <w:ind w:left="360"/>
        <w:jc w:val="center"/>
        <w:rPr>
          <w:color w:val="800000"/>
          <w:sz w:val="22"/>
          <w:szCs w:val="22"/>
        </w:rPr>
      </w:pPr>
      <w:r>
        <w:rPr>
          <w:rFonts w:ascii="Courier" w:hAnsi="Courier" w:cs="Courier"/>
          <w:noProof/>
          <w:sz w:val="22"/>
          <w:szCs w:val="22"/>
          <w:lang w:eastAsia="en-US"/>
        </w:rPr>
        <w:drawing>
          <wp:inline distT="0" distB="0" distL="0" distR="0">
            <wp:extent cx="3055400" cy="18484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748" cy="185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0D0C" w:rsidRPr="00C77B49" w:rsidRDefault="00226239" w:rsidP="00700D0C">
      <w:pPr>
        <w:spacing w:line="360" w:lineRule="auto"/>
        <w:ind w:left="720" w:hanging="720"/>
        <w:rPr>
          <w:sz w:val="22"/>
          <w:szCs w:val="22"/>
        </w:rPr>
      </w:pPr>
      <w:r>
        <w:rPr>
          <w:sz w:val="22"/>
          <w:szCs w:val="22"/>
        </w:rPr>
        <w:lastRenderedPageBreak/>
        <w:t>44</w:t>
      </w:r>
      <w:r w:rsidR="00700D0C" w:rsidRPr="00C77B49">
        <w:rPr>
          <w:sz w:val="22"/>
          <w:szCs w:val="22"/>
        </w:rPr>
        <w:t xml:space="preserve">.   Suppose that Charlotte, living on the x-axis, finds herself at the origin at time t = 0.  In addition, assume that that her velocity (in ft/min) at time </w:t>
      </w:r>
      <w:r w:rsidR="00700D0C" w:rsidRPr="00C77B49">
        <w:rPr>
          <w:i/>
          <w:sz w:val="22"/>
          <w:szCs w:val="22"/>
        </w:rPr>
        <w:t>t</w:t>
      </w:r>
      <w:r w:rsidR="00700D0C" w:rsidRPr="00C77B49">
        <w:rPr>
          <w:sz w:val="22"/>
          <w:szCs w:val="22"/>
        </w:rPr>
        <w:t>, 0 ≤ t ≤ 10, is given by:</w:t>
      </w:r>
    </w:p>
    <w:p w:rsidR="00700D0C" w:rsidRPr="00C77B49" w:rsidRDefault="00700D0C" w:rsidP="00700D0C">
      <w:pPr>
        <w:jc w:val="center"/>
        <w:rPr>
          <w:sz w:val="22"/>
          <w:szCs w:val="22"/>
        </w:rPr>
      </w:pPr>
      <w:r w:rsidRPr="00C77B49">
        <w:rPr>
          <w:position w:val="-66"/>
          <w:sz w:val="22"/>
          <w:szCs w:val="22"/>
        </w:rPr>
        <w:object w:dxaOrig="2620" w:dyaOrig="1440">
          <v:shape id="_x0000_i1079" type="#_x0000_t75" style="width:116.25pt;height:63.75pt" o:ole="">
            <v:imagedata r:id="rId97" o:title=""/>
          </v:shape>
          <o:OLEObject Type="Embed" ProgID="Equation.3" ShapeID="_x0000_i1079" DrawAspect="Content" ObjectID="_1603536024" r:id="rId98"/>
        </w:object>
      </w:r>
    </w:p>
    <w:p w:rsidR="00700D0C" w:rsidRPr="00A56E93" w:rsidRDefault="00700D0C" w:rsidP="00A56E93">
      <w:pPr>
        <w:spacing w:line="360" w:lineRule="auto"/>
        <w:ind w:left="720"/>
        <w:rPr>
          <w:sz w:val="22"/>
          <w:szCs w:val="22"/>
        </w:rPr>
      </w:pPr>
      <w:r w:rsidRPr="00C77B49">
        <w:rPr>
          <w:sz w:val="22"/>
          <w:szCs w:val="22"/>
        </w:rPr>
        <w:t>Where is Charlotte at time t = 3 minutes?  t = 6 minutes?  t = 10 minutes?</w:t>
      </w:r>
    </w:p>
    <w:p w:rsidR="00700D0C" w:rsidRPr="00226239" w:rsidRDefault="00226239" w:rsidP="00226239">
      <w:pPr>
        <w:overflowPunct/>
        <w:autoSpaceDE/>
        <w:autoSpaceDN/>
        <w:adjustRightInd/>
        <w:contextualSpacing/>
        <w:rPr>
          <w:sz w:val="22"/>
          <w:szCs w:val="22"/>
        </w:rPr>
      </w:pPr>
      <w:r>
        <w:rPr>
          <w:sz w:val="22"/>
          <w:szCs w:val="22"/>
        </w:rPr>
        <w:t>45</w:t>
      </w:r>
      <w:r w:rsidR="00700D0C" w:rsidRPr="00226239">
        <w:rPr>
          <w:sz w:val="22"/>
          <w:szCs w:val="22"/>
        </w:rPr>
        <w:t xml:space="preserve">  Verify that the function </w:t>
      </w:r>
      <w:r w:rsidR="00700D0C" w:rsidRPr="00C77B49">
        <w:rPr>
          <w:position w:val="-10"/>
        </w:rPr>
        <w:object w:dxaOrig="1460" w:dyaOrig="320">
          <v:shape id="_x0000_i1081" type="#_x0000_t75" style="width:90pt;height:19.5pt" o:ole="">
            <v:imagedata r:id="rId99" o:title=""/>
          </v:shape>
          <o:OLEObject Type="Embed" ProgID="Equation.3" ShapeID="_x0000_i1081" DrawAspect="Content" ObjectID="_1603536025" r:id="rId100"/>
        </w:object>
      </w:r>
      <w:r w:rsidR="00700D0C" w:rsidRPr="00226239">
        <w:rPr>
          <w:sz w:val="22"/>
          <w:szCs w:val="22"/>
        </w:rPr>
        <w:t xml:space="preserve"> satisfies the hypotheses of the MVT on the interval [-1, 1].   Then find all numbers </w:t>
      </w:r>
      <w:r w:rsidR="00700D0C" w:rsidRPr="00226239">
        <w:rPr>
          <w:i/>
          <w:sz w:val="22"/>
          <w:szCs w:val="22"/>
        </w:rPr>
        <w:t>c</w:t>
      </w:r>
      <w:r w:rsidR="00700D0C" w:rsidRPr="00226239">
        <w:rPr>
          <w:sz w:val="22"/>
          <w:szCs w:val="22"/>
        </w:rPr>
        <w:t xml:space="preserve"> that satisfy the conclusion of the MVT.  </w:t>
      </w:r>
      <w:r w:rsidR="00700D0C" w:rsidRPr="00226239">
        <w:rPr>
          <w:i/>
          <w:sz w:val="22"/>
          <w:szCs w:val="22"/>
        </w:rPr>
        <w:t>Sketch</w:t>
      </w:r>
      <w:r w:rsidR="00700D0C" w:rsidRPr="00226239">
        <w:rPr>
          <w:sz w:val="22"/>
          <w:szCs w:val="22"/>
        </w:rPr>
        <w:t>.</w:t>
      </w:r>
    </w:p>
    <w:p w:rsidR="00700D0C" w:rsidRPr="00C77B49" w:rsidRDefault="00700D0C" w:rsidP="00700D0C">
      <w:pPr>
        <w:pStyle w:val="ListParagraph"/>
        <w:ind w:left="735"/>
        <w:rPr>
          <w:sz w:val="22"/>
          <w:szCs w:val="22"/>
        </w:rPr>
      </w:pPr>
    </w:p>
    <w:p w:rsidR="00700D0C" w:rsidRPr="00C77B49" w:rsidRDefault="00226239" w:rsidP="00700D0C">
      <w:pPr>
        <w:pStyle w:val="ListParagraph"/>
        <w:overflowPunct/>
        <w:autoSpaceDE/>
        <w:autoSpaceDN/>
        <w:adjustRightInd/>
        <w:spacing w:before="100" w:beforeAutospacing="1" w:after="100" w:afterAutospacing="1" w:line="360" w:lineRule="auto"/>
        <w:ind w:left="0"/>
        <w:contextualSpacing/>
        <w:textAlignment w:val="auto"/>
        <w:rPr>
          <w:color w:val="800000"/>
          <w:sz w:val="22"/>
          <w:szCs w:val="22"/>
        </w:rPr>
      </w:pPr>
      <w:r>
        <w:rPr>
          <w:sz w:val="22"/>
          <w:szCs w:val="22"/>
        </w:rPr>
        <w:t>46</w:t>
      </w:r>
      <w:r w:rsidR="00700D0C">
        <w:rPr>
          <w:sz w:val="22"/>
          <w:szCs w:val="22"/>
        </w:rPr>
        <w:t>.</w:t>
      </w:r>
      <w:r w:rsidR="00700D0C" w:rsidRPr="00C77B49">
        <w:rPr>
          <w:sz w:val="22"/>
          <w:szCs w:val="22"/>
        </w:rPr>
        <w:t xml:space="preserve">   (a)    Use a </w:t>
      </w:r>
      <w:r w:rsidR="00700D0C" w:rsidRPr="00C77B49">
        <w:rPr>
          <w:i/>
          <w:color w:val="0000FF"/>
          <w:sz w:val="22"/>
          <w:szCs w:val="22"/>
        </w:rPr>
        <w:t>left-endpoint</w:t>
      </w:r>
      <w:r w:rsidR="00700D0C" w:rsidRPr="00C77B49">
        <w:rPr>
          <w:sz w:val="22"/>
          <w:szCs w:val="22"/>
        </w:rPr>
        <w:t xml:space="preserve"> Riemann sum with n = 4 rectangles to approximate the area between the curve f</w:t>
      </w:r>
      <w:r w:rsidR="00700D0C" w:rsidRPr="00C77B49">
        <w:rPr>
          <w:i/>
          <w:sz w:val="22"/>
          <w:szCs w:val="22"/>
        </w:rPr>
        <w:t>(x) = ln x</w:t>
      </w:r>
      <w:r w:rsidR="00700D0C" w:rsidRPr="00C77B49">
        <w:rPr>
          <w:sz w:val="22"/>
          <w:szCs w:val="22"/>
        </w:rPr>
        <w:t xml:space="preserve">  and the x-axis over the interval [4, 6].   Draw a picture to illustrate what you are computing.   Is this an </w:t>
      </w:r>
      <w:r w:rsidR="00700D0C" w:rsidRPr="00C77B49">
        <w:rPr>
          <w:i/>
          <w:sz w:val="22"/>
          <w:szCs w:val="22"/>
        </w:rPr>
        <w:t>underestimate</w:t>
      </w:r>
      <w:r w:rsidR="00700D0C" w:rsidRPr="00C77B49">
        <w:rPr>
          <w:sz w:val="22"/>
          <w:szCs w:val="22"/>
        </w:rPr>
        <w:t xml:space="preserve"> or an </w:t>
      </w:r>
      <w:r w:rsidR="00700D0C" w:rsidRPr="00C77B49">
        <w:rPr>
          <w:i/>
          <w:sz w:val="22"/>
          <w:szCs w:val="22"/>
        </w:rPr>
        <w:t>overestimate</w:t>
      </w:r>
      <w:r w:rsidR="00700D0C" w:rsidRPr="00C77B49">
        <w:rPr>
          <w:sz w:val="22"/>
          <w:szCs w:val="22"/>
        </w:rPr>
        <w:t xml:space="preserve"> of the area?</w:t>
      </w:r>
    </w:p>
    <w:p w:rsidR="00700D0C" w:rsidRPr="00C77B49" w:rsidRDefault="00700D0C" w:rsidP="00700D0C">
      <w:pPr>
        <w:spacing w:line="360" w:lineRule="auto"/>
        <w:ind w:left="360"/>
        <w:rPr>
          <w:color w:val="800000"/>
          <w:sz w:val="22"/>
          <w:szCs w:val="22"/>
        </w:rPr>
      </w:pPr>
      <w:r w:rsidRPr="00C77B49">
        <w:rPr>
          <w:color w:val="800000"/>
          <w:sz w:val="22"/>
          <w:szCs w:val="22"/>
        </w:rPr>
        <w:t xml:space="preserve">(b)  Repeat (a) using right-endpoints </w:t>
      </w:r>
    </w:p>
    <w:p w:rsidR="00700D0C" w:rsidRPr="00C77B49" w:rsidRDefault="00700D0C" w:rsidP="00700D0C">
      <w:pPr>
        <w:pStyle w:val="ListParagraph"/>
        <w:rPr>
          <w:sz w:val="22"/>
          <w:szCs w:val="22"/>
        </w:rPr>
      </w:pPr>
    </w:p>
    <w:p w:rsidR="00700D0C" w:rsidRPr="00C77B49" w:rsidRDefault="00226239" w:rsidP="00700D0C">
      <w:pPr>
        <w:pStyle w:val="ListParagraph"/>
        <w:overflowPunct/>
        <w:autoSpaceDE/>
        <w:autoSpaceDN/>
        <w:adjustRightInd/>
        <w:spacing w:before="100" w:beforeAutospacing="1" w:after="100" w:afterAutospacing="1" w:line="360" w:lineRule="auto"/>
        <w:ind w:left="0"/>
        <w:contextualSpacing/>
        <w:textAlignment w:val="auto"/>
        <w:rPr>
          <w:color w:val="800000"/>
          <w:sz w:val="22"/>
          <w:szCs w:val="22"/>
        </w:rPr>
      </w:pPr>
      <w:r>
        <w:rPr>
          <w:sz w:val="22"/>
          <w:szCs w:val="22"/>
        </w:rPr>
        <w:t>47</w:t>
      </w:r>
      <w:r w:rsidR="00700D0C">
        <w:rPr>
          <w:sz w:val="22"/>
          <w:szCs w:val="22"/>
        </w:rPr>
        <w:t xml:space="preserve">.  </w:t>
      </w:r>
      <w:r w:rsidR="00700D0C" w:rsidRPr="00C77B49">
        <w:rPr>
          <w:sz w:val="22"/>
          <w:szCs w:val="22"/>
        </w:rPr>
        <w:t xml:space="preserve">The graph below shows the </w:t>
      </w:r>
      <w:r w:rsidR="00700D0C" w:rsidRPr="00C77B49">
        <w:rPr>
          <w:b/>
          <w:i/>
          <w:color w:val="0000FF"/>
          <w:sz w:val="22"/>
          <w:szCs w:val="22"/>
        </w:rPr>
        <w:t>velocities</w:t>
      </w:r>
      <w:r w:rsidR="00700D0C" w:rsidRPr="00C77B49">
        <w:rPr>
          <w:sz w:val="22"/>
          <w:szCs w:val="22"/>
        </w:rPr>
        <w:t xml:space="preserve"> of two joggers, Albertine and Marcel, in meters per minute as they jog along the </w:t>
      </w:r>
      <w:r w:rsidR="00700D0C" w:rsidRPr="00C77B49">
        <w:rPr>
          <w:bCs/>
          <w:color w:val="252525"/>
          <w:sz w:val="22"/>
          <w:szCs w:val="22"/>
          <w:shd w:val="clear" w:color="auto" w:fill="FFFFFF"/>
        </w:rPr>
        <w:t>Champs-Élysées</w:t>
      </w:r>
      <w:r w:rsidR="00700D0C" w:rsidRPr="00C77B49">
        <w:rPr>
          <w:sz w:val="22"/>
          <w:szCs w:val="22"/>
        </w:rPr>
        <w:t>.  Albertine and Marcel begin jogging from the same point at the same time.</w:t>
      </w:r>
    </w:p>
    <w:p w:rsidR="00700D0C" w:rsidRPr="00C77B49" w:rsidRDefault="00700D0C" w:rsidP="00700D0C">
      <w:pPr>
        <w:pStyle w:val="ListParagraph"/>
        <w:spacing w:line="360" w:lineRule="auto"/>
        <w:ind w:left="735"/>
        <w:rPr>
          <w:sz w:val="22"/>
          <w:szCs w:val="22"/>
        </w:rPr>
      </w:pPr>
    </w:p>
    <w:p w:rsidR="00700D0C" w:rsidRPr="00C77B49" w:rsidRDefault="00700D0C" w:rsidP="00700D0C">
      <w:pPr>
        <w:pStyle w:val="ListParagraph"/>
        <w:ind w:left="735"/>
        <w:jc w:val="center"/>
        <w:rPr>
          <w:sz w:val="22"/>
          <w:szCs w:val="22"/>
        </w:rPr>
      </w:pPr>
      <w:r>
        <w:rPr>
          <w:rStyle w:val="MathematicaFormatStandardForm"/>
          <w:noProof/>
          <w:sz w:val="22"/>
          <w:szCs w:val="22"/>
        </w:rPr>
        <w:drawing>
          <wp:inline distT="0" distB="0" distL="0" distR="0">
            <wp:extent cx="4333875" cy="23050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0D0C" w:rsidRPr="00C77B49" w:rsidRDefault="00700D0C" w:rsidP="00700D0C">
      <w:pPr>
        <w:pStyle w:val="ListParagraph"/>
        <w:ind w:left="735"/>
        <w:rPr>
          <w:sz w:val="22"/>
          <w:szCs w:val="22"/>
        </w:rPr>
      </w:pPr>
      <w:r w:rsidRPr="00C77B49">
        <w:rPr>
          <w:sz w:val="22"/>
          <w:szCs w:val="22"/>
        </w:rPr>
        <w:t>(a)  How far does Albertine jog in this 10 minute interval?</w:t>
      </w:r>
    </w:p>
    <w:p w:rsidR="00700D0C" w:rsidRPr="00C77B49" w:rsidRDefault="00700D0C" w:rsidP="00700D0C">
      <w:pPr>
        <w:pStyle w:val="ListParagraph"/>
        <w:ind w:left="735"/>
        <w:rPr>
          <w:i/>
          <w:color w:val="0000FF"/>
          <w:sz w:val="22"/>
          <w:szCs w:val="22"/>
        </w:rPr>
      </w:pPr>
      <w:r w:rsidRPr="00C77B49">
        <w:rPr>
          <w:sz w:val="22"/>
          <w:szCs w:val="22"/>
        </w:rPr>
        <w:t>(b)  How far does Marcel jog in this 10 minute interval?</w:t>
      </w:r>
    </w:p>
    <w:p w:rsidR="00700D0C" w:rsidRPr="00C77B49" w:rsidRDefault="00700D0C" w:rsidP="00700D0C">
      <w:pPr>
        <w:pStyle w:val="ListParagraph"/>
        <w:ind w:left="735"/>
        <w:rPr>
          <w:sz w:val="22"/>
          <w:szCs w:val="22"/>
        </w:rPr>
      </w:pPr>
      <w:r w:rsidRPr="00C77B49">
        <w:rPr>
          <w:sz w:val="22"/>
          <w:szCs w:val="22"/>
        </w:rPr>
        <w:t xml:space="preserve">(c)   Who is jogging </w:t>
      </w:r>
      <w:r w:rsidRPr="00C77B49">
        <w:rPr>
          <w:i/>
          <w:sz w:val="22"/>
          <w:szCs w:val="22"/>
        </w:rPr>
        <w:t>faster</w:t>
      </w:r>
      <w:r w:rsidRPr="00C77B49">
        <w:rPr>
          <w:sz w:val="22"/>
          <w:szCs w:val="22"/>
        </w:rPr>
        <w:t xml:space="preserve"> at time t = 6 minutes?</w:t>
      </w:r>
    </w:p>
    <w:p w:rsidR="00700D0C" w:rsidRDefault="00700D0C" w:rsidP="00700D0C">
      <w:pPr>
        <w:pStyle w:val="ListParagraph"/>
        <w:ind w:left="735"/>
        <w:rPr>
          <w:sz w:val="22"/>
          <w:szCs w:val="22"/>
        </w:rPr>
      </w:pPr>
      <w:r w:rsidRPr="00C77B49">
        <w:rPr>
          <w:sz w:val="22"/>
          <w:szCs w:val="22"/>
        </w:rPr>
        <w:t xml:space="preserve">(d)   Which jogger is </w:t>
      </w:r>
      <w:r w:rsidRPr="00C77B49">
        <w:rPr>
          <w:i/>
          <w:sz w:val="22"/>
          <w:szCs w:val="22"/>
        </w:rPr>
        <w:t>ahead</w:t>
      </w:r>
      <w:r w:rsidRPr="00C77B49">
        <w:rPr>
          <w:sz w:val="22"/>
          <w:szCs w:val="22"/>
        </w:rPr>
        <w:t xml:space="preserve"> (i.e. has traveled the greater distance) at time t = 6 minutes?  Why?</w:t>
      </w:r>
    </w:p>
    <w:p w:rsidR="00700D0C" w:rsidRDefault="00700D0C" w:rsidP="00700D0C">
      <w:pPr>
        <w:pStyle w:val="ListParagraph"/>
        <w:ind w:left="735"/>
        <w:rPr>
          <w:sz w:val="22"/>
          <w:szCs w:val="22"/>
        </w:rPr>
      </w:pPr>
    </w:p>
    <w:p w:rsidR="00700D0C" w:rsidRPr="00AA5A3A" w:rsidRDefault="00226239" w:rsidP="00700D0C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48</w:t>
      </w:r>
      <w:r w:rsidR="00700D0C" w:rsidRPr="00AA5A3A">
        <w:rPr>
          <w:sz w:val="22"/>
          <w:szCs w:val="22"/>
        </w:rPr>
        <w:t xml:space="preserve">.    (Stewart) Which of the following graphs represents the set of solutions to the differential equation </w:t>
      </w:r>
    </w:p>
    <w:p w:rsidR="00700D0C" w:rsidRPr="00AA5A3A" w:rsidRDefault="00326C9A" w:rsidP="00700D0C">
      <w:pPr>
        <w:spacing w:line="360" w:lineRule="auto"/>
        <w:rPr>
          <w:sz w:val="22"/>
          <w:szCs w:val="22"/>
        </w:rPr>
      </w:pP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dy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dx</m:t>
            </m:r>
          </m:den>
        </m:f>
        <m:r>
          <w:rPr>
            <w:rFonts w:ascii="Cambria Math" w:hAnsi="Cambria Math"/>
            <w:sz w:val="32"/>
            <w:szCs w:val="32"/>
          </w:rPr>
          <m:t>=</m:t>
        </m:r>
        <m:func>
          <m:fun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cos</m:t>
            </m:r>
          </m:fName>
          <m:e>
            <m:r>
              <w:rPr>
                <w:rFonts w:ascii="Cambria Math" w:hAnsi="Cambria Math"/>
                <w:sz w:val="32"/>
                <w:szCs w:val="32"/>
              </w:rPr>
              <m:t xml:space="preserve">x+ 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</w:rPr>
                  <m:t>6</m:t>
                </m:r>
              </m:den>
            </m:f>
          </m:e>
        </m:func>
      </m:oMath>
      <w:r w:rsidR="00226239">
        <w:rPr>
          <w:sz w:val="32"/>
          <w:szCs w:val="32"/>
        </w:rPr>
        <w:t xml:space="preserve"> </w:t>
      </w:r>
      <w:r w:rsidR="00700D0C" w:rsidRPr="00AA5A3A">
        <w:rPr>
          <w:sz w:val="22"/>
          <w:szCs w:val="22"/>
        </w:rPr>
        <w:t>?   (You need not justify your answer.)</w:t>
      </w:r>
    </w:p>
    <w:p w:rsidR="00700D0C" w:rsidRDefault="00700D0C" w:rsidP="00700D0C">
      <w:pPr>
        <w:rPr>
          <w:noProof/>
        </w:rPr>
      </w:pPr>
      <w:r>
        <w:t xml:space="preserve">  </w:t>
      </w:r>
      <w:r>
        <w:rPr>
          <w:noProof/>
          <w:lang w:eastAsia="en-US"/>
        </w:rPr>
        <w:drawing>
          <wp:inline distT="0" distB="0" distL="0" distR="0">
            <wp:extent cx="2152650" cy="1828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7E4F">
        <w:rPr>
          <w:noProof/>
        </w:rPr>
        <w:t xml:space="preserve"> </w:t>
      </w:r>
      <w:r>
        <w:rPr>
          <w:noProof/>
          <w:lang w:eastAsia="en-US"/>
        </w:rPr>
        <w:drawing>
          <wp:inline distT="0" distB="0" distL="0" distR="0">
            <wp:extent cx="1704975" cy="18288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197D">
        <w:rPr>
          <w:noProof/>
        </w:rPr>
        <w:t xml:space="preserve"> </w:t>
      </w:r>
      <w:r>
        <w:rPr>
          <w:noProof/>
          <w:lang w:eastAsia="en-US"/>
        </w:rPr>
        <w:drawing>
          <wp:inline distT="0" distB="0" distL="0" distR="0">
            <wp:extent cx="1771650" cy="16573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197D">
        <w:rPr>
          <w:noProof/>
        </w:rPr>
        <w:t xml:space="preserve"> </w:t>
      </w:r>
      <w:r>
        <w:rPr>
          <w:noProof/>
          <w:lang w:eastAsia="en-US"/>
        </w:rPr>
        <w:drawing>
          <wp:inline distT="0" distB="0" distL="0" distR="0">
            <wp:extent cx="1552575" cy="15430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0D0C" w:rsidRDefault="00700D0C" w:rsidP="00700D0C">
      <w:pPr>
        <w:pStyle w:val="ListParagraph"/>
        <w:ind w:left="735"/>
        <w:rPr>
          <w:sz w:val="22"/>
          <w:szCs w:val="22"/>
        </w:rPr>
      </w:pPr>
    </w:p>
    <w:p w:rsidR="00700D0C" w:rsidRPr="00D30329" w:rsidRDefault="00226239" w:rsidP="00700D0C">
      <w:pPr>
        <w:keepNext/>
        <w:keepLines/>
        <w:widowControl w:val="0"/>
        <w:tabs>
          <w:tab w:val="right" w:pos="630"/>
        </w:tabs>
        <w:ind w:left="720" w:hanging="720"/>
      </w:pPr>
      <w:r>
        <w:lastRenderedPageBreak/>
        <w:t>49</w:t>
      </w:r>
      <w:r w:rsidR="00700D0C">
        <w:t xml:space="preserve">. </w:t>
      </w:r>
      <w:r w:rsidR="00700D0C" w:rsidRPr="00D30329">
        <w:t xml:space="preserve"> A car is moving along a straight road from </w:t>
      </w:r>
      <w:r w:rsidR="00700D0C" w:rsidRPr="00D30329">
        <w:rPr>
          <w:i/>
          <w:iCs/>
        </w:rPr>
        <w:t>A</w:t>
      </w:r>
      <w:r w:rsidR="00700D0C" w:rsidRPr="00D30329">
        <w:t xml:space="preserve"> to </w:t>
      </w:r>
      <w:r w:rsidR="00700D0C" w:rsidRPr="00D30329">
        <w:rPr>
          <w:i/>
          <w:iCs/>
        </w:rPr>
        <w:t>B</w:t>
      </w:r>
      <w:r w:rsidR="00700D0C" w:rsidRPr="00D30329">
        <w:t xml:space="preserve">, starting from </w:t>
      </w:r>
      <w:r w:rsidR="00700D0C" w:rsidRPr="00D30329">
        <w:rPr>
          <w:i/>
          <w:iCs/>
        </w:rPr>
        <w:t>A</w:t>
      </w:r>
      <w:r w:rsidR="00700D0C" w:rsidRPr="00D30329">
        <w:t xml:space="preserve"> at time </w:t>
      </w:r>
      <w:r w:rsidR="00700D0C" w:rsidRPr="00D30329">
        <w:rPr>
          <w:i/>
          <w:iCs/>
        </w:rPr>
        <w:t>t</w:t>
      </w:r>
      <w:r w:rsidR="00700D0C" w:rsidRPr="00D30329">
        <w:t xml:space="preserve"> = 0. Below is the velocity (positive direction is from </w:t>
      </w:r>
      <w:r w:rsidR="00700D0C" w:rsidRPr="00D30329">
        <w:rPr>
          <w:i/>
          <w:iCs/>
        </w:rPr>
        <w:t>A</w:t>
      </w:r>
      <w:r w:rsidR="00700D0C" w:rsidRPr="00D30329">
        <w:t xml:space="preserve"> to </w:t>
      </w:r>
      <w:r w:rsidR="00700D0C" w:rsidRPr="00D30329">
        <w:rPr>
          <w:i/>
          <w:iCs/>
        </w:rPr>
        <w:t>B</w:t>
      </w:r>
      <w:r w:rsidR="00700D0C" w:rsidRPr="00D30329">
        <w:t xml:space="preserve">) plotted against time. </w:t>
      </w:r>
    </w:p>
    <w:p w:rsidR="00700D0C" w:rsidRPr="00D30329" w:rsidRDefault="00700D0C" w:rsidP="00700D0C">
      <w:pPr>
        <w:keepNext/>
        <w:keepLines/>
        <w:widowControl w:val="0"/>
        <w:tabs>
          <w:tab w:val="right" w:pos="630"/>
        </w:tabs>
        <w:ind w:left="720" w:hanging="720"/>
        <w:rPr>
          <w:i/>
        </w:rPr>
      </w:pPr>
      <w:r w:rsidRPr="00D30329">
        <w:tab/>
      </w:r>
      <w:r w:rsidRPr="00D30329">
        <w:tab/>
        <w:t xml:space="preserve">How many kilometers away from </w:t>
      </w:r>
      <w:r w:rsidRPr="00D30329">
        <w:rPr>
          <w:i/>
          <w:iCs/>
        </w:rPr>
        <w:t>A</w:t>
      </w:r>
      <w:r w:rsidRPr="00D30329">
        <w:t xml:space="preserve"> is the car at time </w:t>
      </w:r>
      <w:r w:rsidRPr="00D30329">
        <w:rPr>
          <w:i/>
          <w:iCs/>
        </w:rPr>
        <w:t>t</w:t>
      </w:r>
      <w:r w:rsidRPr="00D30329">
        <w:t xml:space="preserve"> = 9?</w:t>
      </w:r>
      <w:r>
        <w:rPr>
          <w:noProof/>
          <w:color w:val="000000"/>
        </w:rPr>
        <w:t xml:space="preserve">  </w:t>
      </w:r>
      <w:r w:rsidRPr="00D30329">
        <w:rPr>
          <w:noProof/>
          <w:color w:val="000000"/>
        </w:rPr>
        <w:t xml:space="preserve"> </w:t>
      </w:r>
      <w:r w:rsidRPr="00D30329">
        <w:rPr>
          <w:i/>
        </w:rPr>
        <w:t>Explain!</w:t>
      </w:r>
    </w:p>
    <w:p w:rsidR="00700D0C" w:rsidRDefault="00700D0C" w:rsidP="00700D0C">
      <w:pPr>
        <w:keepNext/>
        <w:keepLines/>
        <w:widowControl w:val="0"/>
        <w:tabs>
          <w:tab w:val="right" w:pos="630"/>
        </w:tabs>
        <w:ind w:left="720" w:hanging="720"/>
        <w:jc w:val="center"/>
      </w:pPr>
      <w:r>
        <w:rPr>
          <w:noProof/>
          <w:color w:val="000000"/>
          <w:lang w:eastAsia="en-US"/>
        </w:rPr>
        <w:drawing>
          <wp:inline distT="0" distB="0" distL="0" distR="0">
            <wp:extent cx="2971800" cy="23907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0D0C" w:rsidRPr="00924B73" w:rsidRDefault="00700D0C" w:rsidP="00700D0C">
      <w:pPr>
        <w:keepNext/>
        <w:keepLines/>
        <w:widowControl w:val="0"/>
        <w:tabs>
          <w:tab w:val="right" w:pos="630"/>
        </w:tabs>
        <w:ind w:left="720" w:hanging="720"/>
      </w:pPr>
      <w:r>
        <w:rPr>
          <w:i/>
          <w:color w:val="FF0000"/>
        </w:rPr>
        <w:t xml:space="preserve">  </w:t>
      </w:r>
    </w:p>
    <w:p w:rsidR="00700D0C" w:rsidRDefault="00700D0C" w:rsidP="00700D0C">
      <w:pPr>
        <w:keepNext/>
        <w:keepLines/>
        <w:widowControl w:val="0"/>
        <w:tabs>
          <w:tab w:val="right" w:pos="630"/>
        </w:tabs>
        <w:spacing w:line="360" w:lineRule="auto"/>
        <w:ind w:left="634" w:hanging="634"/>
      </w:pPr>
      <w:r>
        <w:t>5</w:t>
      </w:r>
      <w:r w:rsidR="00226239">
        <w:t>0</w:t>
      </w:r>
      <w:r>
        <w:t xml:space="preserve">.  </w:t>
      </w:r>
      <w:r w:rsidRPr="00FC428A">
        <w:t>Consider the area between the two functions shown in figure below. Wh</w:t>
      </w:r>
      <w:r>
        <w:t xml:space="preserve">ich of the following graphs (a) through </w:t>
      </w:r>
      <w:r w:rsidRPr="00FC428A">
        <w:t xml:space="preserve">(d) represents this area as a function of </w:t>
      </w:r>
      <w:r w:rsidRPr="00FC428A">
        <w:rPr>
          <w:rFonts w:ascii="Cambria" w:eastAsia="Cambria" w:hAnsi="Cambria" w:cs="Cambria"/>
          <w:i/>
        </w:rPr>
        <w:t>x</w:t>
      </w:r>
      <w:r w:rsidRPr="00FC428A">
        <w:t>?</w:t>
      </w:r>
      <w:r>
        <w:t xml:space="preserve">  </w:t>
      </w:r>
    </w:p>
    <w:p w:rsidR="00700D0C" w:rsidRPr="00D30329" w:rsidRDefault="00700D0C" w:rsidP="00700D0C">
      <w:pPr>
        <w:spacing w:after="161" w:line="259" w:lineRule="auto"/>
        <w:ind w:left="2935"/>
      </w:pPr>
      <w:r>
        <w:rPr>
          <w:noProof/>
          <w:lang w:eastAsia="en-US"/>
        </w:rPr>
        <mc:AlternateContent>
          <mc:Choice Requires="wpg">
            <w:drawing>
              <wp:inline distT="0" distB="0" distL="0" distR="0">
                <wp:extent cx="1225550" cy="1230630"/>
                <wp:effectExtent l="635" t="12065" r="12065" b="24130"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25550" cy="1230630"/>
                          <a:chOff x="0" y="0"/>
                          <a:chExt cx="20703" cy="19944"/>
                        </a:xfrm>
                      </wpg:grpSpPr>
                      <wps:wsp>
                        <wps:cNvPr id="29" name="Shape 319"/>
                        <wps:cNvSpPr>
                          <a:spLocks/>
                        </wps:cNvSpPr>
                        <wps:spPr bwMode="auto">
                          <a:xfrm>
                            <a:off x="9845" y="17888"/>
                            <a:ext cx="0" cy="381"/>
                          </a:xfrm>
                          <a:custGeom>
                            <a:avLst/>
                            <a:gdLst>
                              <a:gd name="T0" fmla="*/ 38102 h 38102"/>
                              <a:gd name="T1" fmla="*/ 0 h 38102"/>
                              <a:gd name="T2" fmla="*/ 0 h 38102"/>
                              <a:gd name="T3" fmla="*/ 38102 h 38102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T2" r="0" b="T3"/>
                            <a:pathLst>
                              <a:path h="38102">
                                <a:moveTo>
                                  <a:pt x="0" y="3810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17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Shape 320"/>
                        <wps:cNvSpPr>
                          <a:spLocks/>
                        </wps:cNvSpPr>
                        <wps:spPr bwMode="auto">
                          <a:xfrm>
                            <a:off x="18545" y="17888"/>
                            <a:ext cx="0" cy="381"/>
                          </a:xfrm>
                          <a:custGeom>
                            <a:avLst/>
                            <a:gdLst>
                              <a:gd name="T0" fmla="*/ 38102 h 38102"/>
                              <a:gd name="T1" fmla="*/ 0 h 38102"/>
                              <a:gd name="T2" fmla="*/ 0 h 38102"/>
                              <a:gd name="T3" fmla="*/ 38102 h 38102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T2" r="0" b="T3"/>
                            <a:pathLst>
                              <a:path h="38102">
                                <a:moveTo>
                                  <a:pt x="0" y="3810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17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Shape 321"/>
                        <wps:cNvSpPr>
                          <a:spLocks/>
                        </wps:cNvSpPr>
                        <wps:spPr bwMode="auto">
                          <a:xfrm>
                            <a:off x="1146" y="18269"/>
                            <a:ext cx="18269" cy="0"/>
                          </a:xfrm>
                          <a:custGeom>
                            <a:avLst/>
                            <a:gdLst>
                              <a:gd name="T0" fmla="*/ 0 w 1826976"/>
                              <a:gd name="T1" fmla="*/ 1826976 w 1826976"/>
                              <a:gd name="T2" fmla="*/ 0 w 1826976"/>
                              <a:gd name="T3" fmla="*/ 1826976 w 1826976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1826976">
                                <a:moveTo>
                                  <a:pt x="0" y="0"/>
                                </a:moveTo>
                                <a:lnTo>
                                  <a:pt x="1826976" y="0"/>
                                </a:lnTo>
                              </a:path>
                            </a:pathLst>
                          </a:custGeom>
                          <a:noFill/>
                          <a:ln w="317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Shape 322"/>
                        <wps:cNvSpPr>
                          <a:spLocks/>
                        </wps:cNvSpPr>
                        <wps:spPr bwMode="auto">
                          <a:xfrm>
                            <a:off x="1146" y="13919"/>
                            <a:ext cx="381" cy="0"/>
                          </a:xfrm>
                          <a:custGeom>
                            <a:avLst/>
                            <a:gdLst>
                              <a:gd name="T0" fmla="*/ 0 w 38101"/>
                              <a:gd name="T1" fmla="*/ 38101 w 38101"/>
                              <a:gd name="T2" fmla="*/ 0 w 38101"/>
                              <a:gd name="T3" fmla="*/ 38101 w 381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38101">
                                <a:moveTo>
                                  <a:pt x="0" y="0"/>
                                </a:moveTo>
                                <a:lnTo>
                                  <a:pt x="38101" y="0"/>
                                </a:lnTo>
                              </a:path>
                            </a:pathLst>
                          </a:custGeom>
                          <a:noFill/>
                          <a:ln w="317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Shape 323"/>
                        <wps:cNvSpPr>
                          <a:spLocks/>
                        </wps:cNvSpPr>
                        <wps:spPr bwMode="auto">
                          <a:xfrm>
                            <a:off x="1146" y="9569"/>
                            <a:ext cx="381" cy="0"/>
                          </a:xfrm>
                          <a:custGeom>
                            <a:avLst/>
                            <a:gdLst>
                              <a:gd name="T0" fmla="*/ 0 w 38101"/>
                              <a:gd name="T1" fmla="*/ 38101 w 38101"/>
                              <a:gd name="T2" fmla="*/ 0 w 38101"/>
                              <a:gd name="T3" fmla="*/ 38101 w 381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38101">
                                <a:moveTo>
                                  <a:pt x="0" y="0"/>
                                </a:moveTo>
                                <a:lnTo>
                                  <a:pt x="38101" y="0"/>
                                </a:lnTo>
                              </a:path>
                            </a:pathLst>
                          </a:custGeom>
                          <a:noFill/>
                          <a:ln w="317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Shape 324"/>
                        <wps:cNvSpPr>
                          <a:spLocks/>
                        </wps:cNvSpPr>
                        <wps:spPr bwMode="auto">
                          <a:xfrm>
                            <a:off x="1146" y="5219"/>
                            <a:ext cx="381" cy="0"/>
                          </a:xfrm>
                          <a:custGeom>
                            <a:avLst/>
                            <a:gdLst>
                              <a:gd name="T0" fmla="*/ 0 w 38101"/>
                              <a:gd name="T1" fmla="*/ 38101 w 38101"/>
                              <a:gd name="T2" fmla="*/ 0 w 38101"/>
                              <a:gd name="T3" fmla="*/ 38101 w 381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38101">
                                <a:moveTo>
                                  <a:pt x="0" y="0"/>
                                </a:moveTo>
                                <a:lnTo>
                                  <a:pt x="38101" y="0"/>
                                </a:lnTo>
                              </a:path>
                            </a:pathLst>
                          </a:custGeom>
                          <a:noFill/>
                          <a:ln w="317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Shape 325"/>
                        <wps:cNvSpPr>
                          <a:spLocks/>
                        </wps:cNvSpPr>
                        <wps:spPr bwMode="auto">
                          <a:xfrm>
                            <a:off x="1146" y="869"/>
                            <a:ext cx="381" cy="0"/>
                          </a:xfrm>
                          <a:custGeom>
                            <a:avLst/>
                            <a:gdLst>
                              <a:gd name="T0" fmla="*/ 0 w 38101"/>
                              <a:gd name="T1" fmla="*/ 38101 w 38101"/>
                              <a:gd name="T2" fmla="*/ 0 w 38101"/>
                              <a:gd name="T3" fmla="*/ 38101 w 381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38101">
                                <a:moveTo>
                                  <a:pt x="0" y="0"/>
                                </a:moveTo>
                                <a:lnTo>
                                  <a:pt x="38101" y="0"/>
                                </a:lnTo>
                              </a:path>
                            </a:pathLst>
                          </a:custGeom>
                          <a:noFill/>
                          <a:ln w="317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Shape 326"/>
                        <wps:cNvSpPr>
                          <a:spLocks/>
                        </wps:cNvSpPr>
                        <wps:spPr bwMode="auto">
                          <a:xfrm>
                            <a:off x="1146" y="0"/>
                            <a:ext cx="0" cy="18269"/>
                          </a:xfrm>
                          <a:custGeom>
                            <a:avLst/>
                            <a:gdLst>
                              <a:gd name="T0" fmla="*/ 1826947 h 1826947"/>
                              <a:gd name="T1" fmla="*/ 0 h 1826947"/>
                              <a:gd name="T2" fmla="*/ 0 h 1826947"/>
                              <a:gd name="T3" fmla="*/ 1826947 h 1826947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T2" r="0" b="T3"/>
                            <a:pathLst>
                              <a:path h="1826947">
                                <a:moveTo>
                                  <a:pt x="0" y="182694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17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Shape 327"/>
                        <wps:cNvSpPr>
                          <a:spLocks/>
                        </wps:cNvSpPr>
                        <wps:spPr bwMode="auto">
                          <a:xfrm>
                            <a:off x="1146" y="5263"/>
                            <a:ext cx="8612" cy="4306"/>
                          </a:xfrm>
                          <a:custGeom>
                            <a:avLst/>
                            <a:gdLst>
                              <a:gd name="T0" fmla="*/ 0 w 861198"/>
                              <a:gd name="T1" fmla="*/ 430581 h 430581"/>
                              <a:gd name="T2" fmla="*/ 17575 w 861198"/>
                              <a:gd name="T3" fmla="*/ 421833 h 430581"/>
                              <a:gd name="T4" fmla="*/ 35149 w 861198"/>
                              <a:gd name="T5" fmla="*/ 413014 h 430581"/>
                              <a:gd name="T6" fmla="*/ 52731 w 861198"/>
                              <a:gd name="T7" fmla="*/ 404266 h 430581"/>
                              <a:gd name="T8" fmla="*/ 70305 w 861198"/>
                              <a:gd name="T9" fmla="*/ 395446 h 430581"/>
                              <a:gd name="T10" fmla="*/ 87880 w 861198"/>
                              <a:gd name="T11" fmla="*/ 386626 h 430581"/>
                              <a:gd name="T12" fmla="*/ 105455 w 861198"/>
                              <a:gd name="T13" fmla="*/ 377879 h 430581"/>
                              <a:gd name="T14" fmla="*/ 123029 w 861198"/>
                              <a:gd name="T15" fmla="*/ 369059 h 430581"/>
                              <a:gd name="T16" fmla="*/ 140604 w 861198"/>
                              <a:gd name="T17" fmla="*/ 360311 h 430581"/>
                              <a:gd name="T18" fmla="*/ 158186 w 861198"/>
                              <a:gd name="T19" fmla="*/ 351491 h 430581"/>
                              <a:gd name="T20" fmla="*/ 175753 w 861198"/>
                              <a:gd name="T21" fmla="*/ 342744 h 430581"/>
                              <a:gd name="T22" fmla="*/ 193335 w 861198"/>
                              <a:gd name="T23" fmla="*/ 333924 h 430581"/>
                              <a:gd name="T24" fmla="*/ 210909 w 861198"/>
                              <a:gd name="T25" fmla="*/ 325177 h 430581"/>
                              <a:gd name="T26" fmla="*/ 228484 w 861198"/>
                              <a:gd name="T27" fmla="*/ 316357 h 430581"/>
                              <a:gd name="T28" fmla="*/ 246059 w 861198"/>
                              <a:gd name="T29" fmla="*/ 307536 h 430581"/>
                              <a:gd name="T30" fmla="*/ 263633 w 861198"/>
                              <a:gd name="T31" fmla="*/ 298790 h 430581"/>
                              <a:gd name="T32" fmla="*/ 281208 w 861198"/>
                              <a:gd name="T33" fmla="*/ 289970 h 430581"/>
                              <a:gd name="T34" fmla="*/ 298790 w 861198"/>
                              <a:gd name="T35" fmla="*/ 281222 h 430581"/>
                              <a:gd name="T36" fmla="*/ 316364 w 861198"/>
                              <a:gd name="T37" fmla="*/ 272402 h 430581"/>
                              <a:gd name="T38" fmla="*/ 333939 w 861198"/>
                              <a:gd name="T39" fmla="*/ 263654 h 430581"/>
                              <a:gd name="T40" fmla="*/ 351513 w 861198"/>
                              <a:gd name="T41" fmla="*/ 254835 h 430581"/>
                              <a:gd name="T42" fmla="*/ 369088 w 861198"/>
                              <a:gd name="T43" fmla="*/ 246088 h 430581"/>
                              <a:gd name="T44" fmla="*/ 386662 w 861198"/>
                              <a:gd name="T45" fmla="*/ 237268 h 430581"/>
                              <a:gd name="T46" fmla="*/ 404237 w 861198"/>
                              <a:gd name="T47" fmla="*/ 228447 h 430581"/>
                              <a:gd name="T48" fmla="*/ 421812 w 861198"/>
                              <a:gd name="T49" fmla="*/ 219701 h 430581"/>
                              <a:gd name="T50" fmla="*/ 439386 w 861198"/>
                              <a:gd name="T51" fmla="*/ 210880 h 430581"/>
                              <a:gd name="T52" fmla="*/ 456968 w 861198"/>
                              <a:gd name="T53" fmla="*/ 202133 h 430581"/>
                              <a:gd name="T54" fmla="*/ 474543 w 861198"/>
                              <a:gd name="T55" fmla="*/ 193313 h 430581"/>
                              <a:gd name="T56" fmla="*/ 492117 w 861198"/>
                              <a:gd name="T57" fmla="*/ 184565 h 430581"/>
                              <a:gd name="T58" fmla="*/ 509692 w 861198"/>
                              <a:gd name="T59" fmla="*/ 175746 h 430581"/>
                              <a:gd name="T60" fmla="*/ 527266 w 861198"/>
                              <a:gd name="T61" fmla="*/ 166998 h 430581"/>
                              <a:gd name="T62" fmla="*/ 544841 w 861198"/>
                              <a:gd name="T63" fmla="*/ 158179 h 430581"/>
                              <a:gd name="T64" fmla="*/ 562416 w 861198"/>
                              <a:gd name="T65" fmla="*/ 149358 h 430581"/>
                              <a:gd name="T66" fmla="*/ 579990 w 861198"/>
                              <a:gd name="T67" fmla="*/ 140611 h 430581"/>
                              <a:gd name="T68" fmla="*/ 597572 w 861198"/>
                              <a:gd name="T69" fmla="*/ 131791 h 430581"/>
                              <a:gd name="T70" fmla="*/ 615146 w 861198"/>
                              <a:gd name="T71" fmla="*/ 123044 h 430581"/>
                              <a:gd name="T72" fmla="*/ 632721 w 861198"/>
                              <a:gd name="T73" fmla="*/ 114223 h 430581"/>
                              <a:gd name="T74" fmla="*/ 650296 w 861198"/>
                              <a:gd name="T75" fmla="*/ 105477 h 430581"/>
                              <a:gd name="T76" fmla="*/ 667870 w 861198"/>
                              <a:gd name="T77" fmla="*/ 96656 h 430581"/>
                              <a:gd name="T78" fmla="*/ 685445 w 861198"/>
                              <a:gd name="T79" fmla="*/ 87909 h 430581"/>
                              <a:gd name="T80" fmla="*/ 703019 w 861198"/>
                              <a:gd name="T81" fmla="*/ 79090 h 430581"/>
                              <a:gd name="T82" fmla="*/ 720594 w 861198"/>
                              <a:gd name="T83" fmla="*/ 70269 h 430581"/>
                              <a:gd name="T84" fmla="*/ 738176 w 861198"/>
                              <a:gd name="T85" fmla="*/ 61522 h 430581"/>
                              <a:gd name="T86" fmla="*/ 755751 w 861198"/>
                              <a:gd name="T87" fmla="*/ 52702 h 430581"/>
                              <a:gd name="T88" fmla="*/ 773325 w 861198"/>
                              <a:gd name="T89" fmla="*/ 43955 h 430581"/>
                              <a:gd name="T90" fmla="*/ 790900 w 861198"/>
                              <a:gd name="T91" fmla="*/ 35134 h 430581"/>
                              <a:gd name="T92" fmla="*/ 808475 w 861198"/>
                              <a:gd name="T93" fmla="*/ 26387 h 430581"/>
                              <a:gd name="T94" fmla="*/ 826049 w 861198"/>
                              <a:gd name="T95" fmla="*/ 17567 h 430581"/>
                              <a:gd name="T96" fmla="*/ 843623 w 861198"/>
                              <a:gd name="T97" fmla="*/ 8820 h 430581"/>
                              <a:gd name="T98" fmla="*/ 861198 w 861198"/>
                              <a:gd name="T99" fmla="*/ 0 h 430581"/>
                              <a:gd name="T100" fmla="*/ 0 w 861198"/>
                              <a:gd name="T101" fmla="*/ 0 h 430581"/>
                              <a:gd name="T102" fmla="*/ 861198 w 861198"/>
                              <a:gd name="T103" fmla="*/ 430581 h 4305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T100" t="T101" r="T102" b="T103"/>
                            <a:pathLst>
                              <a:path w="861198" h="430581">
                                <a:moveTo>
                                  <a:pt x="0" y="430581"/>
                                </a:moveTo>
                                <a:lnTo>
                                  <a:pt x="17575" y="421833"/>
                                </a:lnTo>
                                <a:lnTo>
                                  <a:pt x="35149" y="413014"/>
                                </a:lnTo>
                                <a:lnTo>
                                  <a:pt x="52731" y="404266"/>
                                </a:lnTo>
                                <a:lnTo>
                                  <a:pt x="70305" y="395446"/>
                                </a:lnTo>
                                <a:lnTo>
                                  <a:pt x="87880" y="386626"/>
                                </a:lnTo>
                                <a:lnTo>
                                  <a:pt x="105455" y="377879"/>
                                </a:lnTo>
                                <a:lnTo>
                                  <a:pt x="123029" y="369059"/>
                                </a:lnTo>
                                <a:lnTo>
                                  <a:pt x="140604" y="360311"/>
                                </a:lnTo>
                                <a:lnTo>
                                  <a:pt x="158186" y="351491"/>
                                </a:lnTo>
                                <a:lnTo>
                                  <a:pt x="175753" y="342744"/>
                                </a:lnTo>
                                <a:lnTo>
                                  <a:pt x="193335" y="333924"/>
                                </a:lnTo>
                                <a:lnTo>
                                  <a:pt x="210909" y="325177"/>
                                </a:lnTo>
                                <a:lnTo>
                                  <a:pt x="228484" y="316357"/>
                                </a:lnTo>
                                <a:lnTo>
                                  <a:pt x="246059" y="307536"/>
                                </a:lnTo>
                                <a:lnTo>
                                  <a:pt x="263633" y="298790"/>
                                </a:lnTo>
                                <a:lnTo>
                                  <a:pt x="281208" y="289970"/>
                                </a:lnTo>
                                <a:lnTo>
                                  <a:pt x="298790" y="281222"/>
                                </a:lnTo>
                                <a:lnTo>
                                  <a:pt x="316364" y="272402"/>
                                </a:lnTo>
                                <a:lnTo>
                                  <a:pt x="333939" y="263654"/>
                                </a:lnTo>
                                <a:lnTo>
                                  <a:pt x="351513" y="254835"/>
                                </a:lnTo>
                                <a:lnTo>
                                  <a:pt x="369088" y="246088"/>
                                </a:lnTo>
                                <a:lnTo>
                                  <a:pt x="386662" y="237268"/>
                                </a:lnTo>
                                <a:lnTo>
                                  <a:pt x="404237" y="228447"/>
                                </a:lnTo>
                                <a:lnTo>
                                  <a:pt x="421812" y="219701"/>
                                </a:lnTo>
                                <a:lnTo>
                                  <a:pt x="439386" y="210880"/>
                                </a:lnTo>
                                <a:lnTo>
                                  <a:pt x="456968" y="202133"/>
                                </a:lnTo>
                                <a:lnTo>
                                  <a:pt x="474543" y="193313"/>
                                </a:lnTo>
                                <a:lnTo>
                                  <a:pt x="492117" y="184565"/>
                                </a:lnTo>
                                <a:lnTo>
                                  <a:pt x="509692" y="175746"/>
                                </a:lnTo>
                                <a:lnTo>
                                  <a:pt x="527266" y="166998"/>
                                </a:lnTo>
                                <a:lnTo>
                                  <a:pt x="544841" y="158179"/>
                                </a:lnTo>
                                <a:lnTo>
                                  <a:pt x="562416" y="149358"/>
                                </a:lnTo>
                                <a:lnTo>
                                  <a:pt x="579990" y="140611"/>
                                </a:lnTo>
                                <a:lnTo>
                                  <a:pt x="597572" y="131791"/>
                                </a:lnTo>
                                <a:lnTo>
                                  <a:pt x="615146" y="123044"/>
                                </a:lnTo>
                                <a:lnTo>
                                  <a:pt x="632721" y="114223"/>
                                </a:lnTo>
                                <a:lnTo>
                                  <a:pt x="650296" y="105477"/>
                                </a:lnTo>
                                <a:lnTo>
                                  <a:pt x="667870" y="96656"/>
                                </a:lnTo>
                                <a:lnTo>
                                  <a:pt x="685445" y="87909"/>
                                </a:lnTo>
                                <a:lnTo>
                                  <a:pt x="703019" y="79090"/>
                                </a:lnTo>
                                <a:lnTo>
                                  <a:pt x="720594" y="70269"/>
                                </a:lnTo>
                                <a:lnTo>
                                  <a:pt x="738176" y="61522"/>
                                </a:lnTo>
                                <a:lnTo>
                                  <a:pt x="755751" y="52702"/>
                                </a:lnTo>
                                <a:lnTo>
                                  <a:pt x="773325" y="43955"/>
                                </a:lnTo>
                                <a:lnTo>
                                  <a:pt x="790900" y="35134"/>
                                </a:lnTo>
                                <a:lnTo>
                                  <a:pt x="808475" y="26387"/>
                                </a:lnTo>
                                <a:lnTo>
                                  <a:pt x="826049" y="17567"/>
                                </a:lnTo>
                                <a:lnTo>
                                  <a:pt x="843623" y="8820"/>
                                </a:lnTo>
                                <a:lnTo>
                                  <a:pt x="861198" y="0"/>
                                </a:lnTo>
                              </a:path>
                            </a:pathLst>
                          </a:custGeom>
                          <a:noFill/>
                          <a:ln w="952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Shape 328"/>
                        <wps:cNvSpPr>
                          <a:spLocks/>
                        </wps:cNvSpPr>
                        <wps:spPr bwMode="auto">
                          <a:xfrm>
                            <a:off x="9758" y="869"/>
                            <a:ext cx="8787" cy="4394"/>
                          </a:xfrm>
                          <a:custGeom>
                            <a:avLst/>
                            <a:gdLst>
                              <a:gd name="T0" fmla="*/ 0 w 878780"/>
                              <a:gd name="T1" fmla="*/ 439401 h 439401"/>
                              <a:gd name="T2" fmla="*/ 17575 w 878780"/>
                              <a:gd name="T3" fmla="*/ 430581 h 439401"/>
                              <a:gd name="T4" fmla="*/ 35156 w 878780"/>
                              <a:gd name="T5" fmla="*/ 421834 h 439401"/>
                              <a:gd name="T6" fmla="*/ 52731 w 878780"/>
                              <a:gd name="T7" fmla="*/ 413014 h 439401"/>
                              <a:gd name="T8" fmla="*/ 70306 w 878780"/>
                              <a:gd name="T9" fmla="*/ 404267 h 439401"/>
                              <a:gd name="T10" fmla="*/ 87880 w 878780"/>
                              <a:gd name="T11" fmla="*/ 395446 h 439401"/>
                              <a:gd name="T12" fmla="*/ 105455 w 878780"/>
                              <a:gd name="T13" fmla="*/ 386699 h 439401"/>
                              <a:gd name="T14" fmla="*/ 123030 w 878780"/>
                              <a:gd name="T15" fmla="*/ 377879 h 439401"/>
                              <a:gd name="T16" fmla="*/ 140612 w 878780"/>
                              <a:gd name="T17" fmla="*/ 369132 h 439401"/>
                              <a:gd name="T18" fmla="*/ 158179 w 878780"/>
                              <a:gd name="T19" fmla="*/ 360312 h 439401"/>
                              <a:gd name="T20" fmla="*/ 175761 w 878780"/>
                              <a:gd name="T21" fmla="*/ 351492 h 439401"/>
                              <a:gd name="T22" fmla="*/ 193335 w 878780"/>
                              <a:gd name="T23" fmla="*/ 342744 h 439401"/>
                              <a:gd name="T24" fmla="*/ 210910 w 878780"/>
                              <a:gd name="T25" fmla="*/ 333925 h 439401"/>
                              <a:gd name="T26" fmla="*/ 228484 w 878780"/>
                              <a:gd name="T27" fmla="*/ 325177 h 439401"/>
                              <a:gd name="T28" fmla="*/ 246059 w 878780"/>
                              <a:gd name="T29" fmla="*/ 316357 h 439401"/>
                              <a:gd name="T30" fmla="*/ 263634 w 878780"/>
                              <a:gd name="T31" fmla="*/ 307610 h 439401"/>
                              <a:gd name="T32" fmla="*/ 281215 w 878780"/>
                              <a:gd name="T33" fmla="*/ 298790 h 439401"/>
                              <a:gd name="T34" fmla="*/ 298790 w 878780"/>
                              <a:gd name="T35" fmla="*/ 290043 h 439401"/>
                              <a:gd name="T36" fmla="*/ 316364 w 878780"/>
                              <a:gd name="T37" fmla="*/ 281223 h 439401"/>
                              <a:gd name="T38" fmla="*/ 333939 w 878780"/>
                              <a:gd name="T39" fmla="*/ 272402 h 439401"/>
                              <a:gd name="T40" fmla="*/ 351513 w 878780"/>
                              <a:gd name="T41" fmla="*/ 263655 h 439401"/>
                              <a:gd name="T42" fmla="*/ 369088 w 878780"/>
                              <a:gd name="T43" fmla="*/ 254836 h 439401"/>
                              <a:gd name="T44" fmla="*/ 386663 w 878780"/>
                              <a:gd name="T45" fmla="*/ 246088 h 439401"/>
                              <a:gd name="T46" fmla="*/ 404237 w 878780"/>
                              <a:gd name="T47" fmla="*/ 237268 h 439401"/>
                              <a:gd name="T48" fmla="*/ 421819 w 878780"/>
                              <a:gd name="T49" fmla="*/ 228520 h 439401"/>
                              <a:gd name="T50" fmla="*/ 439394 w 878780"/>
                              <a:gd name="T51" fmla="*/ 219701 h 439401"/>
                              <a:gd name="T52" fmla="*/ 456969 w 878780"/>
                              <a:gd name="T53" fmla="*/ 210881 h 439401"/>
                              <a:gd name="T54" fmla="*/ 474543 w 878780"/>
                              <a:gd name="T55" fmla="*/ 202133 h 439401"/>
                              <a:gd name="T56" fmla="*/ 492117 w 878780"/>
                              <a:gd name="T57" fmla="*/ 193313 h 439401"/>
                              <a:gd name="T58" fmla="*/ 509692 w 878780"/>
                              <a:gd name="T59" fmla="*/ 184566 h 439401"/>
                              <a:gd name="T60" fmla="*/ 527267 w 878780"/>
                              <a:gd name="T61" fmla="*/ 175746 h 439401"/>
                              <a:gd name="T62" fmla="*/ 544841 w 878780"/>
                              <a:gd name="T63" fmla="*/ 166999 h 439401"/>
                              <a:gd name="T64" fmla="*/ 562416 w 878780"/>
                              <a:gd name="T65" fmla="*/ 158179 h 439401"/>
                              <a:gd name="T66" fmla="*/ 579998 w 878780"/>
                              <a:gd name="T67" fmla="*/ 149431 h 439401"/>
                              <a:gd name="T68" fmla="*/ 597572 w 878780"/>
                              <a:gd name="T69" fmla="*/ 140612 h 439401"/>
                              <a:gd name="T70" fmla="*/ 615147 w 878780"/>
                              <a:gd name="T71" fmla="*/ 131792 h 439401"/>
                              <a:gd name="T72" fmla="*/ 632721 w 878780"/>
                              <a:gd name="T73" fmla="*/ 123044 h 439401"/>
                              <a:gd name="T74" fmla="*/ 650296 w 878780"/>
                              <a:gd name="T75" fmla="*/ 114224 h 439401"/>
                              <a:gd name="T76" fmla="*/ 667871 w 878780"/>
                              <a:gd name="T77" fmla="*/ 105477 h 439401"/>
                              <a:gd name="T78" fmla="*/ 685445 w 878780"/>
                              <a:gd name="T79" fmla="*/ 96657 h 439401"/>
                              <a:gd name="T80" fmla="*/ 703020 w 878780"/>
                              <a:gd name="T81" fmla="*/ 87909 h 439401"/>
                              <a:gd name="T82" fmla="*/ 720602 w 878780"/>
                              <a:gd name="T83" fmla="*/ 79089 h 439401"/>
                              <a:gd name="T84" fmla="*/ 738176 w 878780"/>
                              <a:gd name="T85" fmla="*/ 70342 h 439401"/>
                              <a:gd name="T86" fmla="*/ 755751 w 878780"/>
                              <a:gd name="T87" fmla="*/ 61522 h 439401"/>
                              <a:gd name="T88" fmla="*/ 773325 w 878780"/>
                              <a:gd name="T89" fmla="*/ 52702 h 439401"/>
                              <a:gd name="T90" fmla="*/ 790900 w 878780"/>
                              <a:gd name="T91" fmla="*/ 43955 h 439401"/>
                              <a:gd name="T92" fmla="*/ 808474 w 878780"/>
                              <a:gd name="T93" fmla="*/ 35134 h 439401"/>
                              <a:gd name="T94" fmla="*/ 826056 w 878780"/>
                              <a:gd name="T95" fmla="*/ 26388 h 439401"/>
                              <a:gd name="T96" fmla="*/ 843624 w 878780"/>
                              <a:gd name="T97" fmla="*/ 17568 h 439401"/>
                              <a:gd name="T98" fmla="*/ 861205 w 878780"/>
                              <a:gd name="T99" fmla="*/ 8820 h 439401"/>
                              <a:gd name="T100" fmla="*/ 878780 w 878780"/>
                              <a:gd name="T101" fmla="*/ 0 h 439401"/>
                              <a:gd name="T102" fmla="*/ 0 w 878780"/>
                              <a:gd name="T103" fmla="*/ 0 h 439401"/>
                              <a:gd name="T104" fmla="*/ 878780 w 878780"/>
                              <a:gd name="T105" fmla="*/ 439401 h 4394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T102" t="T103" r="T104" b="T105"/>
                            <a:pathLst>
                              <a:path w="878780" h="439401">
                                <a:moveTo>
                                  <a:pt x="0" y="439401"/>
                                </a:moveTo>
                                <a:lnTo>
                                  <a:pt x="17575" y="430581"/>
                                </a:lnTo>
                                <a:lnTo>
                                  <a:pt x="35156" y="421834"/>
                                </a:lnTo>
                                <a:lnTo>
                                  <a:pt x="52731" y="413014"/>
                                </a:lnTo>
                                <a:lnTo>
                                  <a:pt x="70306" y="404267"/>
                                </a:lnTo>
                                <a:lnTo>
                                  <a:pt x="87880" y="395446"/>
                                </a:lnTo>
                                <a:lnTo>
                                  <a:pt x="105455" y="386699"/>
                                </a:lnTo>
                                <a:lnTo>
                                  <a:pt x="123030" y="377879"/>
                                </a:lnTo>
                                <a:lnTo>
                                  <a:pt x="140612" y="369132"/>
                                </a:lnTo>
                                <a:lnTo>
                                  <a:pt x="158179" y="360312"/>
                                </a:lnTo>
                                <a:lnTo>
                                  <a:pt x="175761" y="351492"/>
                                </a:lnTo>
                                <a:lnTo>
                                  <a:pt x="193335" y="342744"/>
                                </a:lnTo>
                                <a:lnTo>
                                  <a:pt x="210910" y="333925"/>
                                </a:lnTo>
                                <a:lnTo>
                                  <a:pt x="228484" y="325177"/>
                                </a:lnTo>
                                <a:lnTo>
                                  <a:pt x="246059" y="316357"/>
                                </a:lnTo>
                                <a:lnTo>
                                  <a:pt x="263634" y="307610"/>
                                </a:lnTo>
                                <a:lnTo>
                                  <a:pt x="281215" y="298790"/>
                                </a:lnTo>
                                <a:lnTo>
                                  <a:pt x="298790" y="290043"/>
                                </a:lnTo>
                                <a:lnTo>
                                  <a:pt x="316364" y="281223"/>
                                </a:lnTo>
                                <a:lnTo>
                                  <a:pt x="333939" y="272402"/>
                                </a:lnTo>
                                <a:lnTo>
                                  <a:pt x="351513" y="263655"/>
                                </a:lnTo>
                                <a:lnTo>
                                  <a:pt x="369088" y="254836"/>
                                </a:lnTo>
                                <a:lnTo>
                                  <a:pt x="386663" y="246088"/>
                                </a:lnTo>
                                <a:lnTo>
                                  <a:pt x="404237" y="237268"/>
                                </a:lnTo>
                                <a:lnTo>
                                  <a:pt x="421819" y="228520"/>
                                </a:lnTo>
                                <a:lnTo>
                                  <a:pt x="439394" y="219701"/>
                                </a:lnTo>
                                <a:lnTo>
                                  <a:pt x="456969" y="210881"/>
                                </a:lnTo>
                                <a:lnTo>
                                  <a:pt x="474543" y="202133"/>
                                </a:lnTo>
                                <a:lnTo>
                                  <a:pt x="492117" y="193313"/>
                                </a:lnTo>
                                <a:lnTo>
                                  <a:pt x="509692" y="184566"/>
                                </a:lnTo>
                                <a:lnTo>
                                  <a:pt x="527267" y="175746"/>
                                </a:lnTo>
                                <a:lnTo>
                                  <a:pt x="544841" y="166999"/>
                                </a:lnTo>
                                <a:lnTo>
                                  <a:pt x="562416" y="158179"/>
                                </a:lnTo>
                                <a:lnTo>
                                  <a:pt x="579998" y="149431"/>
                                </a:lnTo>
                                <a:lnTo>
                                  <a:pt x="597572" y="140612"/>
                                </a:lnTo>
                                <a:lnTo>
                                  <a:pt x="615147" y="131792"/>
                                </a:lnTo>
                                <a:lnTo>
                                  <a:pt x="632721" y="123044"/>
                                </a:lnTo>
                                <a:lnTo>
                                  <a:pt x="650296" y="114224"/>
                                </a:lnTo>
                                <a:lnTo>
                                  <a:pt x="667871" y="105477"/>
                                </a:lnTo>
                                <a:lnTo>
                                  <a:pt x="685445" y="96657"/>
                                </a:lnTo>
                                <a:lnTo>
                                  <a:pt x="703020" y="87909"/>
                                </a:lnTo>
                                <a:lnTo>
                                  <a:pt x="720602" y="79089"/>
                                </a:lnTo>
                                <a:lnTo>
                                  <a:pt x="738176" y="70342"/>
                                </a:lnTo>
                                <a:lnTo>
                                  <a:pt x="755751" y="61522"/>
                                </a:lnTo>
                                <a:lnTo>
                                  <a:pt x="773325" y="52702"/>
                                </a:lnTo>
                                <a:lnTo>
                                  <a:pt x="790900" y="43955"/>
                                </a:lnTo>
                                <a:lnTo>
                                  <a:pt x="808474" y="35134"/>
                                </a:lnTo>
                                <a:lnTo>
                                  <a:pt x="826056" y="26388"/>
                                </a:lnTo>
                                <a:lnTo>
                                  <a:pt x="843624" y="17568"/>
                                </a:lnTo>
                                <a:lnTo>
                                  <a:pt x="861205" y="8820"/>
                                </a:lnTo>
                                <a:lnTo>
                                  <a:pt x="878780" y="0"/>
                                </a:lnTo>
                              </a:path>
                            </a:pathLst>
                          </a:custGeom>
                          <a:noFill/>
                          <a:ln w="952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Shape 329"/>
                        <wps:cNvSpPr>
                          <a:spLocks/>
                        </wps:cNvSpPr>
                        <wps:spPr bwMode="auto">
                          <a:xfrm>
                            <a:off x="1146" y="17246"/>
                            <a:ext cx="4218" cy="1023"/>
                          </a:xfrm>
                          <a:custGeom>
                            <a:avLst/>
                            <a:gdLst>
                              <a:gd name="T0" fmla="*/ 0 w 421812"/>
                              <a:gd name="T1" fmla="*/ 102255 h 102255"/>
                              <a:gd name="T2" fmla="*/ 3841 w 421812"/>
                              <a:gd name="T3" fmla="*/ 102255 h 102255"/>
                              <a:gd name="T4" fmla="*/ 4403 w 421812"/>
                              <a:gd name="T5" fmla="*/ 102240 h 102255"/>
                              <a:gd name="T6" fmla="*/ 6597 w 421812"/>
                              <a:gd name="T7" fmla="*/ 102240 h 102255"/>
                              <a:gd name="T8" fmla="*/ 7698 w 421812"/>
                              <a:gd name="T9" fmla="*/ 102219 h 102255"/>
                              <a:gd name="T10" fmla="*/ 8791 w 421812"/>
                              <a:gd name="T11" fmla="*/ 102219 h 102255"/>
                              <a:gd name="T12" fmla="*/ 9884 w 421812"/>
                              <a:gd name="T13" fmla="*/ 102196 h 102255"/>
                              <a:gd name="T14" fmla="*/ 10985 w 421812"/>
                              <a:gd name="T15" fmla="*/ 102182 h 102255"/>
                              <a:gd name="T16" fmla="*/ 13194 w 421812"/>
                              <a:gd name="T17" fmla="*/ 102160 h 102255"/>
                              <a:gd name="T18" fmla="*/ 15388 w 421812"/>
                              <a:gd name="T19" fmla="*/ 102124 h 102255"/>
                              <a:gd name="T20" fmla="*/ 17575 w 421812"/>
                              <a:gd name="T21" fmla="*/ 102073 h 102255"/>
                              <a:gd name="T22" fmla="*/ 19769 w 421812"/>
                              <a:gd name="T23" fmla="*/ 102036 h 102255"/>
                              <a:gd name="T24" fmla="*/ 21977 w 421812"/>
                              <a:gd name="T25" fmla="*/ 101978 h 102255"/>
                              <a:gd name="T26" fmla="*/ 26365 w 421812"/>
                              <a:gd name="T27" fmla="*/ 101854 h 102255"/>
                              <a:gd name="T28" fmla="*/ 30768 w 421812"/>
                              <a:gd name="T29" fmla="*/ 101708 h 102255"/>
                              <a:gd name="T30" fmla="*/ 35149 w 421812"/>
                              <a:gd name="T31" fmla="*/ 101541 h 102255"/>
                              <a:gd name="T32" fmla="*/ 39559 w 421812"/>
                              <a:gd name="T33" fmla="*/ 101359 h 102255"/>
                              <a:gd name="T34" fmla="*/ 43940 w 421812"/>
                              <a:gd name="T35" fmla="*/ 101140 h 102255"/>
                              <a:gd name="T36" fmla="*/ 52731 w 421812"/>
                              <a:gd name="T37" fmla="*/ 100666 h 102255"/>
                              <a:gd name="T38" fmla="*/ 61515 w 421812"/>
                              <a:gd name="T39" fmla="*/ 100083 h 102255"/>
                              <a:gd name="T40" fmla="*/ 70305 w 421812"/>
                              <a:gd name="T41" fmla="*/ 99426 h 102255"/>
                              <a:gd name="T42" fmla="*/ 79096 w 421812"/>
                              <a:gd name="T43" fmla="*/ 98654 h 102255"/>
                              <a:gd name="T44" fmla="*/ 87880 w 421812"/>
                              <a:gd name="T45" fmla="*/ 97816 h 102255"/>
                              <a:gd name="T46" fmla="*/ 105455 w 421812"/>
                              <a:gd name="T47" fmla="*/ 95862 h 102255"/>
                              <a:gd name="T48" fmla="*/ 123029 w 421812"/>
                              <a:gd name="T49" fmla="*/ 93559 h 102255"/>
                              <a:gd name="T50" fmla="*/ 140604 w 421812"/>
                              <a:gd name="T51" fmla="*/ 90891 h 102255"/>
                              <a:gd name="T52" fmla="*/ 158186 w 421812"/>
                              <a:gd name="T53" fmla="*/ 87881 h 102255"/>
                              <a:gd name="T54" fmla="*/ 175753 w 421812"/>
                              <a:gd name="T55" fmla="*/ 84498 h 102255"/>
                              <a:gd name="T56" fmla="*/ 193335 w 421812"/>
                              <a:gd name="T57" fmla="*/ 80773 h 102255"/>
                              <a:gd name="T58" fmla="*/ 210909 w 421812"/>
                              <a:gd name="T59" fmla="*/ 76698 h 102255"/>
                              <a:gd name="T60" fmla="*/ 228484 w 421812"/>
                              <a:gd name="T61" fmla="*/ 72260 h 102255"/>
                              <a:gd name="T62" fmla="*/ 246059 w 421812"/>
                              <a:gd name="T63" fmla="*/ 67449 h 102255"/>
                              <a:gd name="T64" fmla="*/ 263633 w 421812"/>
                              <a:gd name="T65" fmla="*/ 62316 h 102255"/>
                              <a:gd name="T66" fmla="*/ 281208 w 421812"/>
                              <a:gd name="T67" fmla="*/ 56798 h 102255"/>
                              <a:gd name="T68" fmla="*/ 298790 w 421812"/>
                              <a:gd name="T69" fmla="*/ 50953 h 102255"/>
                              <a:gd name="T70" fmla="*/ 316364 w 421812"/>
                              <a:gd name="T71" fmla="*/ 44742 h 102255"/>
                              <a:gd name="T72" fmla="*/ 333939 w 421812"/>
                              <a:gd name="T73" fmla="*/ 38167 h 102255"/>
                              <a:gd name="T74" fmla="*/ 351513 w 421812"/>
                              <a:gd name="T75" fmla="*/ 31242 h 102255"/>
                              <a:gd name="T76" fmla="*/ 369088 w 421812"/>
                              <a:gd name="T77" fmla="*/ 23968 h 102255"/>
                              <a:gd name="T78" fmla="*/ 386662 w 421812"/>
                              <a:gd name="T79" fmla="*/ 16335 h 102255"/>
                              <a:gd name="T80" fmla="*/ 404237 w 421812"/>
                              <a:gd name="T81" fmla="*/ 8346 h 102255"/>
                              <a:gd name="T82" fmla="*/ 421812 w 421812"/>
                              <a:gd name="T83" fmla="*/ 0 h 102255"/>
                              <a:gd name="T84" fmla="*/ 0 w 421812"/>
                              <a:gd name="T85" fmla="*/ 0 h 102255"/>
                              <a:gd name="T86" fmla="*/ 421812 w 421812"/>
                              <a:gd name="T87" fmla="*/ 102255 h 1022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T84" t="T85" r="T86" b="T87"/>
                            <a:pathLst>
                              <a:path w="421812" h="102255">
                                <a:moveTo>
                                  <a:pt x="0" y="102255"/>
                                </a:moveTo>
                                <a:lnTo>
                                  <a:pt x="3841" y="102255"/>
                                </a:lnTo>
                                <a:lnTo>
                                  <a:pt x="4403" y="102240"/>
                                </a:lnTo>
                                <a:lnTo>
                                  <a:pt x="6597" y="102240"/>
                                </a:lnTo>
                                <a:lnTo>
                                  <a:pt x="7698" y="102219"/>
                                </a:lnTo>
                                <a:lnTo>
                                  <a:pt x="8791" y="102219"/>
                                </a:lnTo>
                                <a:lnTo>
                                  <a:pt x="9884" y="102196"/>
                                </a:lnTo>
                                <a:lnTo>
                                  <a:pt x="10985" y="102182"/>
                                </a:lnTo>
                                <a:lnTo>
                                  <a:pt x="13194" y="102160"/>
                                </a:lnTo>
                                <a:lnTo>
                                  <a:pt x="15388" y="102124"/>
                                </a:lnTo>
                                <a:lnTo>
                                  <a:pt x="17575" y="102073"/>
                                </a:lnTo>
                                <a:lnTo>
                                  <a:pt x="19769" y="102036"/>
                                </a:lnTo>
                                <a:lnTo>
                                  <a:pt x="21977" y="101978"/>
                                </a:lnTo>
                                <a:lnTo>
                                  <a:pt x="26365" y="101854"/>
                                </a:lnTo>
                                <a:lnTo>
                                  <a:pt x="30768" y="101708"/>
                                </a:lnTo>
                                <a:lnTo>
                                  <a:pt x="35149" y="101541"/>
                                </a:lnTo>
                                <a:lnTo>
                                  <a:pt x="39559" y="101359"/>
                                </a:lnTo>
                                <a:lnTo>
                                  <a:pt x="43940" y="101140"/>
                                </a:lnTo>
                                <a:lnTo>
                                  <a:pt x="52731" y="100666"/>
                                </a:lnTo>
                                <a:lnTo>
                                  <a:pt x="61515" y="100083"/>
                                </a:lnTo>
                                <a:lnTo>
                                  <a:pt x="70305" y="99426"/>
                                </a:lnTo>
                                <a:lnTo>
                                  <a:pt x="79096" y="98654"/>
                                </a:lnTo>
                                <a:lnTo>
                                  <a:pt x="87880" y="97816"/>
                                </a:lnTo>
                                <a:lnTo>
                                  <a:pt x="105455" y="95862"/>
                                </a:lnTo>
                                <a:lnTo>
                                  <a:pt x="123029" y="93559"/>
                                </a:lnTo>
                                <a:lnTo>
                                  <a:pt x="140604" y="90891"/>
                                </a:lnTo>
                                <a:lnTo>
                                  <a:pt x="158186" y="87881"/>
                                </a:lnTo>
                                <a:lnTo>
                                  <a:pt x="175753" y="84498"/>
                                </a:lnTo>
                                <a:lnTo>
                                  <a:pt x="193335" y="80773"/>
                                </a:lnTo>
                                <a:lnTo>
                                  <a:pt x="210909" y="76698"/>
                                </a:lnTo>
                                <a:lnTo>
                                  <a:pt x="228484" y="72260"/>
                                </a:lnTo>
                                <a:lnTo>
                                  <a:pt x="246059" y="67449"/>
                                </a:lnTo>
                                <a:lnTo>
                                  <a:pt x="263633" y="62316"/>
                                </a:lnTo>
                                <a:lnTo>
                                  <a:pt x="281208" y="56798"/>
                                </a:lnTo>
                                <a:lnTo>
                                  <a:pt x="298790" y="50953"/>
                                </a:lnTo>
                                <a:lnTo>
                                  <a:pt x="316364" y="44742"/>
                                </a:lnTo>
                                <a:lnTo>
                                  <a:pt x="333939" y="38167"/>
                                </a:lnTo>
                                <a:lnTo>
                                  <a:pt x="351513" y="31242"/>
                                </a:lnTo>
                                <a:lnTo>
                                  <a:pt x="369088" y="23968"/>
                                </a:lnTo>
                                <a:lnTo>
                                  <a:pt x="386662" y="16335"/>
                                </a:lnTo>
                                <a:lnTo>
                                  <a:pt x="404237" y="8346"/>
                                </a:lnTo>
                                <a:lnTo>
                                  <a:pt x="421812" y="0"/>
                                </a:lnTo>
                              </a:path>
                            </a:pathLst>
                          </a:custGeom>
                          <a:noFill/>
                          <a:ln w="952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Shape 330"/>
                        <wps:cNvSpPr>
                          <a:spLocks/>
                        </wps:cNvSpPr>
                        <wps:spPr bwMode="auto">
                          <a:xfrm>
                            <a:off x="5364" y="8548"/>
                            <a:ext cx="8787" cy="8698"/>
                          </a:xfrm>
                          <a:custGeom>
                            <a:avLst/>
                            <a:gdLst>
                              <a:gd name="T0" fmla="*/ 0 w 878780"/>
                              <a:gd name="T1" fmla="*/ 869872 h 869872"/>
                              <a:gd name="T2" fmla="*/ 17575 w 878780"/>
                              <a:gd name="T3" fmla="*/ 861175 h 869872"/>
                              <a:gd name="T4" fmla="*/ 35156 w 878780"/>
                              <a:gd name="T5" fmla="*/ 852115 h 869872"/>
                              <a:gd name="T6" fmla="*/ 52731 w 878780"/>
                              <a:gd name="T7" fmla="*/ 842704 h 869872"/>
                              <a:gd name="T8" fmla="*/ 70306 w 878780"/>
                              <a:gd name="T9" fmla="*/ 832952 h 869872"/>
                              <a:gd name="T10" fmla="*/ 87880 w 878780"/>
                              <a:gd name="T11" fmla="*/ 822827 h 869872"/>
                              <a:gd name="T12" fmla="*/ 105455 w 878780"/>
                              <a:gd name="T13" fmla="*/ 812359 h 869872"/>
                              <a:gd name="T14" fmla="*/ 123029 w 878780"/>
                              <a:gd name="T15" fmla="*/ 801527 h 869872"/>
                              <a:gd name="T16" fmla="*/ 140604 w 878780"/>
                              <a:gd name="T17" fmla="*/ 790346 h 869872"/>
                              <a:gd name="T18" fmla="*/ 158178 w 878780"/>
                              <a:gd name="T19" fmla="*/ 778792 h 869872"/>
                              <a:gd name="T20" fmla="*/ 175761 w 878780"/>
                              <a:gd name="T21" fmla="*/ 766910 h 869872"/>
                              <a:gd name="T22" fmla="*/ 193335 w 878780"/>
                              <a:gd name="T23" fmla="*/ 754664 h 869872"/>
                              <a:gd name="T24" fmla="*/ 210909 w 878780"/>
                              <a:gd name="T25" fmla="*/ 742053 h 869872"/>
                              <a:gd name="T26" fmla="*/ 228484 w 878780"/>
                              <a:gd name="T27" fmla="*/ 729079 h 869872"/>
                              <a:gd name="T28" fmla="*/ 246059 w 878780"/>
                              <a:gd name="T29" fmla="*/ 715739 h 869872"/>
                              <a:gd name="T30" fmla="*/ 263633 w 878780"/>
                              <a:gd name="T31" fmla="*/ 702108 h 869872"/>
                              <a:gd name="T32" fmla="*/ 281208 w 878780"/>
                              <a:gd name="T33" fmla="*/ 688112 h 869872"/>
                              <a:gd name="T34" fmla="*/ 298783 w 878780"/>
                              <a:gd name="T35" fmla="*/ 673680 h 869872"/>
                              <a:gd name="T36" fmla="*/ 316364 w 878780"/>
                              <a:gd name="T37" fmla="*/ 658955 h 869872"/>
                              <a:gd name="T38" fmla="*/ 333939 w 878780"/>
                              <a:gd name="T39" fmla="*/ 643866 h 869872"/>
                              <a:gd name="T40" fmla="*/ 351513 w 878780"/>
                              <a:gd name="T41" fmla="*/ 628413 h 869872"/>
                              <a:gd name="T42" fmla="*/ 369088 w 878780"/>
                              <a:gd name="T43" fmla="*/ 612668 h 869872"/>
                              <a:gd name="T44" fmla="*/ 386663 w 878780"/>
                              <a:gd name="T45" fmla="*/ 596485 h 869872"/>
                              <a:gd name="T46" fmla="*/ 404237 w 878780"/>
                              <a:gd name="T47" fmla="*/ 579938 h 869872"/>
                              <a:gd name="T48" fmla="*/ 421811 w 878780"/>
                              <a:gd name="T49" fmla="*/ 563101 h 869872"/>
                              <a:gd name="T50" fmla="*/ 439386 w 878780"/>
                              <a:gd name="T51" fmla="*/ 545898 h 869872"/>
                              <a:gd name="T52" fmla="*/ 456961 w 878780"/>
                              <a:gd name="T53" fmla="*/ 528331 h 869872"/>
                              <a:gd name="T54" fmla="*/ 474542 w 878780"/>
                              <a:gd name="T55" fmla="*/ 510399 h 869872"/>
                              <a:gd name="T56" fmla="*/ 492117 w 878780"/>
                              <a:gd name="T57" fmla="*/ 492102 h 869872"/>
                              <a:gd name="T58" fmla="*/ 509692 w 878780"/>
                              <a:gd name="T59" fmla="*/ 473442 h 869872"/>
                              <a:gd name="T60" fmla="*/ 527266 w 878780"/>
                              <a:gd name="T61" fmla="*/ 454416 h 869872"/>
                              <a:gd name="T62" fmla="*/ 544841 w 878780"/>
                              <a:gd name="T63" fmla="*/ 435100 h 869872"/>
                              <a:gd name="T64" fmla="*/ 562416 w 878780"/>
                              <a:gd name="T65" fmla="*/ 415419 h 869872"/>
                              <a:gd name="T66" fmla="*/ 579998 w 878780"/>
                              <a:gd name="T67" fmla="*/ 395300 h 869872"/>
                              <a:gd name="T68" fmla="*/ 597565 w 878780"/>
                              <a:gd name="T69" fmla="*/ 374890 h 869872"/>
                              <a:gd name="T70" fmla="*/ 615147 w 878780"/>
                              <a:gd name="T71" fmla="*/ 354115 h 869872"/>
                              <a:gd name="T72" fmla="*/ 632721 w 878780"/>
                              <a:gd name="T73" fmla="*/ 333049 h 869872"/>
                              <a:gd name="T74" fmla="*/ 650296 w 878780"/>
                              <a:gd name="T75" fmla="*/ 311546 h 869872"/>
                              <a:gd name="T76" fmla="*/ 667870 w 878780"/>
                              <a:gd name="T77" fmla="*/ 289678 h 869872"/>
                              <a:gd name="T78" fmla="*/ 685445 w 878780"/>
                              <a:gd name="T79" fmla="*/ 267518 h 869872"/>
                              <a:gd name="T80" fmla="*/ 703020 w 878780"/>
                              <a:gd name="T81" fmla="*/ 244921 h 869872"/>
                              <a:gd name="T82" fmla="*/ 720601 w 878780"/>
                              <a:gd name="T83" fmla="*/ 222032 h 869872"/>
                              <a:gd name="T84" fmla="*/ 738176 w 878780"/>
                              <a:gd name="T85" fmla="*/ 198780 h 869872"/>
                              <a:gd name="T86" fmla="*/ 755750 w 878780"/>
                              <a:gd name="T87" fmla="*/ 175236 h 869872"/>
                              <a:gd name="T88" fmla="*/ 773325 w 878780"/>
                              <a:gd name="T89" fmla="*/ 151254 h 869872"/>
                              <a:gd name="T90" fmla="*/ 790899 w 878780"/>
                              <a:gd name="T91" fmla="*/ 126907 h 869872"/>
                              <a:gd name="T92" fmla="*/ 808474 w 878780"/>
                              <a:gd name="T93" fmla="*/ 102196 h 869872"/>
                              <a:gd name="T94" fmla="*/ 826049 w 878780"/>
                              <a:gd name="T95" fmla="*/ 77194 h 869872"/>
                              <a:gd name="T96" fmla="*/ 843623 w 878780"/>
                              <a:gd name="T97" fmla="*/ 51826 h 869872"/>
                              <a:gd name="T98" fmla="*/ 861205 w 878780"/>
                              <a:gd name="T99" fmla="*/ 26095 h 869872"/>
                              <a:gd name="T100" fmla="*/ 878780 w 878780"/>
                              <a:gd name="T101" fmla="*/ 0 h 869872"/>
                              <a:gd name="T102" fmla="*/ 0 w 878780"/>
                              <a:gd name="T103" fmla="*/ 0 h 869872"/>
                              <a:gd name="T104" fmla="*/ 878780 w 878780"/>
                              <a:gd name="T105" fmla="*/ 869872 h 8698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T102" t="T103" r="T104" b="T105"/>
                            <a:pathLst>
                              <a:path w="878780" h="869872">
                                <a:moveTo>
                                  <a:pt x="0" y="869872"/>
                                </a:moveTo>
                                <a:lnTo>
                                  <a:pt x="17575" y="861175"/>
                                </a:lnTo>
                                <a:lnTo>
                                  <a:pt x="35156" y="852115"/>
                                </a:lnTo>
                                <a:lnTo>
                                  <a:pt x="52731" y="842704"/>
                                </a:lnTo>
                                <a:lnTo>
                                  <a:pt x="70306" y="832952"/>
                                </a:lnTo>
                                <a:lnTo>
                                  <a:pt x="87880" y="822827"/>
                                </a:lnTo>
                                <a:lnTo>
                                  <a:pt x="105455" y="812359"/>
                                </a:lnTo>
                                <a:lnTo>
                                  <a:pt x="123029" y="801527"/>
                                </a:lnTo>
                                <a:lnTo>
                                  <a:pt x="140604" y="790346"/>
                                </a:lnTo>
                                <a:lnTo>
                                  <a:pt x="158178" y="778792"/>
                                </a:lnTo>
                                <a:lnTo>
                                  <a:pt x="175761" y="766910"/>
                                </a:lnTo>
                                <a:lnTo>
                                  <a:pt x="193335" y="754664"/>
                                </a:lnTo>
                                <a:lnTo>
                                  <a:pt x="210909" y="742053"/>
                                </a:lnTo>
                                <a:lnTo>
                                  <a:pt x="228484" y="729079"/>
                                </a:lnTo>
                                <a:lnTo>
                                  <a:pt x="246059" y="715739"/>
                                </a:lnTo>
                                <a:lnTo>
                                  <a:pt x="263633" y="702108"/>
                                </a:lnTo>
                                <a:lnTo>
                                  <a:pt x="281208" y="688112"/>
                                </a:lnTo>
                                <a:lnTo>
                                  <a:pt x="298783" y="673680"/>
                                </a:lnTo>
                                <a:lnTo>
                                  <a:pt x="316364" y="658955"/>
                                </a:lnTo>
                                <a:lnTo>
                                  <a:pt x="333939" y="643866"/>
                                </a:lnTo>
                                <a:lnTo>
                                  <a:pt x="351513" y="628413"/>
                                </a:lnTo>
                                <a:lnTo>
                                  <a:pt x="369088" y="612668"/>
                                </a:lnTo>
                                <a:lnTo>
                                  <a:pt x="386663" y="596485"/>
                                </a:lnTo>
                                <a:lnTo>
                                  <a:pt x="404237" y="579938"/>
                                </a:lnTo>
                                <a:lnTo>
                                  <a:pt x="421811" y="563101"/>
                                </a:lnTo>
                                <a:lnTo>
                                  <a:pt x="439386" y="545898"/>
                                </a:lnTo>
                                <a:lnTo>
                                  <a:pt x="456961" y="528331"/>
                                </a:lnTo>
                                <a:lnTo>
                                  <a:pt x="474542" y="510399"/>
                                </a:lnTo>
                                <a:lnTo>
                                  <a:pt x="492117" y="492102"/>
                                </a:lnTo>
                                <a:lnTo>
                                  <a:pt x="509692" y="473442"/>
                                </a:lnTo>
                                <a:lnTo>
                                  <a:pt x="527266" y="454416"/>
                                </a:lnTo>
                                <a:lnTo>
                                  <a:pt x="544841" y="435100"/>
                                </a:lnTo>
                                <a:lnTo>
                                  <a:pt x="562416" y="415419"/>
                                </a:lnTo>
                                <a:lnTo>
                                  <a:pt x="579998" y="395300"/>
                                </a:lnTo>
                                <a:lnTo>
                                  <a:pt x="597565" y="374890"/>
                                </a:lnTo>
                                <a:lnTo>
                                  <a:pt x="615147" y="354115"/>
                                </a:lnTo>
                                <a:lnTo>
                                  <a:pt x="632721" y="333049"/>
                                </a:lnTo>
                                <a:lnTo>
                                  <a:pt x="650296" y="311546"/>
                                </a:lnTo>
                                <a:lnTo>
                                  <a:pt x="667870" y="289678"/>
                                </a:lnTo>
                                <a:lnTo>
                                  <a:pt x="685445" y="267518"/>
                                </a:lnTo>
                                <a:lnTo>
                                  <a:pt x="703020" y="244921"/>
                                </a:lnTo>
                                <a:lnTo>
                                  <a:pt x="720601" y="222032"/>
                                </a:lnTo>
                                <a:lnTo>
                                  <a:pt x="738176" y="198780"/>
                                </a:lnTo>
                                <a:lnTo>
                                  <a:pt x="755750" y="175236"/>
                                </a:lnTo>
                                <a:lnTo>
                                  <a:pt x="773325" y="151254"/>
                                </a:lnTo>
                                <a:lnTo>
                                  <a:pt x="790899" y="126907"/>
                                </a:lnTo>
                                <a:lnTo>
                                  <a:pt x="808474" y="102196"/>
                                </a:lnTo>
                                <a:lnTo>
                                  <a:pt x="826049" y="77194"/>
                                </a:lnTo>
                                <a:lnTo>
                                  <a:pt x="843623" y="51826"/>
                                </a:lnTo>
                                <a:lnTo>
                                  <a:pt x="861205" y="26095"/>
                                </a:lnTo>
                                <a:lnTo>
                                  <a:pt x="878780" y="0"/>
                                </a:lnTo>
                              </a:path>
                            </a:pathLst>
                          </a:custGeom>
                          <a:noFill/>
                          <a:ln w="952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Shape 331"/>
                        <wps:cNvSpPr>
                          <a:spLocks/>
                        </wps:cNvSpPr>
                        <wps:spPr bwMode="auto">
                          <a:xfrm>
                            <a:off x="14151" y="869"/>
                            <a:ext cx="4394" cy="7679"/>
                          </a:xfrm>
                          <a:custGeom>
                            <a:avLst/>
                            <a:gdLst>
                              <a:gd name="T0" fmla="*/ 0 w 439386"/>
                              <a:gd name="T1" fmla="*/ 767859 h 767859"/>
                              <a:gd name="T2" fmla="*/ 17575 w 439386"/>
                              <a:gd name="T3" fmla="*/ 741398 h 767859"/>
                              <a:gd name="T4" fmla="*/ 35149 w 439386"/>
                              <a:gd name="T5" fmla="*/ 714573 h 767859"/>
                              <a:gd name="T6" fmla="*/ 52724 w 439386"/>
                              <a:gd name="T7" fmla="*/ 687384 h 767859"/>
                              <a:gd name="T8" fmla="*/ 70298 w 439386"/>
                              <a:gd name="T9" fmla="*/ 659904 h 767859"/>
                              <a:gd name="T10" fmla="*/ 87873 w 439386"/>
                              <a:gd name="T11" fmla="*/ 631985 h 767859"/>
                              <a:gd name="T12" fmla="*/ 105447 w 439386"/>
                              <a:gd name="T13" fmla="*/ 603776 h 767859"/>
                              <a:gd name="T14" fmla="*/ 123022 w 439386"/>
                              <a:gd name="T15" fmla="*/ 575201 h 767859"/>
                              <a:gd name="T16" fmla="*/ 140604 w 439386"/>
                              <a:gd name="T17" fmla="*/ 546263 h 767859"/>
                              <a:gd name="T18" fmla="*/ 158178 w 439386"/>
                              <a:gd name="T19" fmla="*/ 516959 h 767859"/>
                              <a:gd name="T20" fmla="*/ 175753 w 439386"/>
                              <a:gd name="T21" fmla="*/ 487365 h 767859"/>
                              <a:gd name="T22" fmla="*/ 193328 w 439386"/>
                              <a:gd name="T23" fmla="*/ 457333 h 767859"/>
                              <a:gd name="T24" fmla="*/ 210902 w 439386"/>
                              <a:gd name="T25" fmla="*/ 427010 h 767859"/>
                              <a:gd name="T26" fmla="*/ 228477 w 439386"/>
                              <a:gd name="T27" fmla="*/ 396249 h 767859"/>
                              <a:gd name="T28" fmla="*/ 246052 w 439386"/>
                              <a:gd name="T29" fmla="*/ 365196 h 767859"/>
                              <a:gd name="T30" fmla="*/ 263626 w 439386"/>
                              <a:gd name="T31" fmla="*/ 333779 h 767859"/>
                              <a:gd name="T32" fmla="*/ 281208 w 439386"/>
                              <a:gd name="T33" fmla="*/ 301997 h 767859"/>
                              <a:gd name="T34" fmla="*/ 298783 w 439386"/>
                              <a:gd name="T35" fmla="*/ 269851 h 767859"/>
                              <a:gd name="T36" fmla="*/ 316357 w 439386"/>
                              <a:gd name="T37" fmla="*/ 237341 h 767859"/>
                              <a:gd name="T38" fmla="*/ 333932 w 439386"/>
                              <a:gd name="T39" fmla="*/ 204539 h 767859"/>
                              <a:gd name="T40" fmla="*/ 351506 w 439386"/>
                              <a:gd name="T41" fmla="*/ 171299 h 767859"/>
                              <a:gd name="T42" fmla="*/ 369081 w 439386"/>
                              <a:gd name="T43" fmla="*/ 137768 h 767859"/>
                              <a:gd name="T44" fmla="*/ 386662 w 439386"/>
                              <a:gd name="T45" fmla="*/ 103873 h 767859"/>
                              <a:gd name="T46" fmla="*/ 404230 w 439386"/>
                              <a:gd name="T47" fmla="*/ 69613 h 767859"/>
                              <a:gd name="T48" fmla="*/ 421811 w 439386"/>
                              <a:gd name="T49" fmla="*/ 34989 h 767859"/>
                              <a:gd name="T50" fmla="*/ 439386 w 439386"/>
                              <a:gd name="T51" fmla="*/ 0 h 767859"/>
                              <a:gd name="T52" fmla="*/ 0 w 439386"/>
                              <a:gd name="T53" fmla="*/ 0 h 767859"/>
                              <a:gd name="T54" fmla="*/ 439386 w 439386"/>
                              <a:gd name="T55" fmla="*/ 767859 h 7678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T52" t="T53" r="T54" b="T55"/>
                            <a:pathLst>
                              <a:path w="439386" h="767859">
                                <a:moveTo>
                                  <a:pt x="0" y="767859"/>
                                </a:moveTo>
                                <a:lnTo>
                                  <a:pt x="17575" y="741398"/>
                                </a:lnTo>
                                <a:lnTo>
                                  <a:pt x="35149" y="714573"/>
                                </a:lnTo>
                                <a:lnTo>
                                  <a:pt x="52724" y="687384"/>
                                </a:lnTo>
                                <a:lnTo>
                                  <a:pt x="70298" y="659904"/>
                                </a:lnTo>
                                <a:lnTo>
                                  <a:pt x="87873" y="631985"/>
                                </a:lnTo>
                                <a:lnTo>
                                  <a:pt x="105447" y="603776"/>
                                </a:lnTo>
                                <a:lnTo>
                                  <a:pt x="123022" y="575201"/>
                                </a:lnTo>
                                <a:lnTo>
                                  <a:pt x="140604" y="546263"/>
                                </a:lnTo>
                                <a:lnTo>
                                  <a:pt x="158178" y="516959"/>
                                </a:lnTo>
                                <a:lnTo>
                                  <a:pt x="175753" y="487365"/>
                                </a:lnTo>
                                <a:lnTo>
                                  <a:pt x="193328" y="457333"/>
                                </a:lnTo>
                                <a:lnTo>
                                  <a:pt x="210902" y="427010"/>
                                </a:lnTo>
                                <a:lnTo>
                                  <a:pt x="228477" y="396249"/>
                                </a:lnTo>
                                <a:lnTo>
                                  <a:pt x="246052" y="365196"/>
                                </a:lnTo>
                                <a:lnTo>
                                  <a:pt x="263626" y="333779"/>
                                </a:lnTo>
                                <a:lnTo>
                                  <a:pt x="281208" y="301997"/>
                                </a:lnTo>
                                <a:lnTo>
                                  <a:pt x="298783" y="269851"/>
                                </a:lnTo>
                                <a:lnTo>
                                  <a:pt x="316357" y="237341"/>
                                </a:lnTo>
                                <a:lnTo>
                                  <a:pt x="333932" y="204539"/>
                                </a:lnTo>
                                <a:lnTo>
                                  <a:pt x="351506" y="171299"/>
                                </a:lnTo>
                                <a:lnTo>
                                  <a:pt x="369081" y="137768"/>
                                </a:lnTo>
                                <a:lnTo>
                                  <a:pt x="386662" y="103873"/>
                                </a:lnTo>
                                <a:lnTo>
                                  <a:pt x="404230" y="69613"/>
                                </a:lnTo>
                                <a:lnTo>
                                  <a:pt x="421811" y="34989"/>
                                </a:lnTo>
                                <a:lnTo>
                                  <a:pt x="439386" y="0"/>
                                </a:lnTo>
                              </a:path>
                            </a:pathLst>
                          </a:custGeom>
                          <a:noFill/>
                          <a:ln w="9525" cap="rnd">
                            <a:solidFill>
                              <a:srgbClr val="17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149"/>
                        <wps:cNvSpPr>
                          <a:spLocks noChangeArrowheads="1"/>
                        </wps:cNvSpPr>
                        <wps:spPr bwMode="auto">
                          <a:xfrm>
                            <a:off x="9524" y="18805"/>
                            <a:ext cx="777" cy="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26C9A" w:rsidRDefault="00326C9A" w:rsidP="00700D0C">
                              <w:pPr>
                                <w:spacing w:after="160" w:line="259" w:lineRule="auto"/>
                              </w:pPr>
                              <w:r>
                                <w:rPr>
                                  <w:rFonts w:ascii="Cambria" w:eastAsia="Cambria" w:hAnsi="Cambria" w:cs="Cambria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4" name="Rectangle 150"/>
                        <wps:cNvSpPr>
                          <a:spLocks noChangeArrowheads="1"/>
                        </wps:cNvSpPr>
                        <wps:spPr bwMode="auto">
                          <a:xfrm>
                            <a:off x="18211" y="18805"/>
                            <a:ext cx="777" cy="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26C9A" w:rsidRDefault="00326C9A" w:rsidP="00700D0C">
                              <w:pPr>
                                <w:spacing w:after="160" w:line="259" w:lineRule="auto"/>
                              </w:pPr>
                              <w:r>
                                <w:rPr>
                                  <w:rFonts w:ascii="Cambria" w:eastAsia="Cambria" w:hAnsi="Cambria" w:cs="Cambria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5" name="Rectangle 151"/>
                        <wps:cNvSpPr>
                          <a:spLocks noChangeArrowheads="1"/>
                        </wps:cNvSpPr>
                        <wps:spPr bwMode="auto">
                          <a:xfrm>
                            <a:off x="0" y="13501"/>
                            <a:ext cx="776" cy="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26C9A" w:rsidRDefault="00326C9A" w:rsidP="00700D0C">
                              <w:pPr>
                                <w:spacing w:after="160" w:line="259" w:lineRule="auto"/>
                              </w:pPr>
                              <w:r>
                                <w:rPr>
                                  <w:rFonts w:ascii="Cambria" w:eastAsia="Cambria" w:hAnsi="Cambria" w:cs="Cambria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" name="Rectangle 152"/>
                        <wps:cNvSpPr>
                          <a:spLocks noChangeArrowheads="1"/>
                        </wps:cNvSpPr>
                        <wps:spPr bwMode="auto">
                          <a:xfrm>
                            <a:off x="0" y="9112"/>
                            <a:ext cx="776" cy="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26C9A" w:rsidRDefault="00326C9A" w:rsidP="00700D0C">
                              <w:pPr>
                                <w:spacing w:after="160" w:line="259" w:lineRule="auto"/>
                              </w:pPr>
                              <w:r>
                                <w:rPr>
                                  <w:rFonts w:ascii="Cambria" w:eastAsia="Cambria" w:hAnsi="Cambria" w:cs="Cambria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7" name="Rectangle 153"/>
                        <wps:cNvSpPr>
                          <a:spLocks noChangeArrowheads="1"/>
                        </wps:cNvSpPr>
                        <wps:spPr bwMode="auto">
                          <a:xfrm>
                            <a:off x="0" y="4815"/>
                            <a:ext cx="776" cy="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26C9A" w:rsidRDefault="00326C9A" w:rsidP="00700D0C">
                              <w:pPr>
                                <w:spacing w:after="160" w:line="259" w:lineRule="auto"/>
                              </w:pPr>
                              <w:r>
                                <w:rPr>
                                  <w:rFonts w:ascii="Cambria" w:eastAsia="Cambria" w:hAnsi="Cambria" w:cs="Cambria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8" name="Rectangle 154"/>
                        <wps:cNvSpPr>
                          <a:spLocks noChangeArrowheads="1"/>
                        </wps:cNvSpPr>
                        <wps:spPr bwMode="auto">
                          <a:xfrm>
                            <a:off x="0" y="426"/>
                            <a:ext cx="776" cy="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26C9A" w:rsidRDefault="00326C9A" w:rsidP="00700D0C">
                              <w:pPr>
                                <w:spacing w:after="160" w:line="259" w:lineRule="auto"/>
                              </w:pPr>
                              <w:r>
                                <w:rPr>
                                  <w:rFonts w:ascii="Cambria" w:eastAsia="Cambria" w:hAnsi="Cambria" w:cs="Cambria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9" name="Rectangle 155"/>
                        <wps:cNvSpPr>
                          <a:spLocks noChangeArrowheads="1"/>
                        </wps:cNvSpPr>
                        <wps:spPr bwMode="auto">
                          <a:xfrm>
                            <a:off x="20040" y="17677"/>
                            <a:ext cx="882" cy="1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26C9A" w:rsidRDefault="00326C9A" w:rsidP="00700D0C">
                              <w:pPr>
                                <w:spacing w:after="160" w:line="259" w:lineRule="auto"/>
                              </w:pPr>
                              <w:r>
                                <w:rPr>
                                  <w:rFonts w:ascii="Cambria" w:eastAsia="Cambria" w:hAnsi="Cambria" w:cs="Cambria"/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8" o:spid="_x0000_s1026" style="width:96.5pt;height:96.9pt;mso-position-horizontal-relative:char;mso-position-vertical-relative:line" coordsize="20703,199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">
                <v:shape id="Shape 319" o:spid="_x0000_s1027" style="position:absolute;left:9845;top:17888;width:0;height:381;visibility:visible;mso-wrap-style:square;v-text-anchor:top" coordsize="0,38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" path="m,38102l,e" filled="f" strokecolor="#171616" strokeweight=".25pt">
                  <v:stroke endcap="round"/>
                  <v:path arrowok="t" o:connecttype="custom" o:connectlocs="0,381;0,0" o:connectangles="0,0" textboxrect="0,0,0,38102"/>
                </v:shape>
                <v:shape id="Shape 320" o:spid="_x0000_s1028" style="position:absolute;left:18545;top:17888;width:0;height:381;visibility:visible;mso-wrap-style:square;v-text-anchor:top" coordsize="0,38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" path="m,38102l,e" filled="f" strokecolor="#171616" strokeweight=".25pt">
                  <v:stroke endcap="round"/>
                  <v:path arrowok="t" o:connecttype="custom" o:connectlocs="0,381;0,0" o:connectangles="0,0" textboxrect="0,0,0,38102"/>
                </v:shape>
                <v:shape id="Shape 321" o:spid="_x0000_s1029" style="position:absolute;left:1146;top:18269;width:18269;height:0;visibility:visible;mso-wrap-style:square;v-text-anchor:top" coordsize="182697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" path="m,l1826976,e" filled="f" strokecolor="#171616" strokeweight=".25pt">
                  <v:stroke endcap="round"/>
                  <v:path arrowok="t" o:connecttype="custom" o:connectlocs="0,0;18269,0" o:connectangles="0,0" textboxrect="0,0,1826976,0"/>
                </v:shape>
                <v:shape id="Shape 322" o:spid="_x0000_s1030" style="position:absolute;left:1146;top:13919;width:381;height:0;visibility:visible;mso-wrap-style:square;v-text-anchor:top" coordsize="381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" path="m,l38101,e" filled="f" strokecolor="#171616" strokeweight=".25pt">
                  <v:stroke endcap="round"/>
                  <v:path arrowok="t" o:connecttype="custom" o:connectlocs="0,0;381,0" o:connectangles="0,0" textboxrect="0,0,38101,0"/>
                </v:shape>
                <v:shape id="Shape 323" o:spid="_x0000_s1031" style="position:absolute;left:1146;top:9569;width:381;height:0;visibility:visible;mso-wrap-style:square;v-text-anchor:top" coordsize="381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" path="m,l38101,e" filled="f" strokecolor="#171616" strokeweight=".25pt">
                  <v:stroke endcap="round"/>
                  <v:path arrowok="t" o:connecttype="custom" o:connectlocs="0,0;381,0" o:connectangles="0,0" textboxrect="0,0,38101,0"/>
                </v:shape>
                <v:shape id="Shape 324" o:spid="_x0000_s1032" style="position:absolute;left:1146;top:5219;width:381;height:0;visibility:visible;mso-wrap-style:square;v-text-anchor:top" coordsize="381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" path="m,l38101,e" filled="f" strokecolor="#171616" strokeweight=".25pt">
                  <v:stroke endcap="round"/>
                  <v:path arrowok="t" o:connecttype="custom" o:connectlocs="0,0;381,0" o:connectangles="0,0" textboxrect="0,0,38101,0"/>
                </v:shape>
                <v:shape id="Shape 325" o:spid="_x0000_s1033" style="position:absolute;left:1146;top:869;width:381;height:0;visibility:visible;mso-wrap-style:square;v-text-anchor:top" coordsize="381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" path="m,l38101,e" filled="f" strokecolor="#171616" strokeweight=".25pt">
                  <v:stroke endcap="round"/>
                  <v:path arrowok="t" o:connecttype="custom" o:connectlocs="0,0;381,0" o:connectangles="0,0" textboxrect="0,0,38101,0"/>
                </v:shape>
                <v:shape id="Shape 326" o:spid="_x0000_s1034" style="position:absolute;left:1146;width:0;height:18269;visibility:visible;mso-wrap-style:square;v-text-anchor:top" coordsize="0,1826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" path="m,1826947l,e" filled="f" strokecolor="#171616" strokeweight=".25pt">
                  <v:stroke endcap="round"/>
                  <v:path arrowok="t" o:connecttype="custom" o:connectlocs="0,18269;0,0" o:connectangles="0,0" textboxrect="0,0,0,1826947"/>
                </v:shape>
                <v:shape id="Shape 327" o:spid="_x0000_s1035" style="position:absolute;left:1146;top:5263;width:8612;height:4306;visibility:visible;mso-wrap-style:square;v-text-anchor:top" coordsize="861198,430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" path="m,430581r17575,-8748l35149,413014r17582,-8748l70305,395446r17575,-8820l105455,377879r17574,-8820l140604,360311r17582,-8820l175753,342744r17582,-8820l210909,325177r17575,-8820l246059,307536r17574,-8746l281208,289970r17582,-8748l316364,272402r17575,-8748l351513,254835r17575,-8747l386662,237268r17575,-8821l421812,219701r17574,-8821l456968,202133r17575,-8820l492117,184565r17575,-8819l527266,166998r17575,-8819l562416,149358r17574,-8747l597572,131791r17574,-8747l632721,114223r17575,-8746l667870,96656r17575,-8747l703019,79090r17575,-8821l738176,61522r17575,-8820l773325,43955r17575,-8821l808475,26387r17574,-8820l843623,8820,861198,e" filled="f" strokecolor="#171616">
                  <v:stroke endcap="round"/>
                  <v:path arrowok="t" o:connecttype="custom" o:connectlocs="0,4306;176,4219;351,4130;527,4043;703,3955;879,3866;1055,3779;1230,3691;1406,3603;1582,3515;1758,3428;1933,3339;2109,3252;2285,3164;2461,3075;2636,2988;2812,2900;2988,2812;3164,2724;3339,2637;3515,2548;3691,2461;3867,2373;4042,2285;4218,2197;4394,2109;4570,2021;4745,1933;4921,1846;5097,1758;5273,1670;5448,1582;5624,1494;5800,1406;5976,1318;6151,1230;6327,1142;6503,1055;6679,967;6854,879;7030,791;7206,703;7382,615;7558,527;7733,440;7909,351;8085,264;8261,176;8436,88;8612,0" o:connectangles="0,0,0,0,0,0,0,0,0,0,0,0,0,0,0,0,0,0,0,0,0,0,0,0,0,0,0,0,0,0,0,0,0,0,0,0,0,0,0,0,0,0,0,0,0,0,0,0,0,0" textboxrect="0,0,861198,430581"/>
                </v:shape>
                <v:shape id="Shape 328" o:spid="_x0000_s1036" style="position:absolute;left:9758;top:869;width:8787;height:4394;visibility:visible;mso-wrap-style:square;v-text-anchor:top" coordsize="878780,439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" path="m,439401r17575,-8820l35156,421834r17575,-8820l70306,404267r17574,-8821l105455,386699r17575,-8820l140612,369132r17567,-8820l175761,351492r17574,-8748l210910,333925r17574,-8748l246059,316357r17575,-8747l281215,298790r17575,-8747l316364,281223r17575,-8821l351513,263655r17575,-8819l386663,246088r17574,-8820l421819,228520r17575,-8819l456969,210881r17574,-8748l492117,193313r17575,-8747l527267,175746r17574,-8747l562416,158179r17582,-8748l597572,140612r17575,-8820l632721,123044r17575,-8820l667871,105477r17574,-8820l703020,87909r17582,-8820l738176,70342r17575,-8820l773325,52702r17575,-8747l808474,35134r17582,-8746l843624,17568,861205,8820,878780,e" filled="f" strokecolor="#171616">
                  <v:stroke endcap="round"/>
                  <v:path arrowok="t" o:connecttype="custom" o:connectlocs="0,4394;176,4306;352,4218;527,4130;703,4043;879,3954;1054,3867;1230,3779;1406,3691;1582,3603;1757,3515;1933,3427;2109,3339;2285,3252;2460,3164;2636,3076;2812,2988;2988,2900;3163,2812;3339,2724;3515,2637;3691,2548;3866,2461;4042,2373;4218,2285;4394,2197;4569,2109;4745,2021;4921,1933;5096,1846;5272,1757;5448,1670;5624,1582;5799,1494;5975,1406;6151,1318;6327,1230;6502,1142;6678,1055;6854,967;7030,879;7205,791;7381,703;7557,615;7733,527;7908,440;8084,351;8260,264;8435,176;8611,88;8787,0" o:connectangles="0,0,0,0,0,0,0,0,0,0,0,0,0,0,0,0,0,0,0,0,0,0,0,0,0,0,0,0,0,0,0,0,0,0,0,0,0,0,0,0,0,0,0,0,0,0,0,0,0,0,0" textboxrect="0,0,878780,439401"/>
                </v:shape>
                <v:shape id="Shape 329" o:spid="_x0000_s1037" style="position:absolute;left:1146;top:17246;width:4218;height:1023;visibility:visible;mso-wrap-style:square;v-text-anchor:top" coordsize="421812,102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" path="m,102255r3841,l4403,102240r2194,l7698,102219r1093,l9884,102196r1101,-14l13194,102160r2194,-36l17575,102073r2194,-37l21977,101978r4388,-124l30768,101708r4381,-167l39559,101359r4381,-219l52731,100666r8784,-583l70305,99426r8791,-772l87880,97816r17575,-1954l123029,93559r17575,-2668l158186,87881r17567,-3383l193335,80773r17574,-4075l228484,72260r17575,-4811l263633,62316r17575,-5518l298790,50953r17574,-6211l333939,38167r17574,-6925l369088,23968r17574,-7633l404237,8346,421812,e" filled="f" strokecolor="#171616">
                  <v:stroke endcap="round"/>
                  <v:path arrowok="t" o:connecttype="custom" o:connectlocs="0,1023;38,1023;44,1023;66,1023;77,1023;88,1023;99,1022;110,1022;132,1022;154,1022;176,1021;198,1021;220,1020;264,1019;308,1018;351,1016;396,1014;439,1012;527,1007;615,1001;703,995;791,987;879,979;1055,959;1230,936;1406,909;1582,879;1757,845;1933,808;2109,767;2285,723;2461,675;2636,623;2812,568;2988,510;3164,448;3339,382;3515,313;3691,240;3867,163;4042,83;4218,0" o:connectangles="0,0,0,0,0,0,0,0,0,0,0,0,0,0,0,0,0,0,0,0,0,0,0,0,0,0,0,0,0,0,0,0,0,0,0,0,0,0,0,0,0,0" textboxrect="0,0,421812,102255"/>
                </v:shape>
                <v:shape id="Shape 330" o:spid="_x0000_s1038" style="position:absolute;left:5364;top:8548;width:8787;height:8698;visibility:visible;mso-wrap-style:square;v-text-anchor:top" coordsize="878780,869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" path="m,869872r17575,-8697l35156,852115r17575,-9411l70306,832952,87880,822827r17575,-10468l123029,801527r17575,-11181l158178,778792r17583,-11882l193335,754664r17574,-12611l228484,729079r17575,-13340l263633,702108r17575,-13996l298783,673680r17581,-14725l333939,643866r17574,-15453l369088,612668r17575,-16183l404237,579938r17574,-16837l439386,545898r17575,-17567l474542,510399r17575,-18297l509692,473442r17574,-19026l544841,435100r17575,-19681l579998,395300r17567,-20410l615147,354115r17574,-21066l650296,311546r17574,-21868l685445,267518r17575,-22597l720601,222032r17575,-23252l755750,175236r17575,-23982l790899,126907r17575,-24711l826049,77194,843623,51826,861205,26095,878780,e" filled="f" strokecolor="#171616">
                  <v:stroke endcap="round"/>
                  <v:path arrowok="t" o:connecttype="custom" o:connectlocs="0,8698;176,8611;352,8520;527,8426;703,8329;879,8228;1054,8123;1230,8015;1406,7903;1582,7787;1757,7668;1933,7546;2109,7420;2285,7290;2460,7157;2636,7020;2812,6881;2988,6736;3163,6589;3339,6438;3515,6284;3691,6126;3866,5964;4042,5799;4218,5631;4393,5459;4569,5283;4745,5104;4921,4921;5096,4734;5272,4544;5448,4351;5624,4154;5799,3953;5975,3749;6151,3541;6327,3330;6502,3115;6678,2897;6854,2675;7030,2449;7205,2220;7381,1988;7557,1752;7733,1512;7908,1269;8084,1022;8260,772;8435,518;8611,261;8787,0" o:connectangles="0,0,0,0,0,0,0,0,0,0,0,0,0,0,0,0,0,0,0,0,0,0,0,0,0,0,0,0,0,0,0,0,0,0,0,0,0,0,0,0,0,0,0,0,0,0,0,0,0,0,0" textboxrect="0,0,878780,869872"/>
                </v:shape>
                <v:shape id="Shape 331" o:spid="_x0000_s1039" style="position:absolute;left:14151;top:869;width:4394;height:7679;visibility:visible;mso-wrap-style:square;v-text-anchor:top" coordsize="439386,767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" path="m,767859l17575,741398,35149,714573,52724,687384,70298,659904,87873,631985r17574,-28209l123022,575201r17582,-28938l158178,516959r17575,-29594l193328,457333r17574,-30323l228477,396249r17575,-31053l263626,333779r17582,-31782l298783,269851r17574,-32510l333932,204539r17574,-33240l369081,137768r17581,-33895l404230,69613,421811,34989,439386,e" filled="f" strokecolor="#171616">
                  <v:stroke endcap="round"/>
                  <v:path arrowok="t" o:connecttype="custom" o:connectlocs="0,7679;176,7414;352,7146;527,6874;703,6599;879,6320;1055,6038;1230,5752;1406,5463;1582,5170;1758,4874;1933,4574;2109,4270;2285,3963;2461,3652;2636,3338;2812,3020;2988,2699;3164,2374;3339,2045;3515,1713;3691,1378;3867,1039;4042,696;4218,350;4394,0" o:connectangles="0,0,0,0,0,0,0,0,0,0,0,0,0,0,0,0,0,0,0,0,0,0,0,0,0,0" textboxrect="0,0,439386,767859"/>
                </v:shape>
                <v:rect id="Rectangle 149" o:spid="_x0000_s1040" style="position:absolute;left:9524;top:18805;width:777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:rsidR="00326C9A" w:rsidRDefault="00326C9A" w:rsidP="00700D0C">
                        <w:pPr>
                          <w:spacing w:after="160" w:line="259" w:lineRule="auto"/>
                        </w:pPr>
                        <w:r>
                          <w:rPr>
                            <w:rFonts w:ascii="Cambria" w:eastAsia="Cambria" w:hAnsi="Cambria" w:cs="Cambria"/>
                          </w:rPr>
                          <w:t>1</w:t>
                        </w:r>
                      </w:p>
                    </w:txbxContent>
                  </v:textbox>
                </v:rect>
                <v:rect id="Rectangle 150" o:spid="_x0000_s1041" style="position:absolute;left:18211;top:18805;width:777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:rsidR="00326C9A" w:rsidRDefault="00326C9A" w:rsidP="00700D0C">
                        <w:pPr>
                          <w:spacing w:after="160" w:line="259" w:lineRule="auto"/>
                        </w:pPr>
                        <w:r>
                          <w:rPr>
                            <w:rFonts w:ascii="Cambria" w:eastAsia="Cambria" w:hAnsi="Cambria" w:cs="Cambria"/>
                          </w:rPr>
                          <w:t>2</w:t>
                        </w:r>
                      </w:p>
                    </w:txbxContent>
                  </v:textbox>
                </v:rect>
                <v:rect id="Rectangle 151" o:spid="_x0000_s1042" style="position:absolute;top:13501;width:776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 filled="f" stroked="f">
                  <v:textbox inset="0,0,0,0">
                    <w:txbxContent>
                      <w:p w:rsidR="00326C9A" w:rsidRDefault="00326C9A" w:rsidP="00700D0C">
                        <w:pPr>
                          <w:spacing w:after="160" w:line="259" w:lineRule="auto"/>
                        </w:pPr>
                        <w:r>
                          <w:rPr>
                            <w:rFonts w:ascii="Cambria" w:eastAsia="Cambria" w:hAnsi="Cambria" w:cs="Cambria"/>
                          </w:rPr>
                          <w:t>1</w:t>
                        </w:r>
                      </w:p>
                    </w:txbxContent>
                  </v:textbox>
                </v:rect>
                <v:rect id="Rectangle 152" o:spid="_x0000_s1043" style="position:absolute;top:9112;width:776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:rsidR="00326C9A" w:rsidRDefault="00326C9A" w:rsidP="00700D0C">
                        <w:pPr>
                          <w:spacing w:after="160" w:line="259" w:lineRule="auto"/>
                        </w:pPr>
                        <w:r>
                          <w:rPr>
                            <w:rFonts w:ascii="Cambria" w:eastAsia="Cambria" w:hAnsi="Cambria" w:cs="Cambria"/>
                          </w:rPr>
                          <w:t>2</w:t>
                        </w:r>
                      </w:p>
                    </w:txbxContent>
                  </v:textbox>
                </v:rect>
                <v:rect id="Rectangle 153" o:spid="_x0000_s1044" style="position:absolute;top:4815;width:776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Vp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rqZFacMAAADbAAAADwAA&#10;AAAAAAAAAAAAAAAHAgAAZHJzL2Rvd25yZXYueG1sUEsFBgAAAAADAAMAtwAAAPcCAAAAAA==&#10;" filled="f" stroked="f">
                  <v:textbox inset="0,0,0,0">
                    <w:txbxContent>
                      <w:p w:rsidR="00326C9A" w:rsidRDefault="00326C9A" w:rsidP="00700D0C">
                        <w:pPr>
                          <w:spacing w:after="160" w:line="259" w:lineRule="auto"/>
                        </w:pPr>
                        <w:r>
                          <w:rPr>
                            <w:rFonts w:ascii="Cambria" w:eastAsia="Cambria" w:hAnsi="Cambria" w:cs="Cambria"/>
                          </w:rPr>
                          <w:t>3</w:t>
                        </w:r>
                      </w:p>
                    </w:txbxContent>
                  </v:textbox>
                </v:rect>
                <v:rect id="Rectangle 154" o:spid="_x0000_s1045" style="position:absolute;top:426;width:776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<v:textbox inset="0,0,0,0">
                    <w:txbxContent>
                      <w:p w:rsidR="00326C9A" w:rsidRDefault="00326C9A" w:rsidP="00700D0C">
                        <w:pPr>
                          <w:spacing w:after="160" w:line="259" w:lineRule="auto"/>
                        </w:pPr>
                        <w:r>
                          <w:rPr>
                            <w:rFonts w:ascii="Cambria" w:eastAsia="Cambria" w:hAnsi="Cambria" w:cs="Cambria"/>
                          </w:rPr>
                          <w:t>4</w:t>
                        </w:r>
                      </w:p>
                    </w:txbxContent>
                  </v:textbox>
                </v:rect>
                <v:rect id="Rectangle 155" o:spid="_x0000_s1046" style="position:absolute;left:20040;top:17677;width:882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:rsidR="00326C9A" w:rsidRDefault="00326C9A" w:rsidP="00700D0C">
                        <w:pPr>
                          <w:spacing w:after="160" w:line="259" w:lineRule="auto"/>
                        </w:pPr>
                        <w:r>
                          <w:rPr>
                            <w:rFonts w:ascii="Cambria" w:eastAsia="Cambria" w:hAnsi="Cambria" w:cs="Cambria"/>
                            <w:i/>
                          </w:rPr>
                          <w:t>x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700D0C" w:rsidRPr="00D30329" w:rsidRDefault="00700D0C" w:rsidP="00700D0C">
      <w:pPr>
        <w:spacing w:after="71" w:line="253" w:lineRule="auto"/>
        <w:ind w:left="259" w:right="541" w:hanging="10"/>
        <w:jc w:val="center"/>
        <w:rPr>
          <w:rFonts w:ascii="Cambria" w:eastAsia="Cambria" w:hAnsi="Cambria" w:cs="Cambria"/>
        </w:rPr>
      </w:pPr>
      <w:r w:rsidRPr="00D30329">
        <w:t xml:space="preserve"> </w:t>
      </w:r>
      <w:r w:rsidRPr="00D30329">
        <w:rPr>
          <w:b/>
        </w:rPr>
        <w:t xml:space="preserve"> </w:t>
      </w:r>
    </w:p>
    <w:p w:rsidR="00700D0C" w:rsidRDefault="00700D0C" w:rsidP="00700D0C">
      <w:pPr>
        <w:ind w:left="448" w:right="330" w:firstLine="360"/>
        <w:jc w:val="center"/>
        <w:rPr>
          <w:rFonts w:ascii="Cambria" w:eastAsia="Cambria" w:hAnsi="Cambria" w:cs="Cambria"/>
        </w:rPr>
      </w:pPr>
      <w:r>
        <w:rPr>
          <w:noProof/>
          <w:lang w:eastAsia="en-US"/>
        </w:rPr>
        <w:drawing>
          <wp:inline distT="0" distB="0" distL="0" distR="0">
            <wp:extent cx="2838450" cy="22574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0D0C" w:rsidRPr="00D30329" w:rsidRDefault="00226239" w:rsidP="00700D0C">
      <w:pPr>
        <w:keepNext/>
        <w:keepLines/>
        <w:widowControl w:val="0"/>
        <w:tabs>
          <w:tab w:val="right" w:pos="630"/>
        </w:tabs>
        <w:ind w:left="720" w:hanging="720"/>
      </w:pPr>
      <w:r>
        <w:lastRenderedPageBreak/>
        <w:t xml:space="preserve">51. </w:t>
      </w:r>
      <w:r w:rsidR="00700D0C">
        <w:t xml:space="preserve">   </w:t>
      </w:r>
      <w:r w:rsidR="00700D0C" w:rsidRPr="00FC428A">
        <w:t xml:space="preserve">Consider the area between the two functions shown in the figure below. Which of the following graphs (a)–(d) represents this area as a function of </w:t>
      </w:r>
      <w:r w:rsidR="00700D0C" w:rsidRPr="00FC428A">
        <w:rPr>
          <w:rFonts w:ascii="Cambria" w:eastAsia="Cambria" w:hAnsi="Cambria" w:cs="Cambria"/>
          <w:i/>
        </w:rPr>
        <w:t>x</w:t>
      </w:r>
      <w:r w:rsidR="00700D0C" w:rsidRPr="00FC428A">
        <w:t>?</w:t>
      </w:r>
      <w:r w:rsidR="00700D0C">
        <w:t xml:space="preserve">  </w:t>
      </w:r>
      <w:r w:rsidR="00700D0C" w:rsidRPr="00133F11">
        <w:rPr>
          <w:i/>
        </w:rPr>
        <w:t>Explain!</w:t>
      </w:r>
    </w:p>
    <w:p w:rsidR="00700D0C" w:rsidRPr="00D30329" w:rsidRDefault="00700D0C" w:rsidP="00700D0C">
      <w:pPr>
        <w:spacing w:after="5" w:line="263" w:lineRule="auto"/>
        <w:ind w:right="330"/>
        <w:jc w:val="center"/>
      </w:pPr>
      <w:r>
        <w:rPr>
          <w:noProof/>
          <w:lang w:eastAsia="en-US"/>
        </w:rPr>
        <w:drawing>
          <wp:inline distT="0" distB="0" distL="0" distR="0">
            <wp:extent cx="1704975" cy="14859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08" b="2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>
            <wp:extent cx="2638425" cy="21621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7410" w:type="dxa"/>
        <w:tblInd w:w="97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10"/>
      </w:tblGrid>
      <w:tr w:rsidR="00700D0C" w:rsidRPr="00D30329" w:rsidTr="00326C9A">
        <w:trPr>
          <w:trHeight w:val="252"/>
        </w:trPr>
        <w:tc>
          <w:tcPr>
            <w:tcW w:w="7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00D0C" w:rsidRPr="00BB465B" w:rsidRDefault="00700D0C" w:rsidP="00326C9A">
            <w:pPr>
              <w:spacing w:line="259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700D0C" w:rsidRPr="00D30329" w:rsidTr="00326C9A">
        <w:trPr>
          <w:trHeight w:val="252"/>
        </w:trPr>
        <w:tc>
          <w:tcPr>
            <w:tcW w:w="7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00D0C" w:rsidRPr="00BB465B" w:rsidRDefault="00700D0C" w:rsidP="00326C9A">
            <w:pPr>
              <w:pStyle w:val="ListParagraph"/>
              <w:spacing w:after="71" w:line="253" w:lineRule="auto"/>
              <w:ind w:left="0" w:right="541"/>
              <w:rPr>
                <w:rFonts w:ascii="Calibri" w:hAnsi="Calibri"/>
                <w:i/>
                <w:color w:val="C00000"/>
                <w:sz w:val="32"/>
                <w:szCs w:val="32"/>
              </w:rPr>
            </w:pPr>
          </w:p>
          <w:p w:rsidR="00700D0C" w:rsidRPr="00BB465B" w:rsidRDefault="00700D0C" w:rsidP="00326C9A">
            <w:pPr>
              <w:spacing w:line="259" w:lineRule="auto"/>
              <w:rPr>
                <w:rFonts w:ascii="Calibri" w:hAnsi="Calibri"/>
                <w:sz w:val="22"/>
                <w:szCs w:val="22"/>
              </w:rPr>
            </w:pPr>
          </w:p>
        </w:tc>
      </w:tr>
    </w:tbl>
    <w:p w:rsidR="00700D0C" w:rsidRPr="00D30329" w:rsidRDefault="00700D0C" w:rsidP="00700D0C">
      <w:pPr>
        <w:keepNext/>
        <w:keepLines/>
        <w:widowControl w:val="0"/>
        <w:tabs>
          <w:tab w:val="right" w:pos="630"/>
        </w:tabs>
      </w:pPr>
      <w:r>
        <w:t>5</w:t>
      </w:r>
      <w:r w:rsidR="00226239">
        <w:t>2</w:t>
      </w:r>
      <w:r>
        <w:t xml:space="preserve">.   </w:t>
      </w:r>
      <w:r w:rsidRPr="009826E8">
        <w:t xml:space="preserve">Consider the area between the two functions shown in the figure below. Which of the following graphs (a)–(d) represents this area as a function of </w:t>
      </w:r>
      <w:r w:rsidRPr="009826E8">
        <w:rPr>
          <w:rFonts w:ascii="Cambria" w:eastAsia="Cambria" w:hAnsi="Cambria" w:cs="Cambria"/>
          <w:i/>
        </w:rPr>
        <w:t>x</w:t>
      </w:r>
      <w:r w:rsidRPr="009826E8">
        <w:t>?</w:t>
      </w:r>
      <w:r>
        <w:t xml:space="preserve">  </w:t>
      </w:r>
      <w:r w:rsidRPr="00133F11">
        <w:rPr>
          <w:i/>
        </w:rPr>
        <w:t>Explain!</w:t>
      </w:r>
    </w:p>
    <w:p w:rsidR="00700D0C" w:rsidRDefault="00700D0C" w:rsidP="00700D0C">
      <w:pPr>
        <w:spacing w:after="125" w:line="265" w:lineRule="auto"/>
        <w:ind w:left="10" w:right="296" w:hanging="10"/>
        <w:jc w:val="center"/>
        <w:rPr>
          <w:b/>
          <w:color w:val="0000FF"/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>
            <wp:extent cx="1676400" cy="14001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2"/>
          <w:szCs w:val="22"/>
          <w:lang w:eastAsia="en-US"/>
        </w:rPr>
        <w:drawing>
          <wp:inline distT="0" distB="0" distL="0" distR="0">
            <wp:extent cx="2428875" cy="20097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0D0C" w:rsidRDefault="00700D0C" w:rsidP="00700D0C">
      <w:pPr>
        <w:pStyle w:val="PlainText"/>
        <w:jc w:val="center"/>
        <w:rPr>
          <w:b/>
          <w:color w:val="0000FF"/>
          <w:sz w:val="22"/>
          <w:szCs w:val="22"/>
        </w:rPr>
      </w:pPr>
    </w:p>
    <w:p w:rsidR="00700D0C" w:rsidRPr="0006246D" w:rsidRDefault="00226239" w:rsidP="00700D0C">
      <w:pPr>
        <w:ind w:right="432"/>
      </w:pPr>
      <w:r>
        <w:t>53</w:t>
      </w:r>
      <w:r w:rsidR="00700D0C">
        <w:t xml:space="preserve">.  </w:t>
      </w:r>
      <w:r w:rsidR="00700D0C" w:rsidRPr="0006246D">
        <w:t xml:space="preserve">Compute the </w:t>
      </w:r>
      <w:r w:rsidR="00700D0C" w:rsidRPr="0006246D">
        <w:rPr>
          <w:i/>
        </w:rPr>
        <w:t>average value</w:t>
      </w:r>
      <w:r w:rsidR="00700D0C" w:rsidRPr="0006246D">
        <w:t xml:space="preserve"> of the functi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lnx)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 w:rsidR="00700D0C" w:rsidRPr="0006246D">
        <w:t xml:space="preserve">  over the interval</w:t>
      </w:r>
    </w:p>
    <w:p w:rsidR="00700D0C" w:rsidRPr="0006246D" w:rsidRDefault="00700D0C" w:rsidP="00700D0C">
      <w:pPr>
        <w:ind w:right="432"/>
      </w:pPr>
      <w:r w:rsidRPr="0006246D">
        <w:t xml:space="preserve"> </w:t>
      </w:r>
      <w:r w:rsidRPr="0006246D">
        <w:tab/>
        <w:t>[1, e</w:t>
      </w:r>
      <w:r w:rsidRPr="0006246D">
        <w:rPr>
          <w:vertAlign w:val="superscript"/>
        </w:rPr>
        <w:t>2</w:t>
      </w:r>
      <w:r w:rsidRPr="0006246D">
        <w:t xml:space="preserve">].  </w:t>
      </w:r>
      <w:r w:rsidRPr="0006246D">
        <w:rPr>
          <w:i/>
        </w:rPr>
        <w:t>Simplify your answer. Sketch.</w:t>
      </w:r>
    </w:p>
    <w:p w:rsidR="00700D0C" w:rsidRPr="0006246D" w:rsidRDefault="00700D0C" w:rsidP="00700D0C">
      <w:pPr>
        <w:ind w:left="720"/>
      </w:pPr>
    </w:p>
    <w:p w:rsidR="00700D0C" w:rsidRDefault="00700D0C" w:rsidP="00700D0C">
      <w:pPr>
        <w:spacing w:line="360" w:lineRule="auto"/>
      </w:pPr>
    </w:p>
    <w:p w:rsidR="00700D0C" w:rsidRPr="00D30329" w:rsidRDefault="00700D0C" w:rsidP="00700D0C">
      <w:pPr>
        <w:pStyle w:val="PlainText"/>
        <w:jc w:val="center"/>
        <w:rPr>
          <w:b/>
          <w:color w:val="0000FF"/>
          <w:sz w:val="22"/>
          <w:szCs w:val="22"/>
        </w:rPr>
      </w:pPr>
    </w:p>
    <w:p w:rsidR="00700D0C" w:rsidRPr="00C77B49" w:rsidRDefault="00700D0C" w:rsidP="00700D0C">
      <w:pPr>
        <w:pStyle w:val="ListParagraph"/>
        <w:ind w:left="735"/>
        <w:rPr>
          <w:sz w:val="22"/>
          <w:szCs w:val="22"/>
        </w:rPr>
      </w:pPr>
    </w:p>
    <w:p w:rsidR="00700D0C" w:rsidRPr="00241BB0" w:rsidRDefault="00700D0C" w:rsidP="00700D0C">
      <w:pPr>
        <w:overflowPunct/>
        <w:spacing w:line="360" w:lineRule="auto"/>
        <w:rPr>
          <w:sz w:val="22"/>
          <w:szCs w:val="22"/>
        </w:rPr>
      </w:pPr>
    </w:p>
    <w:p w:rsidR="00700D0C" w:rsidRPr="00241BB0" w:rsidRDefault="00700D0C" w:rsidP="00700D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center"/>
        <w:rPr>
          <w:i/>
          <w:color w:val="0000FF"/>
          <w:sz w:val="22"/>
          <w:szCs w:val="22"/>
        </w:rPr>
      </w:pPr>
      <w:r w:rsidRPr="00241BB0">
        <w:rPr>
          <w:i/>
          <w:color w:val="0000FF"/>
          <w:sz w:val="22"/>
          <w:szCs w:val="22"/>
        </w:rPr>
        <w:t>Learning without thought is labor lost; thought without learning is perilous.</w:t>
      </w:r>
    </w:p>
    <w:p w:rsidR="00700D0C" w:rsidRPr="00241BB0" w:rsidRDefault="00700D0C" w:rsidP="00700D0C">
      <w:pPr>
        <w:overflowPunct/>
        <w:spacing w:line="360" w:lineRule="auto"/>
        <w:ind w:left="1440" w:hanging="720"/>
        <w:jc w:val="center"/>
        <w:rPr>
          <w:rFonts w:eastAsia="MS Mincho"/>
          <w:color w:val="0000FF"/>
          <w:sz w:val="22"/>
          <w:szCs w:val="22"/>
        </w:rPr>
      </w:pPr>
      <w:r w:rsidRPr="00241BB0">
        <w:rPr>
          <w:color w:val="0000FF"/>
          <w:sz w:val="22"/>
          <w:szCs w:val="22"/>
        </w:rPr>
        <w:t>- Confucius</w:t>
      </w:r>
    </w:p>
    <w:p w:rsidR="008A1B99" w:rsidRPr="00AB7D9A" w:rsidRDefault="008A1B99" w:rsidP="002D2C10">
      <w:pPr>
        <w:overflowPunct/>
        <w:autoSpaceDE/>
        <w:autoSpaceDN/>
        <w:adjustRightInd/>
        <w:ind w:left="1037" w:right="1008"/>
        <w:jc w:val="both"/>
        <w:rPr>
          <w:sz w:val="22"/>
          <w:szCs w:val="22"/>
        </w:rPr>
      </w:pPr>
    </w:p>
    <w:p w:rsidR="00175D59" w:rsidRPr="00AB7D9A" w:rsidRDefault="00175D59">
      <w:pPr>
        <w:rPr>
          <w:color w:val="800000"/>
          <w:sz w:val="22"/>
          <w:szCs w:val="22"/>
        </w:rPr>
      </w:pPr>
    </w:p>
    <w:p w:rsidR="002544A4" w:rsidRDefault="002C7601" w:rsidP="00226239">
      <w:pPr>
        <w:ind w:left="720" w:hanging="720"/>
        <w:rPr>
          <w:color w:val="800000"/>
          <w:sz w:val="28"/>
          <w:szCs w:val="28"/>
        </w:rPr>
      </w:pPr>
      <w:r w:rsidRPr="00AB7D9A">
        <w:rPr>
          <w:color w:val="800000"/>
          <w:sz w:val="22"/>
          <w:szCs w:val="22"/>
        </w:rPr>
        <w:t>5</w:t>
      </w:r>
      <w:bookmarkStart w:id="0" w:name="_GoBack"/>
      <w:bookmarkEnd w:id="0"/>
    </w:p>
    <w:p w:rsidR="007F08B7" w:rsidRDefault="007F08B7">
      <w:pPr>
        <w:overflowPunct/>
        <w:rPr>
          <w:color w:val="800000"/>
          <w:sz w:val="28"/>
          <w:szCs w:val="28"/>
        </w:rPr>
      </w:pPr>
    </w:p>
    <w:sectPr w:rsidR="007F08B7" w:rsidSect="0012768C">
      <w:headerReference w:type="even" r:id="rId112"/>
      <w:headerReference w:type="default" r:id="rId1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3D44" w:rsidRDefault="00523D44">
      <w:r>
        <w:separator/>
      </w:r>
    </w:p>
  </w:endnote>
  <w:endnote w:type="continuationSeparator" w:id="0">
    <w:p w:rsidR="00523D44" w:rsidRDefault="00523D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3D44" w:rsidRDefault="00523D44">
      <w:r>
        <w:separator/>
      </w:r>
    </w:p>
  </w:footnote>
  <w:footnote w:type="continuationSeparator" w:id="0">
    <w:p w:rsidR="00523D44" w:rsidRDefault="00523D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6C9A" w:rsidRDefault="00326C9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26C9A" w:rsidRDefault="00326C9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6C9A" w:rsidRDefault="00326C9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26239">
      <w:rPr>
        <w:rStyle w:val="PageNumber"/>
        <w:noProof/>
      </w:rPr>
      <w:t>8</w:t>
    </w:r>
    <w:r>
      <w:rPr>
        <w:rStyle w:val="PageNumber"/>
      </w:rPr>
      <w:fldChar w:fldCharType="end"/>
    </w:r>
  </w:p>
  <w:p w:rsidR="00326C9A" w:rsidRDefault="00326C9A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A72EA"/>
    <w:multiLevelType w:val="hybridMultilevel"/>
    <w:tmpl w:val="8F4E19A6"/>
    <w:lvl w:ilvl="0" w:tplc="7C8696A6">
      <w:start w:val="1"/>
      <w:numFmt w:val="decimal"/>
      <w:lvlText w:val="%1."/>
      <w:lvlJc w:val="left"/>
      <w:pPr>
        <w:ind w:left="405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124D3BA">
      <w:start w:val="1"/>
      <w:numFmt w:val="bullet"/>
      <w:lvlText w:val="•"/>
      <w:lvlJc w:val="left"/>
      <w:pPr>
        <w:ind w:left="85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822EF0E">
      <w:start w:val="1"/>
      <w:numFmt w:val="bullet"/>
      <w:lvlText w:val="▪"/>
      <w:lvlJc w:val="left"/>
      <w:pPr>
        <w:ind w:left="1394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804A2D6">
      <w:start w:val="1"/>
      <w:numFmt w:val="bullet"/>
      <w:lvlText w:val="•"/>
      <w:lvlJc w:val="left"/>
      <w:pPr>
        <w:ind w:left="2114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EAD442">
      <w:start w:val="1"/>
      <w:numFmt w:val="bullet"/>
      <w:lvlText w:val="o"/>
      <w:lvlJc w:val="left"/>
      <w:pPr>
        <w:ind w:left="2834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46273AA">
      <w:start w:val="1"/>
      <w:numFmt w:val="bullet"/>
      <w:lvlText w:val="▪"/>
      <w:lvlJc w:val="left"/>
      <w:pPr>
        <w:ind w:left="3554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98AD340">
      <w:start w:val="1"/>
      <w:numFmt w:val="bullet"/>
      <w:lvlText w:val="•"/>
      <w:lvlJc w:val="left"/>
      <w:pPr>
        <w:ind w:left="4274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292EC0E">
      <w:start w:val="1"/>
      <w:numFmt w:val="bullet"/>
      <w:lvlText w:val="o"/>
      <w:lvlJc w:val="left"/>
      <w:pPr>
        <w:ind w:left="4994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8CEF3E">
      <w:start w:val="1"/>
      <w:numFmt w:val="bullet"/>
      <w:lvlText w:val="▪"/>
      <w:lvlJc w:val="left"/>
      <w:pPr>
        <w:ind w:left="5714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613A18"/>
    <w:multiLevelType w:val="hybridMultilevel"/>
    <w:tmpl w:val="C172D1E6"/>
    <w:lvl w:ilvl="0" w:tplc="F4065204">
      <w:start w:val="5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360552"/>
    <w:multiLevelType w:val="hybridMultilevel"/>
    <w:tmpl w:val="E5C207C2"/>
    <w:lvl w:ilvl="0" w:tplc="C8A87E96">
      <w:start w:val="2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438DE"/>
    <w:multiLevelType w:val="hybridMultilevel"/>
    <w:tmpl w:val="7BE22EFA"/>
    <w:lvl w:ilvl="0" w:tplc="4462CA54">
      <w:start w:val="4"/>
      <w:numFmt w:val="bullet"/>
      <w:lvlText w:val="-"/>
      <w:lvlJc w:val="left"/>
      <w:pPr>
        <w:ind w:left="378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abstractNum w:abstractNumId="4" w15:restartNumberingAfterBreak="0">
    <w:nsid w:val="131D70B4"/>
    <w:multiLevelType w:val="hybridMultilevel"/>
    <w:tmpl w:val="BCA23488"/>
    <w:lvl w:ilvl="0" w:tplc="2886F782">
      <w:start w:val="35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87A05"/>
    <w:multiLevelType w:val="hybridMultilevel"/>
    <w:tmpl w:val="81E25082"/>
    <w:lvl w:ilvl="0" w:tplc="EFC638F8">
      <w:start w:val="3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78ACD97C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8E6833"/>
    <w:multiLevelType w:val="hybridMultilevel"/>
    <w:tmpl w:val="29D65B9C"/>
    <w:lvl w:ilvl="0" w:tplc="14929A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99524A"/>
    <w:multiLevelType w:val="hybridMultilevel"/>
    <w:tmpl w:val="BB869826"/>
    <w:lvl w:ilvl="0" w:tplc="9D100ABA">
      <w:start w:val="2"/>
      <w:numFmt w:val="upperLetter"/>
      <w:lvlText w:val="(%1)"/>
      <w:lvlJc w:val="left"/>
      <w:pPr>
        <w:tabs>
          <w:tab w:val="num" w:pos="975"/>
        </w:tabs>
        <w:ind w:left="975" w:hanging="615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B51A7B"/>
    <w:multiLevelType w:val="hybridMultilevel"/>
    <w:tmpl w:val="16D077C6"/>
    <w:lvl w:ilvl="0" w:tplc="730E6CF6">
      <w:start w:val="1"/>
      <w:numFmt w:val="lowerLetter"/>
      <w:lvlText w:val="(%1)"/>
      <w:lvlJc w:val="left"/>
      <w:pPr>
        <w:ind w:left="1440" w:hanging="63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27B17A31"/>
    <w:multiLevelType w:val="hybridMultilevel"/>
    <w:tmpl w:val="D7627866"/>
    <w:lvl w:ilvl="0" w:tplc="750A5F2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E083D44">
      <w:start w:val="1"/>
      <w:numFmt w:val="lowerLetter"/>
      <w:lvlText w:val="(%2)"/>
      <w:lvlJc w:val="left"/>
      <w:pPr>
        <w:ind w:left="1049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6F2E2A6">
      <w:start w:val="1"/>
      <w:numFmt w:val="lowerRoman"/>
      <w:lvlText w:val="%3"/>
      <w:lvlJc w:val="left"/>
      <w:pPr>
        <w:ind w:left="141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8E49672">
      <w:start w:val="1"/>
      <w:numFmt w:val="decimal"/>
      <w:lvlText w:val="%4"/>
      <w:lvlJc w:val="left"/>
      <w:pPr>
        <w:ind w:left="213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F88151C">
      <w:start w:val="1"/>
      <w:numFmt w:val="lowerLetter"/>
      <w:lvlText w:val="%5"/>
      <w:lvlJc w:val="left"/>
      <w:pPr>
        <w:ind w:left="285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00BE06">
      <w:start w:val="1"/>
      <w:numFmt w:val="lowerRoman"/>
      <w:lvlText w:val="%6"/>
      <w:lvlJc w:val="left"/>
      <w:pPr>
        <w:ind w:left="357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2B2DA0A">
      <w:start w:val="1"/>
      <w:numFmt w:val="decimal"/>
      <w:lvlText w:val="%7"/>
      <w:lvlJc w:val="left"/>
      <w:pPr>
        <w:ind w:left="429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8EACF54">
      <w:start w:val="1"/>
      <w:numFmt w:val="lowerLetter"/>
      <w:lvlText w:val="%8"/>
      <w:lvlJc w:val="left"/>
      <w:pPr>
        <w:ind w:left="501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FC82ACA">
      <w:start w:val="1"/>
      <w:numFmt w:val="lowerRoman"/>
      <w:lvlText w:val="%9"/>
      <w:lvlJc w:val="left"/>
      <w:pPr>
        <w:ind w:left="573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EAC2B09"/>
    <w:multiLevelType w:val="hybridMultilevel"/>
    <w:tmpl w:val="0EF65992"/>
    <w:lvl w:ilvl="0" w:tplc="25709C9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BA2D5B"/>
    <w:multiLevelType w:val="hybridMultilevel"/>
    <w:tmpl w:val="D80268B8"/>
    <w:lvl w:ilvl="0" w:tplc="56824636">
      <w:start w:val="2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7DF1C6C"/>
    <w:multiLevelType w:val="hybridMultilevel"/>
    <w:tmpl w:val="7E32CF2C"/>
    <w:lvl w:ilvl="0" w:tplc="EB6AEFA0">
      <w:start w:val="2"/>
      <w:numFmt w:val="upperLetter"/>
      <w:lvlText w:val="(%1)"/>
      <w:lvlJc w:val="left"/>
      <w:pPr>
        <w:tabs>
          <w:tab w:val="num" w:pos="825"/>
        </w:tabs>
        <w:ind w:left="825" w:hanging="555"/>
      </w:pPr>
    </w:lvl>
    <w:lvl w:ilvl="1" w:tplc="04090019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</w:lvl>
  </w:abstractNum>
  <w:abstractNum w:abstractNumId="13" w15:restartNumberingAfterBreak="0">
    <w:nsid w:val="37F85E31"/>
    <w:multiLevelType w:val="hybridMultilevel"/>
    <w:tmpl w:val="9EDE2B2A"/>
    <w:lvl w:ilvl="0" w:tplc="5DBC5F76">
      <w:start w:val="46"/>
      <w:numFmt w:val="decimal"/>
      <w:lvlText w:val="%1."/>
      <w:lvlJc w:val="left"/>
      <w:pPr>
        <w:ind w:left="46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86668EB"/>
    <w:multiLevelType w:val="hybridMultilevel"/>
    <w:tmpl w:val="C6DCA1F4"/>
    <w:lvl w:ilvl="0" w:tplc="86665E80">
      <w:start w:val="1"/>
      <w:numFmt w:val="lowerLetter"/>
      <w:lvlText w:val="(%1)"/>
      <w:lvlJc w:val="left"/>
      <w:pPr>
        <w:ind w:left="720" w:hanging="720"/>
      </w:pPr>
      <w:rPr>
        <w:rFonts w:ascii="Times New Roman" w:hAnsi="Times New Roman" w:hint="default"/>
        <w:color w:val="8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94449D"/>
    <w:multiLevelType w:val="hybridMultilevel"/>
    <w:tmpl w:val="E8EEA34C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19C43DE"/>
    <w:multiLevelType w:val="hybridMultilevel"/>
    <w:tmpl w:val="C0284D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E74C1E"/>
    <w:multiLevelType w:val="hybridMultilevel"/>
    <w:tmpl w:val="3312BA32"/>
    <w:lvl w:ilvl="0" w:tplc="9482D964">
      <w:start w:val="13"/>
      <w:numFmt w:val="decimal"/>
      <w:lvlText w:val="%1."/>
      <w:lvlJc w:val="left"/>
      <w:pPr>
        <w:ind w:left="36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 w15:restartNumberingAfterBreak="0">
    <w:nsid w:val="46EF0253"/>
    <w:multiLevelType w:val="hybridMultilevel"/>
    <w:tmpl w:val="BA4EDFB2"/>
    <w:lvl w:ilvl="0" w:tplc="E4B0EE18">
      <w:start w:val="45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 w15:restartNumberingAfterBreak="0">
    <w:nsid w:val="48010B43"/>
    <w:multiLevelType w:val="hybridMultilevel"/>
    <w:tmpl w:val="0DBC5440"/>
    <w:lvl w:ilvl="0" w:tplc="74045B40">
      <w:start w:val="1"/>
      <w:numFmt w:val="decimal"/>
      <w:lvlText w:val="(%1)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21612C"/>
    <w:multiLevelType w:val="hybridMultilevel"/>
    <w:tmpl w:val="3EBE5770"/>
    <w:lvl w:ilvl="0" w:tplc="588EAA2E">
      <w:start w:val="1"/>
      <w:numFmt w:val="lowerLetter"/>
      <w:lvlText w:val="(%1)"/>
      <w:lvlJc w:val="left"/>
      <w:pPr>
        <w:tabs>
          <w:tab w:val="num" w:pos="1035"/>
        </w:tabs>
        <w:ind w:left="1035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AA85195"/>
    <w:multiLevelType w:val="hybridMultilevel"/>
    <w:tmpl w:val="5BCC2944"/>
    <w:lvl w:ilvl="0" w:tplc="3E26B5A8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EF6951"/>
    <w:multiLevelType w:val="hybridMultilevel"/>
    <w:tmpl w:val="95AEBBD8"/>
    <w:lvl w:ilvl="0" w:tplc="C9F09CF2">
      <w:start w:val="4"/>
      <w:numFmt w:val="lowerLetter"/>
      <w:lvlText w:val="(%1)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23" w15:restartNumberingAfterBreak="0">
    <w:nsid w:val="528F78F2"/>
    <w:multiLevelType w:val="hybridMultilevel"/>
    <w:tmpl w:val="6A7CA924"/>
    <w:lvl w:ilvl="0" w:tplc="351CEEE4">
      <w:start w:val="1"/>
      <w:numFmt w:val="lowerLetter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47F5A75"/>
    <w:multiLevelType w:val="hybridMultilevel"/>
    <w:tmpl w:val="B0EAB4BE"/>
    <w:lvl w:ilvl="0" w:tplc="E6C6D7F6">
      <w:start w:val="4"/>
      <w:numFmt w:val="upperLetter"/>
      <w:lvlText w:val="(%1)"/>
      <w:lvlJc w:val="left"/>
      <w:pPr>
        <w:tabs>
          <w:tab w:val="num" w:pos="1530"/>
        </w:tabs>
        <w:ind w:left="1530" w:hanging="630"/>
      </w:pPr>
    </w:lvl>
    <w:lvl w:ilvl="1" w:tplc="04090019">
      <w:start w:val="1"/>
      <w:numFmt w:val="decimal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3060"/>
        </w:tabs>
        <w:ind w:left="30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500"/>
        </w:tabs>
        <w:ind w:left="45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220"/>
        </w:tabs>
        <w:ind w:left="52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660"/>
        </w:tabs>
        <w:ind w:left="66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380"/>
        </w:tabs>
        <w:ind w:left="7380" w:hanging="360"/>
      </w:pPr>
    </w:lvl>
  </w:abstractNum>
  <w:abstractNum w:abstractNumId="25" w15:restartNumberingAfterBreak="0">
    <w:nsid w:val="54F17A83"/>
    <w:multiLevelType w:val="hybridMultilevel"/>
    <w:tmpl w:val="103C34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DF1661"/>
    <w:multiLevelType w:val="hybridMultilevel"/>
    <w:tmpl w:val="13945FB8"/>
    <w:lvl w:ilvl="0" w:tplc="008669E0">
      <w:start w:val="1"/>
      <w:numFmt w:val="lowerLetter"/>
      <w:lvlText w:val="(%1)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5067F4"/>
    <w:multiLevelType w:val="hybridMultilevel"/>
    <w:tmpl w:val="86CA99E6"/>
    <w:lvl w:ilvl="0" w:tplc="166EF69C">
      <w:start w:val="1"/>
      <w:numFmt w:val="lowerLetter"/>
      <w:lvlText w:val="(%1)"/>
      <w:lvlJc w:val="left"/>
      <w:pPr>
        <w:ind w:left="81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73375807"/>
    <w:multiLevelType w:val="hybridMultilevel"/>
    <w:tmpl w:val="81B0A382"/>
    <w:lvl w:ilvl="0" w:tplc="0409000F">
      <w:start w:val="8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218C5460">
      <w:start w:val="1"/>
      <w:numFmt w:val="lowerLetter"/>
      <w:lvlText w:val="(%2)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>
    <w:abstractNumId w:val="24"/>
  </w:num>
  <w:num w:numId="2">
    <w:abstractNumId w:val="2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1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9"/>
  </w:num>
  <w:num w:numId="11">
    <w:abstractNumId w:val="10"/>
  </w:num>
  <w:num w:numId="12">
    <w:abstractNumId w:val="20"/>
  </w:num>
  <w:num w:numId="13">
    <w:abstractNumId w:val="3"/>
  </w:num>
  <w:num w:numId="14">
    <w:abstractNumId w:val="23"/>
  </w:num>
  <w:num w:numId="15">
    <w:abstractNumId w:val="11"/>
  </w:num>
  <w:num w:numId="16">
    <w:abstractNumId w:val="15"/>
  </w:num>
  <w:num w:numId="17">
    <w:abstractNumId w:val="28"/>
  </w:num>
  <w:num w:numId="18">
    <w:abstractNumId w:val="17"/>
  </w:num>
  <w:num w:numId="19">
    <w:abstractNumId w:val="21"/>
  </w:num>
  <w:num w:numId="20">
    <w:abstractNumId w:val="6"/>
  </w:num>
  <w:num w:numId="21">
    <w:abstractNumId w:val="4"/>
  </w:num>
  <w:num w:numId="22">
    <w:abstractNumId w:val="13"/>
  </w:num>
  <w:num w:numId="23">
    <w:abstractNumId w:val="0"/>
  </w:num>
  <w:num w:numId="24">
    <w:abstractNumId w:val="9"/>
  </w:num>
  <w:num w:numId="25">
    <w:abstractNumId w:val="25"/>
  </w:num>
  <w:num w:numId="26">
    <w:abstractNumId w:val="2"/>
  </w:num>
  <w:num w:numId="27">
    <w:abstractNumId w:val="14"/>
  </w:num>
  <w:num w:numId="28">
    <w:abstractNumId w:val="18"/>
  </w:num>
  <w:num w:numId="29">
    <w:abstractNumId w:val="1"/>
  </w:num>
  <w:num w:numId="30">
    <w:abstractNumId w:val="27"/>
  </w:num>
  <w:num w:numId="31">
    <w:abstractNumId w:val="26"/>
  </w:num>
  <w:num w:numId="32">
    <w:abstractNumId w:val="22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MDU3NLAwMLY0MjVX0lEKTi0uzszPAykwqQUAid599CwAAAA="/>
  </w:docVars>
  <w:rsids>
    <w:rsidRoot w:val="00783A7B"/>
    <w:rsid w:val="000325FA"/>
    <w:rsid w:val="00044800"/>
    <w:rsid w:val="000D06F3"/>
    <w:rsid w:val="00122C40"/>
    <w:rsid w:val="0012768C"/>
    <w:rsid w:val="00156BDA"/>
    <w:rsid w:val="00175D59"/>
    <w:rsid w:val="001866D2"/>
    <w:rsid w:val="001C4BC5"/>
    <w:rsid w:val="001F58DC"/>
    <w:rsid w:val="002071DC"/>
    <w:rsid w:val="00226239"/>
    <w:rsid w:val="00247E28"/>
    <w:rsid w:val="002544A4"/>
    <w:rsid w:val="00267947"/>
    <w:rsid w:val="002852FA"/>
    <w:rsid w:val="002C7601"/>
    <w:rsid w:val="002D2C10"/>
    <w:rsid w:val="002D3035"/>
    <w:rsid w:val="00325511"/>
    <w:rsid w:val="00326C9A"/>
    <w:rsid w:val="003314DC"/>
    <w:rsid w:val="00340A04"/>
    <w:rsid w:val="00356596"/>
    <w:rsid w:val="003767CF"/>
    <w:rsid w:val="003A3BDF"/>
    <w:rsid w:val="00400AB1"/>
    <w:rsid w:val="0043104E"/>
    <w:rsid w:val="004832B9"/>
    <w:rsid w:val="004A145E"/>
    <w:rsid w:val="005073A9"/>
    <w:rsid w:val="00523D44"/>
    <w:rsid w:val="00537E9B"/>
    <w:rsid w:val="005A45F5"/>
    <w:rsid w:val="005A73AF"/>
    <w:rsid w:val="00621656"/>
    <w:rsid w:val="00633292"/>
    <w:rsid w:val="006777D3"/>
    <w:rsid w:val="006A03A3"/>
    <w:rsid w:val="006B1993"/>
    <w:rsid w:val="006E0E46"/>
    <w:rsid w:val="00700D0C"/>
    <w:rsid w:val="00726940"/>
    <w:rsid w:val="0073340E"/>
    <w:rsid w:val="00774D29"/>
    <w:rsid w:val="00783A7B"/>
    <w:rsid w:val="007C604D"/>
    <w:rsid w:val="007D60DD"/>
    <w:rsid w:val="007E47E7"/>
    <w:rsid w:val="007F08B7"/>
    <w:rsid w:val="008111E6"/>
    <w:rsid w:val="008605F4"/>
    <w:rsid w:val="00862A4F"/>
    <w:rsid w:val="00876BEC"/>
    <w:rsid w:val="008A1B99"/>
    <w:rsid w:val="008C55DF"/>
    <w:rsid w:val="009016EC"/>
    <w:rsid w:val="00910E40"/>
    <w:rsid w:val="009571EF"/>
    <w:rsid w:val="009626FB"/>
    <w:rsid w:val="009B3045"/>
    <w:rsid w:val="009B75B3"/>
    <w:rsid w:val="009C4220"/>
    <w:rsid w:val="00A0425A"/>
    <w:rsid w:val="00A41035"/>
    <w:rsid w:val="00A56E93"/>
    <w:rsid w:val="00AB5D83"/>
    <w:rsid w:val="00AB7D9A"/>
    <w:rsid w:val="00AF11E6"/>
    <w:rsid w:val="00B036DC"/>
    <w:rsid w:val="00B21F10"/>
    <w:rsid w:val="00B2366C"/>
    <w:rsid w:val="00B5264E"/>
    <w:rsid w:val="00B80702"/>
    <w:rsid w:val="00B9403D"/>
    <w:rsid w:val="00BB5839"/>
    <w:rsid w:val="00C26D06"/>
    <w:rsid w:val="00C44D87"/>
    <w:rsid w:val="00C53863"/>
    <w:rsid w:val="00CA5468"/>
    <w:rsid w:val="00CB2A21"/>
    <w:rsid w:val="00CB575C"/>
    <w:rsid w:val="00CE0144"/>
    <w:rsid w:val="00CF3DAC"/>
    <w:rsid w:val="00D0446A"/>
    <w:rsid w:val="00D12550"/>
    <w:rsid w:val="00D46E18"/>
    <w:rsid w:val="00D67C99"/>
    <w:rsid w:val="00E14D6E"/>
    <w:rsid w:val="00E652BB"/>
    <w:rsid w:val="00E71886"/>
    <w:rsid w:val="00EC2A3E"/>
    <w:rsid w:val="00EC3D11"/>
    <w:rsid w:val="00F13BA1"/>
    <w:rsid w:val="00F45A4B"/>
    <w:rsid w:val="00FD673E"/>
    <w:rsid w:val="00FF1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8CE758"/>
  <w15:docId w15:val="{A45DD9BB-DBD0-4A63-8593-0099080C5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</w:pPr>
    <w:rPr>
      <w:rFonts w:eastAsia="Times New Roman"/>
      <w:lang w:eastAsia="zh-CN"/>
    </w:rPr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rFonts w:eastAsia="SimSun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pPr>
      <w:overflowPunct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link w:val="PlainTextChar"/>
    <w:pPr>
      <w:overflowPunct/>
      <w:autoSpaceDE/>
      <w:autoSpaceDN/>
      <w:adjustRightInd/>
    </w:pPr>
    <w:rPr>
      <w:rFonts w:ascii="Courier New" w:hAnsi="Courier New"/>
    </w:rPr>
  </w:style>
  <w:style w:type="character" w:styleId="PageNumber">
    <w:name w:val="page number"/>
    <w:basedOn w:val="DefaultParagraphFont"/>
  </w:style>
  <w:style w:type="character" w:customStyle="1" w:styleId="MathematicaFormatStandardForm">
    <w:name w:val="MathematicaFormatStandardForm"/>
    <w:uiPriority w:val="99"/>
    <w:rsid w:val="005A73AF"/>
    <w:rPr>
      <w:rFonts w:ascii="Courier" w:hAnsi="Courier" w:cs="Courier"/>
    </w:rPr>
  </w:style>
  <w:style w:type="paragraph" w:styleId="ListParagraph">
    <w:name w:val="List Paragraph"/>
    <w:basedOn w:val="Normal"/>
    <w:uiPriority w:val="34"/>
    <w:qFormat/>
    <w:rsid w:val="005A73AF"/>
    <w:pPr>
      <w:ind w:left="720"/>
      <w:textAlignment w:val="baseline"/>
    </w:pPr>
    <w:rPr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AB7D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B7D9A"/>
    <w:rPr>
      <w:rFonts w:ascii="Segoe UI" w:eastAsia="Times New Roman" w:hAnsi="Segoe UI" w:cs="Segoe UI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9626FB"/>
    <w:rPr>
      <w:color w:val="808080"/>
    </w:rPr>
  </w:style>
  <w:style w:type="character" w:customStyle="1" w:styleId="PlainTextChar">
    <w:name w:val="Plain Text Char"/>
    <w:link w:val="PlainText"/>
    <w:rsid w:val="00700D0C"/>
    <w:rPr>
      <w:rFonts w:ascii="Courier New" w:eastAsia="Times New Roman" w:hAnsi="Courier New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oleObject" Target="embeddings/oleObject19.bin"/><Relationship Id="rId47" Type="http://schemas.openxmlformats.org/officeDocument/2006/relationships/image" Target="media/image20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2.bin"/><Relationship Id="rId84" Type="http://schemas.openxmlformats.org/officeDocument/2006/relationships/oleObject" Target="embeddings/oleObject41.bin"/><Relationship Id="rId89" Type="http://schemas.openxmlformats.org/officeDocument/2006/relationships/image" Target="http://www.ceb.cam.ac.uk/data/images/groups/CREST/Teaching/impedence/paral1.gif" TargetMode="External"/><Relationship Id="rId112" Type="http://schemas.openxmlformats.org/officeDocument/2006/relationships/header" Target="header1.xml"/><Relationship Id="rId16" Type="http://schemas.openxmlformats.org/officeDocument/2006/relationships/oleObject" Target="embeddings/oleObject5.bin"/><Relationship Id="rId107" Type="http://schemas.openxmlformats.org/officeDocument/2006/relationships/image" Target="media/image54.png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oleObject" Target="embeddings/oleObject17.bin"/><Relationship Id="rId40" Type="http://schemas.openxmlformats.org/officeDocument/2006/relationships/image" Target="media/image16.png"/><Relationship Id="rId45" Type="http://schemas.openxmlformats.org/officeDocument/2006/relationships/image" Target="media/image19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7.bin"/><Relationship Id="rId66" Type="http://schemas.openxmlformats.org/officeDocument/2006/relationships/oleObject" Target="embeddings/oleObject31.bin"/><Relationship Id="rId74" Type="http://schemas.openxmlformats.org/officeDocument/2006/relationships/oleObject" Target="embeddings/oleObject35.bin"/><Relationship Id="rId79" Type="http://schemas.openxmlformats.org/officeDocument/2006/relationships/image" Target="media/image36.wmf"/><Relationship Id="rId87" Type="http://schemas.openxmlformats.org/officeDocument/2006/relationships/oleObject" Target="embeddings/oleObject42.bin"/><Relationship Id="rId102" Type="http://schemas.openxmlformats.org/officeDocument/2006/relationships/image" Target="media/image49.png"/><Relationship Id="rId110" Type="http://schemas.openxmlformats.org/officeDocument/2006/relationships/image" Target="media/image57.png"/><Relationship Id="rId115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27.wmf"/><Relationship Id="rId82" Type="http://schemas.openxmlformats.org/officeDocument/2006/relationships/oleObject" Target="embeddings/oleObject39.bin"/><Relationship Id="rId90" Type="http://schemas.openxmlformats.org/officeDocument/2006/relationships/image" Target="media/image41.emf"/><Relationship Id="rId95" Type="http://schemas.openxmlformats.org/officeDocument/2006/relationships/oleObject" Target="embeddings/oleObject43.bin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oleObject" Target="embeddings/oleObject15.bin"/><Relationship Id="rId43" Type="http://schemas.openxmlformats.org/officeDocument/2006/relationships/image" Target="media/image18.wmf"/><Relationship Id="rId48" Type="http://schemas.openxmlformats.org/officeDocument/2006/relationships/oleObject" Target="embeddings/oleObject22.bin"/><Relationship Id="rId56" Type="http://schemas.openxmlformats.org/officeDocument/2006/relationships/oleObject" Target="embeddings/oleObject26.bin"/><Relationship Id="rId64" Type="http://schemas.openxmlformats.org/officeDocument/2006/relationships/oleObject" Target="embeddings/oleObject30.bin"/><Relationship Id="rId69" Type="http://schemas.openxmlformats.org/officeDocument/2006/relationships/image" Target="media/image31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45.bin"/><Relationship Id="rId105" Type="http://schemas.openxmlformats.org/officeDocument/2006/relationships/image" Target="media/image52.png"/><Relationship Id="rId113" Type="http://schemas.openxmlformats.org/officeDocument/2006/relationships/header" Target="header2.xml"/><Relationship Id="rId8" Type="http://schemas.openxmlformats.org/officeDocument/2006/relationships/oleObject" Target="embeddings/oleObject1.bin"/><Relationship Id="rId51" Type="http://schemas.openxmlformats.org/officeDocument/2006/relationships/image" Target="media/image22.wmf"/><Relationship Id="rId72" Type="http://schemas.openxmlformats.org/officeDocument/2006/relationships/oleObject" Target="embeddings/oleObject34.bin"/><Relationship Id="rId80" Type="http://schemas.openxmlformats.org/officeDocument/2006/relationships/oleObject" Target="embeddings/oleObject38.bin"/><Relationship Id="rId85" Type="http://schemas.openxmlformats.org/officeDocument/2006/relationships/image" Target="media/image38.png"/><Relationship Id="rId93" Type="http://schemas.openxmlformats.org/officeDocument/2006/relationships/image" Target="media/image43.jpeg"/><Relationship Id="rId98" Type="http://schemas.openxmlformats.org/officeDocument/2006/relationships/oleObject" Target="embeddings/oleObject44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image" Target="media/image15.wmf"/><Relationship Id="rId46" Type="http://schemas.openxmlformats.org/officeDocument/2006/relationships/oleObject" Target="embeddings/oleObject21.bin"/><Relationship Id="rId59" Type="http://schemas.openxmlformats.org/officeDocument/2006/relationships/image" Target="media/image26.wmf"/><Relationship Id="rId67" Type="http://schemas.openxmlformats.org/officeDocument/2006/relationships/image" Target="media/image30.wmf"/><Relationship Id="rId103" Type="http://schemas.openxmlformats.org/officeDocument/2006/relationships/image" Target="media/image50.png"/><Relationship Id="rId108" Type="http://schemas.openxmlformats.org/officeDocument/2006/relationships/image" Target="media/image55.png"/><Relationship Id="rId20" Type="http://schemas.openxmlformats.org/officeDocument/2006/relationships/oleObject" Target="embeddings/oleObject7.bin"/><Relationship Id="rId41" Type="http://schemas.openxmlformats.org/officeDocument/2006/relationships/image" Target="media/image17.wmf"/><Relationship Id="rId54" Type="http://schemas.openxmlformats.org/officeDocument/2006/relationships/oleObject" Target="embeddings/oleObject25.bin"/><Relationship Id="rId62" Type="http://schemas.openxmlformats.org/officeDocument/2006/relationships/oleObject" Target="embeddings/oleObject29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4.wmf"/><Relationship Id="rId83" Type="http://schemas.openxmlformats.org/officeDocument/2006/relationships/oleObject" Target="embeddings/oleObject40.bin"/><Relationship Id="rId88" Type="http://schemas.openxmlformats.org/officeDocument/2006/relationships/image" Target="media/image40.gif"/><Relationship Id="rId91" Type="http://schemas.openxmlformats.org/officeDocument/2006/relationships/image" Target="media/image42.jpeg"/><Relationship Id="rId96" Type="http://schemas.openxmlformats.org/officeDocument/2006/relationships/image" Target="media/image45.emf"/><Relationship Id="rId111" Type="http://schemas.openxmlformats.org/officeDocument/2006/relationships/image" Target="media/image5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6.bin"/><Relationship Id="rId49" Type="http://schemas.openxmlformats.org/officeDocument/2006/relationships/image" Target="media/image21.wmf"/><Relationship Id="rId57" Type="http://schemas.openxmlformats.org/officeDocument/2006/relationships/image" Target="media/image25.wmf"/><Relationship Id="rId106" Type="http://schemas.openxmlformats.org/officeDocument/2006/relationships/image" Target="media/image53.png"/><Relationship Id="rId114" Type="http://schemas.openxmlformats.org/officeDocument/2006/relationships/fontTable" Target="fontTable.xml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28.bin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7.bin"/><Relationship Id="rId81" Type="http://schemas.openxmlformats.org/officeDocument/2006/relationships/image" Target="media/image37.wmf"/><Relationship Id="rId86" Type="http://schemas.openxmlformats.org/officeDocument/2006/relationships/image" Target="media/image39.wmf"/><Relationship Id="rId94" Type="http://schemas.openxmlformats.org/officeDocument/2006/relationships/image" Target="media/image44.wmf"/><Relationship Id="rId99" Type="http://schemas.openxmlformats.org/officeDocument/2006/relationships/image" Target="media/image47.wmf"/><Relationship Id="rId101" Type="http://schemas.openxmlformats.org/officeDocument/2006/relationships/image" Target="media/image48.e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18.bin"/><Relationship Id="rId109" Type="http://schemas.openxmlformats.org/officeDocument/2006/relationships/image" Target="media/image56.png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3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6.bin"/><Relationship Id="rId97" Type="http://schemas.openxmlformats.org/officeDocument/2006/relationships/image" Target="media/image46.wmf"/><Relationship Id="rId104" Type="http://schemas.openxmlformats.org/officeDocument/2006/relationships/image" Target="media/image51.png"/><Relationship Id="rId7" Type="http://schemas.openxmlformats.org/officeDocument/2006/relationships/image" Target="media/image1.wmf"/><Relationship Id="rId71" Type="http://schemas.openxmlformats.org/officeDocument/2006/relationships/image" Target="media/image32.wmf"/><Relationship Id="rId92" Type="http://schemas.openxmlformats.org/officeDocument/2006/relationships/image" Target="http://thumbs.gograph.com/gg54834014.jpg" TargetMode="External"/><Relationship Id="rId2" Type="http://schemas.openxmlformats.org/officeDocument/2006/relationships/styles" Target="styles.xml"/><Relationship Id="rId29" Type="http://schemas.openxmlformats.org/officeDocument/2006/relationships/image" Target="media/image1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1</Pages>
  <Words>2017</Words>
  <Characters>1149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Test III</vt:lpstr>
    </vt:vector>
  </TitlesOfParts>
  <Company>Loyola Young Scholars</Company>
  <LinksUpToDate>false</LinksUpToDate>
  <CharactersWithSpaces>1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Test III</dc:title>
  <dc:creator>ajs</dc:creator>
  <cp:lastModifiedBy>Saleski, Alan</cp:lastModifiedBy>
  <cp:revision>16</cp:revision>
  <cp:lastPrinted>2018-11-12T14:34:00Z</cp:lastPrinted>
  <dcterms:created xsi:type="dcterms:W3CDTF">2018-11-12T14:58:00Z</dcterms:created>
  <dcterms:modified xsi:type="dcterms:W3CDTF">2018-11-12T19:03:00Z</dcterms:modified>
</cp:coreProperties>
</file>